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C7F94BD" w14:textId="77777777" w:rsidR="00E1035A" w:rsidRDefault="00E1035A">
      <w:r w:rsidRPr="00E1035A">
        <w:rPr>
          <w:noProof/>
        </w:rPr>
        <mc:AlternateContent>
          <mc:Choice Requires="wpg">
            <w:drawing>
              <wp:anchor distT="0" distB="0" distL="114300" distR="114300" simplePos="0" relativeHeight="251659264" behindDoc="1" locked="0" layoutInCell="1" allowOverlap="1" wp14:anchorId="2045AFB8" wp14:editId="2C72EB14">
                <wp:simplePos x="0" y="0"/>
                <wp:positionH relativeFrom="column">
                  <wp:posOffset>-38100</wp:posOffset>
                </wp:positionH>
                <wp:positionV relativeFrom="paragraph">
                  <wp:posOffset>0</wp:posOffset>
                </wp:positionV>
                <wp:extent cx="2741295" cy="1373505"/>
                <wp:effectExtent l="0" t="0" r="0" b="17145"/>
                <wp:wrapTight wrapText="bothSides">
                  <wp:wrapPolygon edited="0">
                    <wp:start x="15010" y="3295"/>
                    <wp:lineTo x="14860" y="3295"/>
                    <wp:lineTo x="7655" y="8089"/>
                    <wp:lineTo x="7505" y="8388"/>
                    <wp:lineTo x="4053" y="12882"/>
                    <wp:lineTo x="1201" y="17975"/>
                    <wp:lineTo x="0" y="21570"/>
                    <wp:lineTo x="21315" y="21570"/>
                    <wp:lineTo x="21315" y="12882"/>
                    <wp:lineTo x="21165" y="8388"/>
                    <wp:lineTo x="21165" y="8089"/>
                    <wp:lineTo x="16662" y="3295"/>
                    <wp:lineTo x="16511" y="3295"/>
                    <wp:lineTo x="15010" y="3295"/>
                  </wp:wrapPolygon>
                </wp:wrapTight>
                <wp:docPr id="106" name="Group 106"/>
                <wp:cNvGraphicFramePr/>
                <a:graphic xmlns:a="http://schemas.openxmlformats.org/drawingml/2006/main">
                  <a:graphicData uri="http://schemas.microsoft.com/office/word/2010/wordprocessingGroup">
                    <wpg:wgp>
                      <wpg:cNvGrpSpPr/>
                      <wpg:grpSpPr>
                        <a:xfrm>
                          <a:off x="0" y="0"/>
                          <a:ext cx="2741295" cy="1373505"/>
                          <a:chOff x="0" y="0"/>
                          <a:chExt cx="2741295" cy="1373505"/>
                        </a:xfrm>
                      </wpg:grpSpPr>
                      <wps:wsp>
                        <wps:cNvPr id="1" name="Freeform 94"/>
                        <wps:cNvSpPr>
                          <a:spLocks noEditPoints="1"/>
                        </wps:cNvSpPr>
                        <wps:spPr bwMode="auto">
                          <a:xfrm>
                            <a:off x="1607820" y="1287780"/>
                            <a:ext cx="1099820" cy="85090"/>
                          </a:xfrm>
                          <a:custGeom>
                            <a:avLst/>
                            <a:gdLst>
                              <a:gd name="T0" fmla="*/ 48 w 1183"/>
                              <a:gd name="T1" fmla="*/ 89 h 91"/>
                              <a:gd name="T2" fmla="*/ 39 w 1183"/>
                              <a:gd name="T3" fmla="*/ 48 h 91"/>
                              <a:gd name="T4" fmla="*/ 47 w 1183"/>
                              <a:gd name="T5" fmla="*/ 11 h 91"/>
                              <a:gd name="T6" fmla="*/ 78 w 1183"/>
                              <a:gd name="T7" fmla="*/ 2 h 91"/>
                              <a:gd name="T8" fmla="*/ 96 w 1183"/>
                              <a:gd name="T9" fmla="*/ 64 h 91"/>
                              <a:gd name="T10" fmla="*/ 78 w 1183"/>
                              <a:gd name="T11" fmla="*/ 2 h 91"/>
                              <a:gd name="T12" fmla="*/ 94 w 1183"/>
                              <a:gd name="T13" fmla="*/ 55 h 91"/>
                              <a:gd name="T14" fmla="*/ 126 w 1183"/>
                              <a:gd name="T15" fmla="*/ 89 h 91"/>
                              <a:gd name="T16" fmla="*/ 168 w 1183"/>
                              <a:gd name="T17" fmla="*/ 89 h 91"/>
                              <a:gd name="T18" fmla="*/ 169 w 1183"/>
                              <a:gd name="T19" fmla="*/ 7 h 91"/>
                              <a:gd name="T20" fmla="*/ 150 w 1183"/>
                              <a:gd name="T21" fmla="*/ 11 h 91"/>
                              <a:gd name="T22" fmla="*/ 137 w 1183"/>
                              <a:gd name="T23" fmla="*/ 11 h 91"/>
                              <a:gd name="T24" fmla="*/ 193 w 1183"/>
                              <a:gd name="T25" fmla="*/ 89 h 91"/>
                              <a:gd name="T26" fmla="*/ 249 w 1183"/>
                              <a:gd name="T27" fmla="*/ 89 h 91"/>
                              <a:gd name="T28" fmla="*/ 207 w 1183"/>
                              <a:gd name="T29" fmla="*/ 2 h 91"/>
                              <a:gd name="T30" fmla="*/ 280 w 1183"/>
                              <a:gd name="T31" fmla="*/ 89 h 91"/>
                              <a:gd name="T32" fmla="*/ 327 w 1183"/>
                              <a:gd name="T33" fmla="*/ 2 h 91"/>
                              <a:gd name="T34" fmla="*/ 371 w 1183"/>
                              <a:gd name="T35" fmla="*/ 80 h 91"/>
                              <a:gd name="T36" fmla="*/ 379 w 1183"/>
                              <a:gd name="T37" fmla="*/ 2 h 91"/>
                              <a:gd name="T38" fmla="*/ 427 w 1183"/>
                              <a:gd name="T39" fmla="*/ 80 h 91"/>
                              <a:gd name="T40" fmla="*/ 419 w 1183"/>
                              <a:gd name="T41" fmla="*/ 40 h 91"/>
                              <a:gd name="T42" fmla="*/ 426 w 1183"/>
                              <a:gd name="T43" fmla="*/ 2 h 91"/>
                              <a:gd name="T44" fmla="*/ 433 w 1183"/>
                              <a:gd name="T45" fmla="*/ 89 h 91"/>
                              <a:gd name="T46" fmla="*/ 482 w 1183"/>
                              <a:gd name="T47" fmla="*/ 89 h 91"/>
                              <a:gd name="T48" fmla="*/ 452 w 1183"/>
                              <a:gd name="T49" fmla="*/ 55 h 91"/>
                              <a:gd name="T50" fmla="*/ 452 w 1183"/>
                              <a:gd name="T51" fmla="*/ 55 h 91"/>
                              <a:gd name="T52" fmla="*/ 516 w 1183"/>
                              <a:gd name="T53" fmla="*/ 89 h 91"/>
                              <a:gd name="T54" fmla="*/ 559 w 1183"/>
                              <a:gd name="T55" fmla="*/ 89 h 91"/>
                              <a:gd name="T56" fmla="*/ 531 w 1183"/>
                              <a:gd name="T57" fmla="*/ 2 h 91"/>
                              <a:gd name="T58" fmla="*/ 546 w 1183"/>
                              <a:gd name="T59" fmla="*/ 26 h 91"/>
                              <a:gd name="T60" fmla="*/ 530 w 1183"/>
                              <a:gd name="T61" fmla="*/ 11 h 91"/>
                              <a:gd name="T62" fmla="*/ 582 w 1183"/>
                              <a:gd name="T63" fmla="*/ 89 h 91"/>
                              <a:gd name="T64" fmla="*/ 628 w 1183"/>
                              <a:gd name="T65" fmla="*/ 2 h 91"/>
                              <a:gd name="T66" fmla="*/ 573 w 1183"/>
                              <a:gd name="T67" fmla="*/ 2 h 91"/>
                              <a:gd name="T68" fmla="*/ 660 w 1183"/>
                              <a:gd name="T69" fmla="*/ 75 h 91"/>
                              <a:gd name="T70" fmla="*/ 757 w 1183"/>
                              <a:gd name="T71" fmla="*/ 22 h 91"/>
                              <a:gd name="T72" fmla="*/ 731 w 1183"/>
                              <a:gd name="T73" fmla="*/ 50 h 91"/>
                              <a:gd name="T74" fmla="*/ 702 w 1183"/>
                              <a:gd name="T75" fmla="*/ 66 h 91"/>
                              <a:gd name="T76" fmla="*/ 734 w 1183"/>
                              <a:gd name="T77" fmla="*/ 39 h 91"/>
                              <a:gd name="T78" fmla="*/ 757 w 1183"/>
                              <a:gd name="T79" fmla="*/ 22 h 91"/>
                              <a:gd name="T80" fmla="*/ 800 w 1183"/>
                              <a:gd name="T81" fmla="*/ 91 h 91"/>
                              <a:gd name="T82" fmla="*/ 817 w 1183"/>
                              <a:gd name="T83" fmla="*/ 59 h 91"/>
                              <a:gd name="T84" fmla="*/ 774 w 1183"/>
                              <a:gd name="T85" fmla="*/ 2 h 91"/>
                              <a:gd name="T86" fmla="*/ 854 w 1183"/>
                              <a:gd name="T87" fmla="*/ 46 h 91"/>
                              <a:gd name="T88" fmla="*/ 873 w 1183"/>
                              <a:gd name="T89" fmla="*/ 0 h 91"/>
                              <a:gd name="T90" fmla="*/ 890 w 1183"/>
                              <a:gd name="T91" fmla="*/ 62 h 91"/>
                              <a:gd name="T92" fmla="*/ 922 w 1183"/>
                              <a:gd name="T93" fmla="*/ 46 h 91"/>
                              <a:gd name="T94" fmla="*/ 941 w 1183"/>
                              <a:gd name="T95" fmla="*/ 0 h 91"/>
                              <a:gd name="T96" fmla="*/ 958 w 1183"/>
                              <a:gd name="T97" fmla="*/ 62 h 91"/>
                              <a:gd name="T98" fmla="*/ 1030 w 1183"/>
                              <a:gd name="T99" fmla="*/ 89 h 91"/>
                              <a:gd name="T100" fmla="*/ 1021 w 1183"/>
                              <a:gd name="T101" fmla="*/ 48 h 91"/>
                              <a:gd name="T102" fmla="*/ 1028 w 1183"/>
                              <a:gd name="T103" fmla="*/ 11 h 91"/>
                              <a:gd name="T104" fmla="*/ 1042 w 1183"/>
                              <a:gd name="T105" fmla="*/ 2 h 91"/>
                              <a:gd name="T106" fmla="*/ 1053 w 1183"/>
                              <a:gd name="T107" fmla="*/ 80 h 91"/>
                              <a:gd name="T108" fmla="*/ 1053 w 1183"/>
                              <a:gd name="T109" fmla="*/ 40 h 91"/>
                              <a:gd name="T110" fmla="*/ 1042 w 1183"/>
                              <a:gd name="T111" fmla="*/ 2 h 91"/>
                              <a:gd name="T112" fmla="*/ 1162 w 1183"/>
                              <a:gd name="T113" fmla="*/ 45 h 91"/>
                              <a:gd name="T114" fmla="*/ 1114 w 1183"/>
                              <a:gd name="T115" fmla="*/ 11 h 91"/>
                              <a:gd name="T116" fmla="*/ 1122 w 1183"/>
                              <a:gd name="T117" fmla="*/ 80 h 91"/>
                              <a:gd name="T118" fmla="*/ 1172 w 1183"/>
                              <a:gd name="T119" fmla="*/ 89 h 91"/>
                              <a:gd name="T120" fmla="*/ 1172 w 1183"/>
                              <a:gd name="T121" fmla="*/ 89 h 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183" h="91">
                                <a:moveTo>
                                  <a:pt x="0" y="2"/>
                                </a:moveTo>
                                <a:lnTo>
                                  <a:pt x="0" y="2"/>
                                </a:lnTo>
                                <a:lnTo>
                                  <a:pt x="0" y="89"/>
                                </a:lnTo>
                                <a:lnTo>
                                  <a:pt x="48" y="89"/>
                                </a:lnTo>
                                <a:lnTo>
                                  <a:pt x="48" y="80"/>
                                </a:lnTo>
                                <a:lnTo>
                                  <a:pt x="10" y="80"/>
                                </a:lnTo>
                                <a:lnTo>
                                  <a:pt x="10" y="48"/>
                                </a:lnTo>
                                <a:lnTo>
                                  <a:pt x="39" y="48"/>
                                </a:lnTo>
                                <a:lnTo>
                                  <a:pt x="39" y="40"/>
                                </a:lnTo>
                                <a:lnTo>
                                  <a:pt x="10" y="40"/>
                                </a:lnTo>
                                <a:lnTo>
                                  <a:pt x="10" y="11"/>
                                </a:lnTo>
                                <a:lnTo>
                                  <a:pt x="47" y="11"/>
                                </a:lnTo>
                                <a:lnTo>
                                  <a:pt x="47" y="2"/>
                                </a:lnTo>
                                <a:lnTo>
                                  <a:pt x="0" y="2"/>
                                </a:lnTo>
                                <a:close/>
                                <a:moveTo>
                                  <a:pt x="78" y="2"/>
                                </a:moveTo>
                                <a:lnTo>
                                  <a:pt x="78" y="2"/>
                                </a:lnTo>
                                <a:lnTo>
                                  <a:pt x="54" y="89"/>
                                </a:lnTo>
                                <a:lnTo>
                                  <a:pt x="64" y="89"/>
                                </a:lnTo>
                                <a:lnTo>
                                  <a:pt x="71" y="64"/>
                                </a:lnTo>
                                <a:lnTo>
                                  <a:pt x="96" y="64"/>
                                </a:lnTo>
                                <a:lnTo>
                                  <a:pt x="103" y="89"/>
                                </a:lnTo>
                                <a:lnTo>
                                  <a:pt x="113" y="89"/>
                                </a:lnTo>
                                <a:lnTo>
                                  <a:pt x="90" y="2"/>
                                </a:lnTo>
                                <a:lnTo>
                                  <a:pt x="78" y="2"/>
                                </a:lnTo>
                                <a:close/>
                                <a:moveTo>
                                  <a:pt x="73" y="55"/>
                                </a:moveTo>
                                <a:lnTo>
                                  <a:pt x="73" y="55"/>
                                </a:lnTo>
                                <a:lnTo>
                                  <a:pt x="83" y="12"/>
                                </a:lnTo>
                                <a:lnTo>
                                  <a:pt x="94" y="55"/>
                                </a:lnTo>
                                <a:lnTo>
                                  <a:pt x="73" y="55"/>
                                </a:lnTo>
                                <a:close/>
                                <a:moveTo>
                                  <a:pt x="126" y="2"/>
                                </a:moveTo>
                                <a:lnTo>
                                  <a:pt x="126" y="2"/>
                                </a:lnTo>
                                <a:lnTo>
                                  <a:pt x="126" y="89"/>
                                </a:lnTo>
                                <a:lnTo>
                                  <a:pt x="137" y="89"/>
                                </a:lnTo>
                                <a:lnTo>
                                  <a:pt x="137" y="51"/>
                                </a:lnTo>
                                <a:lnTo>
                                  <a:pt x="153" y="51"/>
                                </a:lnTo>
                                <a:lnTo>
                                  <a:pt x="168" y="89"/>
                                </a:lnTo>
                                <a:lnTo>
                                  <a:pt x="179" y="89"/>
                                </a:lnTo>
                                <a:lnTo>
                                  <a:pt x="163" y="48"/>
                                </a:lnTo>
                                <a:cubicBezTo>
                                  <a:pt x="166" y="47"/>
                                  <a:pt x="177" y="41"/>
                                  <a:pt x="177" y="26"/>
                                </a:cubicBezTo>
                                <a:cubicBezTo>
                                  <a:pt x="177" y="16"/>
                                  <a:pt x="173" y="10"/>
                                  <a:pt x="169" y="7"/>
                                </a:cubicBezTo>
                                <a:cubicBezTo>
                                  <a:pt x="163" y="2"/>
                                  <a:pt x="153" y="2"/>
                                  <a:pt x="151" y="2"/>
                                </a:cubicBezTo>
                                <a:lnTo>
                                  <a:pt x="126" y="2"/>
                                </a:lnTo>
                                <a:close/>
                                <a:moveTo>
                                  <a:pt x="150" y="11"/>
                                </a:moveTo>
                                <a:lnTo>
                                  <a:pt x="150" y="11"/>
                                </a:lnTo>
                                <a:cubicBezTo>
                                  <a:pt x="157" y="11"/>
                                  <a:pt x="166" y="13"/>
                                  <a:pt x="166" y="26"/>
                                </a:cubicBezTo>
                                <a:cubicBezTo>
                                  <a:pt x="166" y="35"/>
                                  <a:pt x="162" y="42"/>
                                  <a:pt x="150" y="42"/>
                                </a:cubicBezTo>
                                <a:lnTo>
                                  <a:pt x="137" y="42"/>
                                </a:lnTo>
                                <a:lnTo>
                                  <a:pt x="137" y="11"/>
                                </a:lnTo>
                                <a:lnTo>
                                  <a:pt x="150" y="11"/>
                                </a:lnTo>
                                <a:close/>
                                <a:moveTo>
                                  <a:pt x="193" y="2"/>
                                </a:moveTo>
                                <a:lnTo>
                                  <a:pt x="193" y="2"/>
                                </a:lnTo>
                                <a:lnTo>
                                  <a:pt x="193" y="89"/>
                                </a:lnTo>
                                <a:lnTo>
                                  <a:pt x="202" y="89"/>
                                </a:lnTo>
                                <a:lnTo>
                                  <a:pt x="202" y="15"/>
                                </a:lnTo>
                                <a:lnTo>
                                  <a:pt x="238" y="89"/>
                                </a:lnTo>
                                <a:lnTo>
                                  <a:pt x="249" y="89"/>
                                </a:lnTo>
                                <a:lnTo>
                                  <a:pt x="249" y="2"/>
                                </a:lnTo>
                                <a:lnTo>
                                  <a:pt x="240" y="2"/>
                                </a:lnTo>
                                <a:lnTo>
                                  <a:pt x="240" y="71"/>
                                </a:lnTo>
                                <a:lnTo>
                                  <a:pt x="207" y="2"/>
                                </a:lnTo>
                                <a:lnTo>
                                  <a:pt x="193" y="2"/>
                                </a:lnTo>
                                <a:close/>
                                <a:moveTo>
                                  <a:pt x="268" y="89"/>
                                </a:moveTo>
                                <a:lnTo>
                                  <a:pt x="268" y="89"/>
                                </a:lnTo>
                                <a:lnTo>
                                  <a:pt x="280" y="89"/>
                                </a:lnTo>
                                <a:lnTo>
                                  <a:pt x="280" y="75"/>
                                </a:lnTo>
                                <a:lnTo>
                                  <a:pt x="268" y="75"/>
                                </a:lnTo>
                                <a:lnTo>
                                  <a:pt x="268" y="89"/>
                                </a:lnTo>
                                <a:close/>
                                <a:moveTo>
                                  <a:pt x="327" y="2"/>
                                </a:moveTo>
                                <a:lnTo>
                                  <a:pt x="327" y="2"/>
                                </a:lnTo>
                                <a:lnTo>
                                  <a:pt x="327" y="89"/>
                                </a:lnTo>
                                <a:lnTo>
                                  <a:pt x="371" y="89"/>
                                </a:lnTo>
                                <a:lnTo>
                                  <a:pt x="371" y="80"/>
                                </a:lnTo>
                                <a:lnTo>
                                  <a:pt x="338" y="80"/>
                                </a:lnTo>
                                <a:lnTo>
                                  <a:pt x="338" y="2"/>
                                </a:lnTo>
                                <a:lnTo>
                                  <a:pt x="327" y="2"/>
                                </a:lnTo>
                                <a:close/>
                                <a:moveTo>
                                  <a:pt x="379" y="2"/>
                                </a:moveTo>
                                <a:lnTo>
                                  <a:pt x="379" y="2"/>
                                </a:lnTo>
                                <a:lnTo>
                                  <a:pt x="379" y="89"/>
                                </a:lnTo>
                                <a:lnTo>
                                  <a:pt x="427" y="89"/>
                                </a:lnTo>
                                <a:lnTo>
                                  <a:pt x="427" y="80"/>
                                </a:lnTo>
                                <a:lnTo>
                                  <a:pt x="390" y="80"/>
                                </a:lnTo>
                                <a:lnTo>
                                  <a:pt x="390" y="48"/>
                                </a:lnTo>
                                <a:lnTo>
                                  <a:pt x="419" y="48"/>
                                </a:lnTo>
                                <a:lnTo>
                                  <a:pt x="419" y="40"/>
                                </a:lnTo>
                                <a:lnTo>
                                  <a:pt x="390" y="40"/>
                                </a:lnTo>
                                <a:lnTo>
                                  <a:pt x="390" y="11"/>
                                </a:lnTo>
                                <a:lnTo>
                                  <a:pt x="426" y="11"/>
                                </a:lnTo>
                                <a:lnTo>
                                  <a:pt x="426" y="2"/>
                                </a:lnTo>
                                <a:lnTo>
                                  <a:pt x="379" y="2"/>
                                </a:lnTo>
                                <a:close/>
                                <a:moveTo>
                                  <a:pt x="458" y="2"/>
                                </a:moveTo>
                                <a:lnTo>
                                  <a:pt x="458" y="2"/>
                                </a:lnTo>
                                <a:lnTo>
                                  <a:pt x="433" y="89"/>
                                </a:lnTo>
                                <a:lnTo>
                                  <a:pt x="444" y="89"/>
                                </a:lnTo>
                                <a:lnTo>
                                  <a:pt x="450" y="64"/>
                                </a:lnTo>
                                <a:lnTo>
                                  <a:pt x="476" y="64"/>
                                </a:lnTo>
                                <a:lnTo>
                                  <a:pt x="482" y="89"/>
                                </a:lnTo>
                                <a:lnTo>
                                  <a:pt x="493" y="89"/>
                                </a:lnTo>
                                <a:lnTo>
                                  <a:pt x="470" y="2"/>
                                </a:lnTo>
                                <a:lnTo>
                                  <a:pt x="458" y="2"/>
                                </a:lnTo>
                                <a:close/>
                                <a:moveTo>
                                  <a:pt x="452" y="55"/>
                                </a:moveTo>
                                <a:lnTo>
                                  <a:pt x="452" y="55"/>
                                </a:lnTo>
                                <a:lnTo>
                                  <a:pt x="463" y="12"/>
                                </a:lnTo>
                                <a:lnTo>
                                  <a:pt x="474" y="55"/>
                                </a:lnTo>
                                <a:lnTo>
                                  <a:pt x="452" y="55"/>
                                </a:lnTo>
                                <a:close/>
                                <a:moveTo>
                                  <a:pt x="506" y="2"/>
                                </a:moveTo>
                                <a:lnTo>
                                  <a:pt x="506" y="2"/>
                                </a:lnTo>
                                <a:lnTo>
                                  <a:pt x="506" y="89"/>
                                </a:lnTo>
                                <a:lnTo>
                                  <a:pt x="516" y="89"/>
                                </a:lnTo>
                                <a:lnTo>
                                  <a:pt x="516" y="51"/>
                                </a:lnTo>
                                <a:lnTo>
                                  <a:pt x="533" y="51"/>
                                </a:lnTo>
                                <a:lnTo>
                                  <a:pt x="547" y="89"/>
                                </a:lnTo>
                                <a:lnTo>
                                  <a:pt x="559" y="89"/>
                                </a:lnTo>
                                <a:lnTo>
                                  <a:pt x="542" y="48"/>
                                </a:lnTo>
                                <a:cubicBezTo>
                                  <a:pt x="546" y="47"/>
                                  <a:pt x="557" y="41"/>
                                  <a:pt x="557" y="26"/>
                                </a:cubicBezTo>
                                <a:cubicBezTo>
                                  <a:pt x="557" y="16"/>
                                  <a:pt x="552" y="10"/>
                                  <a:pt x="548" y="7"/>
                                </a:cubicBezTo>
                                <a:cubicBezTo>
                                  <a:pt x="542" y="2"/>
                                  <a:pt x="532" y="2"/>
                                  <a:pt x="531" y="2"/>
                                </a:cubicBezTo>
                                <a:lnTo>
                                  <a:pt x="506" y="2"/>
                                </a:lnTo>
                                <a:close/>
                                <a:moveTo>
                                  <a:pt x="530" y="11"/>
                                </a:moveTo>
                                <a:lnTo>
                                  <a:pt x="530" y="11"/>
                                </a:lnTo>
                                <a:cubicBezTo>
                                  <a:pt x="536" y="11"/>
                                  <a:pt x="546" y="13"/>
                                  <a:pt x="546" y="26"/>
                                </a:cubicBezTo>
                                <a:cubicBezTo>
                                  <a:pt x="546" y="35"/>
                                  <a:pt x="541" y="42"/>
                                  <a:pt x="529" y="42"/>
                                </a:cubicBezTo>
                                <a:lnTo>
                                  <a:pt x="516" y="42"/>
                                </a:lnTo>
                                <a:lnTo>
                                  <a:pt x="516" y="11"/>
                                </a:lnTo>
                                <a:lnTo>
                                  <a:pt x="530" y="11"/>
                                </a:lnTo>
                                <a:close/>
                                <a:moveTo>
                                  <a:pt x="573" y="2"/>
                                </a:moveTo>
                                <a:lnTo>
                                  <a:pt x="573" y="2"/>
                                </a:lnTo>
                                <a:lnTo>
                                  <a:pt x="573" y="89"/>
                                </a:lnTo>
                                <a:lnTo>
                                  <a:pt x="582" y="89"/>
                                </a:lnTo>
                                <a:lnTo>
                                  <a:pt x="582" y="15"/>
                                </a:lnTo>
                                <a:lnTo>
                                  <a:pt x="618" y="89"/>
                                </a:lnTo>
                                <a:lnTo>
                                  <a:pt x="628" y="89"/>
                                </a:lnTo>
                                <a:lnTo>
                                  <a:pt x="628" y="2"/>
                                </a:lnTo>
                                <a:lnTo>
                                  <a:pt x="619" y="2"/>
                                </a:lnTo>
                                <a:lnTo>
                                  <a:pt x="619" y="71"/>
                                </a:lnTo>
                                <a:lnTo>
                                  <a:pt x="586" y="2"/>
                                </a:lnTo>
                                <a:lnTo>
                                  <a:pt x="573" y="2"/>
                                </a:lnTo>
                                <a:close/>
                                <a:moveTo>
                                  <a:pt x="648" y="89"/>
                                </a:moveTo>
                                <a:lnTo>
                                  <a:pt x="648" y="89"/>
                                </a:lnTo>
                                <a:lnTo>
                                  <a:pt x="660" y="89"/>
                                </a:lnTo>
                                <a:lnTo>
                                  <a:pt x="660" y="75"/>
                                </a:lnTo>
                                <a:lnTo>
                                  <a:pt x="648" y="75"/>
                                </a:lnTo>
                                <a:lnTo>
                                  <a:pt x="648" y="89"/>
                                </a:lnTo>
                                <a:close/>
                                <a:moveTo>
                                  <a:pt x="757" y="22"/>
                                </a:moveTo>
                                <a:lnTo>
                                  <a:pt x="757" y="22"/>
                                </a:lnTo>
                                <a:cubicBezTo>
                                  <a:pt x="755" y="16"/>
                                  <a:pt x="750" y="0"/>
                                  <a:pt x="731" y="0"/>
                                </a:cubicBezTo>
                                <a:cubicBezTo>
                                  <a:pt x="713" y="0"/>
                                  <a:pt x="705" y="13"/>
                                  <a:pt x="705" y="23"/>
                                </a:cubicBezTo>
                                <a:cubicBezTo>
                                  <a:pt x="705" y="30"/>
                                  <a:pt x="708" y="36"/>
                                  <a:pt x="713" y="40"/>
                                </a:cubicBezTo>
                                <a:cubicBezTo>
                                  <a:pt x="717" y="44"/>
                                  <a:pt x="721" y="46"/>
                                  <a:pt x="731" y="50"/>
                                </a:cubicBezTo>
                                <a:cubicBezTo>
                                  <a:pt x="739" y="53"/>
                                  <a:pt x="748" y="57"/>
                                  <a:pt x="748" y="67"/>
                                </a:cubicBezTo>
                                <a:cubicBezTo>
                                  <a:pt x="748" y="73"/>
                                  <a:pt x="745" y="82"/>
                                  <a:pt x="732" y="82"/>
                                </a:cubicBezTo>
                                <a:cubicBezTo>
                                  <a:pt x="716" y="82"/>
                                  <a:pt x="713" y="69"/>
                                  <a:pt x="711" y="63"/>
                                </a:cubicBezTo>
                                <a:lnTo>
                                  <a:pt x="702" y="66"/>
                                </a:lnTo>
                                <a:cubicBezTo>
                                  <a:pt x="703" y="71"/>
                                  <a:pt x="704" y="78"/>
                                  <a:pt x="710" y="83"/>
                                </a:cubicBezTo>
                                <a:cubicBezTo>
                                  <a:pt x="716" y="88"/>
                                  <a:pt x="724" y="91"/>
                                  <a:pt x="731" y="91"/>
                                </a:cubicBezTo>
                                <a:cubicBezTo>
                                  <a:pt x="752" y="91"/>
                                  <a:pt x="759" y="76"/>
                                  <a:pt x="759" y="65"/>
                                </a:cubicBezTo>
                                <a:cubicBezTo>
                                  <a:pt x="759" y="49"/>
                                  <a:pt x="745" y="43"/>
                                  <a:pt x="734" y="39"/>
                                </a:cubicBezTo>
                                <a:cubicBezTo>
                                  <a:pt x="723" y="35"/>
                                  <a:pt x="715" y="32"/>
                                  <a:pt x="715" y="23"/>
                                </a:cubicBezTo>
                                <a:cubicBezTo>
                                  <a:pt x="715" y="18"/>
                                  <a:pt x="718" y="9"/>
                                  <a:pt x="730" y="9"/>
                                </a:cubicBezTo>
                                <a:cubicBezTo>
                                  <a:pt x="742" y="9"/>
                                  <a:pt x="745" y="18"/>
                                  <a:pt x="747" y="25"/>
                                </a:cubicBezTo>
                                <a:lnTo>
                                  <a:pt x="757" y="22"/>
                                </a:lnTo>
                                <a:close/>
                                <a:moveTo>
                                  <a:pt x="774" y="2"/>
                                </a:moveTo>
                                <a:lnTo>
                                  <a:pt x="774" y="2"/>
                                </a:lnTo>
                                <a:lnTo>
                                  <a:pt x="774" y="59"/>
                                </a:lnTo>
                                <a:cubicBezTo>
                                  <a:pt x="774" y="72"/>
                                  <a:pt x="775" y="91"/>
                                  <a:pt x="800" y="91"/>
                                </a:cubicBezTo>
                                <a:cubicBezTo>
                                  <a:pt x="827" y="91"/>
                                  <a:pt x="827" y="71"/>
                                  <a:pt x="827" y="58"/>
                                </a:cubicBezTo>
                                <a:lnTo>
                                  <a:pt x="827" y="2"/>
                                </a:lnTo>
                                <a:lnTo>
                                  <a:pt x="817" y="2"/>
                                </a:lnTo>
                                <a:lnTo>
                                  <a:pt x="817" y="59"/>
                                </a:lnTo>
                                <a:cubicBezTo>
                                  <a:pt x="817" y="70"/>
                                  <a:pt x="817" y="82"/>
                                  <a:pt x="801" y="82"/>
                                </a:cubicBezTo>
                                <a:cubicBezTo>
                                  <a:pt x="785" y="82"/>
                                  <a:pt x="785" y="71"/>
                                  <a:pt x="785" y="59"/>
                                </a:cubicBezTo>
                                <a:lnTo>
                                  <a:pt x="785" y="2"/>
                                </a:lnTo>
                                <a:lnTo>
                                  <a:pt x="774" y="2"/>
                                </a:lnTo>
                                <a:close/>
                                <a:moveTo>
                                  <a:pt x="890" y="62"/>
                                </a:moveTo>
                                <a:lnTo>
                                  <a:pt x="890" y="62"/>
                                </a:lnTo>
                                <a:cubicBezTo>
                                  <a:pt x="887" y="77"/>
                                  <a:pt x="883" y="82"/>
                                  <a:pt x="874" y="82"/>
                                </a:cubicBezTo>
                                <a:cubicBezTo>
                                  <a:pt x="856" y="82"/>
                                  <a:pt x="854" y="58"/>
                                  <a:pt x="854" y="46"/>
                                </a:cubicBezTo>
                                <a:cubicBezTo>
                                  <a:pt x="854" y="37"/>
                                  <a:pt x="855" y="9"/>
                                  <a:pt x="874" y="9"/>
                                </a:cubicBezTo>
                                <a:cubicBezTo>
                                  <a:pt x="886" y="9"/>
                                  <a:pt x="889" y="21"/>
                                  <a:pt x="890" y="29"/>
                                </a:cubicBezTo>
                                <a:lnTo>
                                  <a:pt x="900" y="27"/>
                                </a:lnTo>
                                <a:cubicBezTo>
                                  <a:pt x="899" y="19"/>
                                  <a:pt x="895" y="0"/>
                                  <a:pt x="873" y="0"/>
                                </a:cubicBezTo>
                                <a:cubicBezTo>
                                  <a:pt x="845" y="0"/>
                                  <a:pt x="843" y="34"/>
                                  <a:pt x="843" y="46"/>
                                </a:cubicBezTo>
                                <a:cubicBezTo>
                                  <a:pt x="843" y="63"/>
                                  <a:pt x="847" y="91"/>
                                  <a:pt x="873" y="91"/>
                                </a:cubicBezTo>
                                <a:cubicBezTo>
                                  <a:pt x="893" y="91"/>
                                  <a:pt x="897" y="77"/>
                                  <a:pt x="900" y="64"/>
                                </a:cubicBezTo>
                                <a:lnTo>
                                  <a:pt x="890" y="62"/>
                                </a:lnTo>
                                <a:close/>
                                <a:moveTo>
                                  <a:pt x="958" y="62"/>
                                </a:moveTo>
                                <a:lnTo>
                                  <a:pt x="958" y="62"/>
                                </a:lnTo>
                                <a:cubicBezTo>
                                  <a:pt x="955" y="77"/>
                                  <a:pt x="951" y="82"/>
                                  <a:pt x="941" y="82"/>
                                </a:cubicBezTo>
                                <a:cubicBezTo>
                                  <a:pt x="924" y="82"/>
                                  <a:pt x="922" y="58"/>
                                  <a:pt x="922" y="46"/>
                                </a:cubicBezTo>
                                <a:cubicBezTo>
                                  <a:pt x="922" y="37"/>
                                  <a:pt x="922" y="9"/>
                                  <a:pt x="941" y="9"/>
                                </a:cubicBezTo>
                                <a:cubicBezTo>
                                  <a:pt x="954" y="9"/>
                                  <a:pt x="956" y="21"/>
                                  <a:pt x="958" y="29"/>
                                </a:cubicBezTo>
                                <a:lnTo>
                                  <a:pt x="968" y="27"/>
                                </a:lnTo>
                                <a:cubicBezTo>
                                  <a:pt x="966" y="19"/>
                                  <a:pt x="962" y="0"/>
                                  <a:pt x="941" y="0"/>
                                </a:cubicBezTo>
                                <a:cubicBezTo>
                                  <a:pt x="912" y="0"/>
                                  <a:pt x="911" y="34"/>
                                  <a:pt x="911" y="46"/>
                                </a:cubicBezTo>
                                <a:cubicBezTo>
                                  <a:pt x="911" y="63"/>
                                  <a:pt x="914" y="91"/>
                                  <a:pt x="941" y="91"/>
                                </a:cubicBezTo>
                                <a:cubicBezTo>
                                  <a:pt x="960" y="91"/>
                                  <a:pt x="965" y="77"/>
                                  <a:pt x="967" y="64"/>
                                </a:cubicBezTo>
                                <a:lnTo>
                                  <a:pt x="958" y="62"/>
                                </a:lnTo>
                                <a:close/>
                                <a:moveTo>
                                  <a:pt x="981" y="2"/>
                                </a:moveTo>
                                <a:lnTo>
                                  <a:pt x="981" y="2"/>
                                </a:lnTo>
                                <a:lnTo>
                                  <a:pt x="981" y="89"/>
                                </a:lnTo>
                                <a:lnTo>
                                  <a:pt x="1030" y="89"/>
                                </a:lnTo>
                                <a:lnTo>
                                  <a:pt x="1030" y="80"/>
                                </a:lnTo>
                                <a:lnTo>
                                  <a:pt x="992" y="80"/>
                                </a:lnTo>
                                <a:lnTo>
                                  <a:pt x="992" y="48"/>
                                </a:lnTo>
                                <a:lnTo>
                                  <a:pt x="1021" y="48"/>
                                </a:lnTo>
                                <a:lnTo>
                                  <a:pt x="1021" y="40"/>
                                </a:lnTo>
                                <a:lnTo>
                                  <a:pt x="992" y="40"/>
                                </a:lnTo>
                                <a:lnTo>
                                  <a:pt x="992" y="11"/>
                                </a:lnTo>
                                <a:lnTo>
                                  <a:pt x="1028" y="11"/>
                                </a:lnTo>
                                <a:lnTo>
                                  <a:pt x="1028" y="2"/>
                                </a:lnTo>
                                <a:lnTo>
                                  <a:pt x="981" y="2"/>
                                </a:lnTo>
                                <a:close/>
                                <a:moveTo>
                                  <a:pt x="1042" y="2"/>
                                </a:moveTo>
                                <a:lnTo>
                                  <a:pt x="1042" y="2"/>
                                </a:lnTo>
                                <a:lnTo>
                                  <a:pt x="1042" y="89"/>
                                </a:lnTo>
                                <a:lnTo>
                                  <a:pt x="1090" y="89"/>
                                </a:lnTo>
                                <a:lnTo>
                                  <a:pt x="1090" y="80"/>
                                </a:lnTo>
                                <a:lnTo>
                                  <a:pt x="1053" y="80"/>
                                </a:lnTo>
                                <a:lnTo>
                                  <a:pt x="1053" y="48"/>
                                </a:lnTo>
                                <a:lnTo>
                                  <a:pt x="1082" y="48"/>
                                </a:lnTo>
                                <a:lnTo>
                                  <a:pt x="1082" y="40"/>
                                </a:lnTo>
                                <a:lnTo>
                                  <a:pt x="1053" y="40"/>
                                </a:lnTo>
                                <a:lnTo>
                                  <a:pt x="1053" y="11"/>
                                </a:lnTo>
                                <a:lnTo>
                                  <a:pt x="1089" y="11"/>
                                </a:lnTo>
                                <a:lnTo>
                                  <a:pt x="1089" y="2"/>
                                </a:lnTo>
                                <a:lnTo>
                                  <a:pt x="1042" y="2"/>
                                </a:lnTo>
                                <a:close/>
                                <a:moveTo>
                                  <a:pt x="1103" y="89"/>
                                </a:moveTo>
                                <a:lnTo>
                                  <a:pt x="1103" y="89"/>
                                </a:lnTo>
                                <a:lnTo>
                                  <a:pt x="1122" y="89"/>
                                </a:lnTo>
                                <a:cubicBezTo>
                                  <a:pt x="1149" y="89"/>
                                  <a:pt x="1162" y="68"/>
                                  <a:pt x="1162" y="45"/>
                                </a:cubicBezTo>
                                <a:cubicBezTo>
                                  <a:pt x="1162" y="28"/>
                                  <a:pt x="1154" y="2"/>
                                  <a:pt x="1122" y="2"/>
                                </a:cubicBezTo>
                                <a:lnTo>
                                  <a:pt x="1103" y="2"/>
                                </a:lnTo>
                                <a:lnTo>
                                  <a:pt x="1103" y="89"/>
                                </a:lnTo>
                                <a:close/>
                                <a:moveTo>
                                  <a:pt x="1114" y="11"/>
                                </a:moveTo>
                                <a:lnTo>
                                  <a:pt x="1114" y="11"/>
                                </a:lnTo>
                                <a:lnTo>
                                  <a:pt x="1122" y="11"/>
                                </a:lnTo>
                                <a:cubicBezTo>
                                  <a:pt x="1141" y="11"/>
                                  <a:pt x="1150" y="25"/>
                                  <a:pt x="1150" y="46"/>
                                </a:cubicBezTo>
                                <a:cubicBezTo>
                                  <a:pt x="1150" y="63"/>
                                  <a:pt x="1143" y="80"/>
                                  <a:pt x="1122" y="80"/>
                                </a:cubicBezTo>
                                <a:lnTo>
                                  <a:pt x="1114" y="80"/>
                                </a:lnTo>
                                <a:lnTo>
                                  <a:pt x="1114" y="11"/>
                                </a:lnTo>
                                <a:close/>
                                <a:moveTo>
                                  <a:pt x="1172" y="89"/>
                                </a:moveTo>
                                <a:lnTo>
                                  <a:pt x="1172" y="89"/>
                                </a:lnTo>
                                <a:lnTo>
                                  <a:pt x="1183" y="89"/>
                                </a:lnTo>
                                <a:lnTo>
                                  <a:pt x="1183" y="75"/>
                                </a:lnTo>
                                <a:lnTo>
                                  <a:pt x="1172" y="75"/>
                                </a:lnTo>
                                <a:lnTo>
                                  <a:pt x="1172" y="89"/>
                                </a:lnTo>
                                <a:close/>
                                <a:moveTo>
                                  <a:pt x="1172" y="75"/>
                                </a:moveTo>
                                <a:lnTo>
                                  <a:pt x="1172" y="75"/>
                                </a:lnTo>
                                <a:close/>
                              </a:path>
                            </a:pathLst>
                          </a:custGeom>
                          <a:solidFill>
                            <a:srgbClr val="233F75"/>
                          </a:solidFill>
                          <a:ln w="0">
                            <a:solidFill>
                              <a:srgbClr val="000000"/>
                            </a:solidFill>
                            <a:prstDash val="solid"/>
                            <a:round/>
                            <a:headEnd/>
                            <a:tailEnd/>
                          </a:ln>
                        </wps:spPr>
                        <wps:bodyPr rot="0" vert="horz" wrap="square" lIns="91440" tIns="45720" rIns="91440" bIns="45720" anchor="t" anchorCtr="0" upright="1">
                          <a:noAutofit/>
                        </wps:bodyPr>
                      </wps:wsp>
                      <wps:wsp>
                        <wps:cNvPr id="102" name="Freeform 95"/>
                        <wps:cNvSpPr>
                          <a:spLocks/>
                        </wps:cNvSpPr>
                        <wps:spPr bwMode="auto">
                          <a:xfrm>
                            <a:off x="0" y="190500"/>
                            <a:ext cx="2065020" cy="1183005"/>
                          </a:xfrm>
                          <a:custGeom>
                            <a:avLst/>
                            <a:gdLst>
                              <a:gd name="T0" fmla="*/ 0 w 2221"/>
                              <a:gd name="T1" fmla="*/ 1261 h 1261"/>
                              <a:gd name="T2" fmla="*/ 0 w 2221"/>
                              <a:gd name="T3" fmla="*/ 1261 h 1261"/>
                              <a:gd name="T4" fmla="*/ 725 w 2221"/>
                              <a:gd name="T5" fmla="*/ 1261 h 1261"/>
                              <a:gd name="T6" fmla="*/ 2221 w 2221"/>
                              <a:gd name="T7" fmla="*/ 27 h 1261"/>
                              <a:gd name="T8" fmla="*/ 0 w 2221"/>
                              <a:gd name="T9" fmla="*/ 1261 h 1261"/>
                            </a:gdLst>
                            <a:ahLst/>
                            <a:cxnLst>
                              <a:cxn ang="0">
                                <a:pos x="T0" y="T1"/>
                              </a:cxn>
                              <a:cxn ang="0">
                                <a:pos x="T2" y="T3"/>
                              </a:cxn>
                              <a:cxn ang="0">
                                <a:pos x="T4" y="T5"/>
                              </a:cxn>
                              <a:cxn ang="0">
                                <a:pos x="T6" y="T7"/>
                              </a:cxn>
                              <a:cxn ang="0">
                                <a:pos x="T8" y="T9"/>
                              </a:cxn>
                            </a:cxnLst>
                            <a:rect l="0" t="0" r="r" b="b"/>
                            <a:pathLst>
                              <a:path w="2221" h="1261">
                                <a:moveTo>
                                  <a:pt x="0" y="1261"/>
                                </a:moveTo>
                                <a:lnTo>
                                  <a:pt x="0" y="1261"/>
                                </a:lnTo>
                                <a:lnTo>
                                  <a:pt x="725" y="1261"/>
                                </a:lnTo>
                                <a:cubicBezTo>
                                  <a:pt x="725" y="1261"/>
                                  <a:pt x="1418" y="138"/>
                                  <a:pt x="2221" y="27"/>
                                </a:cubicBezTo>
                                <a:cubicBezTo>
                                  <a:pt x="2221" y="27"/>
                                  <a:pt x="1050" y="0"/>
                                  <a:pt x="0" y="1261"/>
                                </a:cubicBezTo>
                                <a:close/>
                              </a:path>
                            </a:pathLst>
                          </a:custGeom>
                          <a:solidFill>
                            <a:srgbClr val="233F75"/>
                          </a:solidFill>
                          <a:ln w="0">
                            <a:solidFill>
                              <a:srgbClr val="000000"/>
                            </a:solidFill>
                            <a:prstDash val="solid"/>
                            <a:round/>
                            <a:headEnd/>
                            <a:tailEnd/>
                          </a:ln>
                        </wps:spPr>
                        <wps:bodyPr rot="0" vert="horz" wrap="square" lIns="91440" tIns="45720" rIns="91440" bIns="45720" anchor="t" anchorCtr="0" upright="1">
                          <a:noAutofit/>
                        </wps:bodyPr>
                      </wps:wsp>
                      <wps:wsp>
                        <wps:cNvPr id="103" name="Freeform 96"/>
                        <wps:cNvSpPr>
                          <a:spLocks/>
                        </wps:cNvSpPr>
                        <wps:spPr bwMode="auto">
                          <a:xfrm>
                            <a:off x="1874520" y="0"/>
                            <a:ext cx="866775" cy="845820"/>
                          </a:xfrm>
                          <a:custGeom>
                            <a:avLst/>
                            <a:gdLst>
                              <a:gd name="T0" fmla="*/ 0 w 932"/>
                              <a:gd name="T1" fmla="*/ 309 h 901"/>
                              <a:gd name="T2" fmla="*/ 0 w 932"/>
                              <a:gd name="T3" fmla="*/ 309 h 901"/>
                              <a:gd name="T4" fmla="*/ 381 w 932"/>
                              <a:gd name="T5" fmla="*/ 901 h 901"/>
                              <a:gd name="T6" fmla="*/ 890 w 932"/>
                              <a:gd name="T7" fmla="*/ 901 h 901"/>
                              <a:gd name="T8" fmla="*/ 0 w 932"/>
                              <a:gd name="T9" fmla="*/ 309 h 901"/>
                            </a:gdLst>
                            <a:ahLst/>
                            <a:cxnLst>
                              <a:cxn ang="0">
                                <a:pos x="T0" y="T1"/>
                              </a:cxn>
                              <a:cxn ang="0">
                                <a:pos x="T2" y="T3"/>
                              </a:cxn>
                              <a:cxn ang="0">
                                <a:pos x="T4" y="T5"/>
                              </a:cxn>
                              <a:cxn ang="0">
                                <a:pos x="T6" y="T7"/>
                              </a:cxn>
                              <a:cxn ang="0">
                                <a:pos x="T8" y="T9"/>
                              </a:cxn>
                            </a:cxnLst>
                            <a:rect l="0" t="0" r="r" b="b"/>
                            <a:pathLst>
                              <a:path w="932" h="901">
                                <a:moveTo>
                                  <a:pt x="0" y="309"/>
                                </a:moveTo>
                                <a:lnTo>
                                  <a:pt x="0" y="309"/>
                                </a:lnTo>
                                <a:cubicBezTo>
                                  <a:pt x="0" y="309"/>
                                  <a:pt x="559" y="291"/>
                                  <a:pt x="381" y="901"/>
                                </a:cubicBezTo>
                                <a:lnTo>
                                  <a:pt x="890" y="901"/>
                                </a:lnTo>
                                <a:cubicBezTo>
                                  <a:pt x="890" y="901"/>
                                  <a:pt x="932" y="0"/>
                                  <a:pt x="0" y="309"/>
                                </a:cubicBezTo>
                                <a:close/>
                              </a:path>
                            </a:pathLst>
                          </a:custGeom>
                          <a:solidFill>
                            <a:srgbClr val="233F75"/>
                          </a:solidFill>
                          <a:ln w="0">
                            <a:solidFill>
                              <a:srgbClr val="000000"/>
                            </a:solidFill>
                            <a:prstDash val="solid"/>
                            <a:round/>
                            <a:headEnd/>
                            <a:tailEnd/>
                          </a:ln>
                        </wps:spPr>
                        <wps:bodyPr rot="0" vert="horz" wrap="square" lIns="91440" tIns="45720" rIns="91440" bIns="45720" anchor="t" anchorCtr="0" upright="1">
                          <a:noAutofit/>
                        </wps:bodyPr>
                      </wps:wsp>
                      <wps:wsp>
                        <wps:cNvPr id="104" name="Freeform 97"/>
                        <wps:cNvSpPr>
                          <a:spLocks noEditPoints="1"/>
                        </wps:cNvSpPr>
                        <wps:spPr bwMode="auto">
                          <a:xfrm>
                            <a:off x="883920" y="1051560"/>
                            <a:ext cx="1823085" cy="185420"/>
                          </a:xfrm>
                          <a:custGeom>
                            <a:avLst/>
                            <a:gdLst>
                              <a:gd name="T0" fmla="*/ 39 w 1961"/>
                              <a:gd name="T1" fmla="*/ 195 h 198"/>
                              <a:gd name="T2" fmla="*/ 154 w 1961"/>
                              <a:gd name="T3" fmla="*/ 195 h 198"/>
                              <a:gd name="T4" fmla="*/ 56 w 1961"/>
                              <a:gd name="T5" fmla="*/ 123 h 198"/>
                              <a:gd name="T6" fmla="*/ 173 w 1961"/>
                              <a:gd name="T7" fmla="*/ 3 h 198"/>
                              <a:gd name="T8" fmla="*/ 215 w 1961"/>
                              <a:gd name="T9" fmla="*/ 124 h 198"/>
                              <a:gd name="T10" fmla="*/ 284 w 1961"/>
                              <a:gd name="T11" fmla="*/ 18 h 198"/>
                              <a:gd name="T12" fmla="*/ 229 w 1961"/>
                              <a:gd name="T13" fmla="*/ 34 h 198"/>
                              <a:gd name="T14" fmla="*/ 215 w 1961"/>
                              <a:gd name="T15" fmla="*/ 34 h 198"/>
                              <a:gd name="T16" fmla="*/ 323 w 1961"/>
                              <a:gd name="T17" fmla="*/ 195 h 198"/>
                              <a:gd name="T18" fmla="*/ 430 w 1961"/>
                              <a:gd name="T19" fmla="*/ 113 h 198"/>
                              <a:gd name="T20" fmla="*/ 323 w 1961"/>
                              <a:gd name="T21" fmla="*/ 3 h 198"/>
                              <a:gd name="T22" fmla="*/ 379 w 1961"/>
                              <a:gd name="T23" fmla="*/ 91 h 198"/>
                              <a:gd name="T24" fmla="*/ 473 w 1961"/>
                              <a:gd name="T25" fmla="*/ 3 h 198"/>
                              <a:gd name="T26" fmla="*/ 515 w 1961"/>
                              <a:gd name="T27" fmla="*/ 119 h 198"/>
                              <a:gd name="T28" fmla="*/ 573 w 1961"/>
                              <a:gd name="T29" fmla="*/ 111 h 198"/>
                              <a:gd name="T30" fmla="*/ 473 w 1961"/>
                              <a:gd name="T31" fmla="*/ 3 h 198"/>
                              <a:gd name="T32" fmla="*/ 534 w 1961"/>
                              <a:gd name="T33" fmla="*/ 88 h 198"/>
                              <a:gd name="T34" fmla="*/ 633 w 1961"/>
                              <a:gd name="T35" fmla="*/ 3 h 198"/>
                              <a:gd name="T36" fmla="*/ 749 w 1961"/>
                              <a:gd name="T37" fmla="*/ 161 h 198"/>
                              <a:gd name="T38" fmla="*/ 733 w 1961"/>
                              <a:gd name="T39" fmla="*/ 80 h 198"/>
                              <a:gd name="T40" fmla="*/ 749 w 1961"/>
                              <a:gd name="T41" fmla="*/ 3 h 198"/>
                              <a:gd name="T42" fmla="*/ 771 w 1961"/>
                              <a:gd name="T43" fmla="*/ 195 h 198"/>
                              <a:gd name="T44" fmla="*/ 900 w 1961"/>
                              <a:gd name="T45" fmla="*/ 195 h 198"/>
                              <a:gd name="T46" fmla="*/ 818 w 1961"/>
                              <a:gd name="T47" fmla="*/ 3 h 198"/>
                              <a:gd name="T48" fmla="*/ 916 w 1961"/>
                              <a:gd name="T49" fmla="*/ 39 h 198"/>
                              <a:gd name="T50" fmla="*/ 996 w 1961"/>
                              <a:gd name="T51" fmla="*/ 39 h 198"/>
                              <a:gd name="T52" fmla="*/ 1053 w 1961"/>
                              <a:gd name="T53" fmla="*/ 195 h 198"/>
                              <a:gd name="T54" fmla="*/ 1053 w 1961"/>
                              <a:gd name="T55" fmla="*/ 3 h 198"/>
                              <a:gd name="T56" fmla="*/ 1200 w 1961"/>
                              <a:gd name="T57" fmla="*/ 164 h 198"/>
                              <a:gd name="T58" fmla="*/ 1266 w 1961"/>
                              <a:gd name="T59" fmla="*/ 74 h 198"/>
                              <a:gd name="T60" fmla="*/ 1200 w 1961"/>
                              <a:gd name="T61" fmla="*/ 198 h 198"/>
                              <a:gd name="T62" fmla="*/ 1294 w 1961"/>
                              <a:gd name="T63" fmla="*/ 3 h 198"/>
                              <a:gd name="T64" fmla="*/ 1336 w 1961"/>
                              <a:gd name="T65" fmla="*/ 161 h 198"/>
                              <a:gd name="T66" fmla="*/ 1336 w 1961"/>
                              <a:gd name="T67" fmla="*/ 80 h 198"/>
                              <a:gd name="T68" fmla="*/ 1294 w 1961"/>
                              <a:gd name="T69" fmla="*/ 3 h 198"/>
                              <a:gd name="T70" fmla="*/ 1428 w 1961"/>
                              <a:gd name="T71" fmla="*/ 59 h 198"/>
                              <a:gd name="T72" fmla="*/ 1457 w 1961"/>
                              <a:gd name="T73" fmla="*/ 135 h 198"/>
                              <a:gd name="T74" fmla="*/ 1555 w 1961"/>
                              <a:gd name="T75" fmla="*/ 137 h 198"/>
                              <a:gd name="T76" fmla="*/ 1516 w 1961"/>
                              <a:gd name="T77" fmla="*/ 58 h 198"/>
                              <a:gd name="T78" fmla="*/ 1672 w 1961"/>
                              <a:gd name="T79" fmla="*/ 3 h 198"/>
                              <a:gd name="T80" fmla="*/ 1584 w 1961"/>
                              <a:gd name="T81" fmla="*/ 3 h 198"/>
                              <a:gd name="T82" fmla="*/ 1672 w 1961"/>
                              <a:gd name="T83" fmla="*/ 117 h 198"/>
                              <a:gd name="T84" fmla="*/ 1753 w 1961"/>
                              <a:gd name="T85" fmla="*/ 195 h 198"/>
                              <a:gd name="T86" fmla="*/ 1753 w 1961"/>
                              <a:gd name="T87" fmla="*/ 3 h 198"/>
                              <a:gd name="T88" fmla="*/ 1834 w 1961"/>
                              <a:gd name="T89" fmla="*/ 195 h 198"/>
                              <a:gd name="T90" fmla="*/ 1941 w 1961"/>
                              <a:gd name="T91" fmla="*/ 113 h 198"/>
                              <a:gd name="T92" fmla="*/ 1834 w 1961"/>
                              <a:gd name="T93" fmla="*/ 3 h 198"/>
                              <a:gd name="T94" fmla="*/ 1890 w 1961"/>
                              <a:gd name="T95" fmla="*/ 91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961" h="198">
                                <a:moveTo>
                                  <a:pt x="57" y="3"/>
                                </a:moveTo>
                                <a:lnTo>
                                  <a:pt x="57" y="3"/>
                                </a:lnTo>
                                <a:lnTo>
                                  <a:pt x="0" y="195"/>
                                </a:lnTo>
                                <a:lnTo>
                                  <a:pt x="39" y="195"/>
                                </a:lnTo>
                                <a:lnTo>
                                  <a:pt x="48" y="156"/>
                                </a:lnTo>
                                <a:lnTo>
                                  <a:pt x="102" y="156"/>
                                </a:lnTo>
                                <a:lnTo>
                                  <a:pt x="112" y="195"/>
                                </a:lnTo>
                                <a:lnTo>
                                  <a:pt x="154" y="195"/>
                                </a:lnTo>
                                <a:lnTo>
                                  <a:pt x="100" y="3"/>
                                </a:lnTo>
                                <a:lnTo>
                                  <a:pt x="57" y="3"/>
                                </a:lnTo>
                                <a:close/>
                                <a:moveTo>
                                  <a:pt x="56" y="123"/>
                                </a:moveTo>
                                <a:lnTo>
                                  <a:pt x="56" y="123"/>
                                </a:lnTo>
                                <a:lnTo>
                                  <a:pt x="75" y="44"/>
                                </a:lnTo>
                                <a:lnTo>
                                  <a:pt x="94" y="123"/>
                                </a:lnTo>
                                <a:lnTo>
                                  <a:pt x="56" y="123"/>
                                </a:lnTo>
                                <a:close/>
                                <a:moveTo>
                                  <a:pt x="173" y="3"/>
                                </a:moveTo>
                                <a:lnTo>
                                  <a:pt x="173" y="3"/>
                                </a:lnTo>
                                <a:lnTo>
                                  <a:pt x="173" y="195"/>
                                </a:lnTo>
                                <a:lnTo>
                                  <a:pt x="215" y="195"/>
                                </a:lnTo>
                                <a:lnTo>
                                  <a:pt x="215" y="124"/>
                                </a:lnTo>
                                <a:lnTo>
                                  <a:pt x="230" y="124"/>
                                </a:lnTo>
                                <a:cubicBezTo>
                                  <a:pt x="242" y="124"/>
                                  <a:pt x="266" y="124"/>
                                  <a:pt x="280" y="113"/>
                                </a:cubicBezTo>
                                <a:cubicBezTo>
                                  <a:pt x="295" y="102"/>
                                  <a:pt x="300" y="82"/>
                                  <a:pt x="300" y="63"/>
                                </a:cubicBezTo>
                                <a:cubicBezTo>
                                  <a:pt x="300" y="50"/>
                                  <a:pt x="297" y="31"/>
                                  <a:pt x="284" y="18"/>
                                </a:cubicBezTo>
                                <a:cubicBezTo>
                                  <a:pt x="270" y="3"/>
                                  <a:pt x="249" y="3"/>
                                  <a:pt x="229" y="3"/>
                                </a:cubicBezTo>
                                <a:lnTo>
                                  <a:pt x="173" y="3"/>
                                </a:lnTo>
                                <a:close/>
                                <a:moveTo>
                                  <a:pt x="229" y="34"/>
                                </a:moveTo>
                                <a:lnTo>
                                  <a:pt x="229" y="34"/>
                                </a:lnTo>
                                <a:cubicBezTo>
                                  <a:pt x="238" y="34"/>
                                  <a:pt x="256" y="34"/>
                                  <a:pt x="256" y="62"/>
                                </a:cubicBezTo>
                                <a:cubicBezTo>
                                  <a:pt x="256" y="88"/>
                                  <a:pt x="243" y="91"/>
                                  <a:pt x="229" y="91"/>
                                </a:cubicBezTo>
                                <a:lnTo>
                                  <a:pt x="215" y="91"/>
                                </a:lnTo>
                                <a:lnTo>
                                  <a:pt x="215" y="34"/>
                                </a:lnTo>
                                <a:lnTo>
                                  <a:pt x="229" y="34"/>
                                </a:lnTo>
                                <a:close/>
                                <a:moveTo>
                                  <a:pt x="323" y="3"/>
                                </a:moveTo>
                                <a:lnTo>
                                  <a:pt x="323" y="3"/>
                                </a:lnTo>
                                <a:lnTo>
                                  <a:pt x="323" y="195"/>
                                </a:lnTo>
                                <a:lnTo>
                                  <a:pt x="365" y="195"/>
                                </a:lnTo>
                                <a:lnTo>
                                  <a:pt x="365" y="124"/>
                                </a:lnTo>
                                <a:lnTo>
                                  <a:pt x="380" y="124"/>
                                </a:lnTo>
                                <a:cubicBezTo>
                                  <a:pt x="392" y="124"/>
                                  <a:pt x="416" y="124"/>
                                  <a:pt x="430" y="113"/>
                                </a:cubicBezTo>
                                <a:cubicBezTo>
                                  <a:pt x="445" y="102"/>
                                  <a:pt x="450" y="82"/>
                                  <a:pt x="450" y="63"/>
                                </a:cubicBezTo>
                                <a:cubicBezTo>
                                  <a:pt x="450" y="50"/>
                                  <a:pt x="447" y="31"/>
                                  <a:pt x="434" y="18"/>
                                </a:cubicBezTo>
                                <a:cubicBezTo>
                                  <a:pt x="420" y="3"/>
                                  <a:pt x="399" y="3"/>
                                  <a:pt x="379" y="3"/>
                                </a:cubicBezTo>
                                <a:lnTo>
                                  <a:pt x="323" y="3"/>
                                </a:lnTo>
                                <a:close/>
                                <a:moveTo>
                                  <a:pt x="379" y="34"/>
                                </a:moveTo>
                                <a:lnTo>
                                  <a:pt x="379" y="34"/>
                                </a:lnTo>
                                <a:cubicBezTo>
                                  <a:pt x="388" y="34"/>
                                  <a:pt x="406" y="34"/>
                                  <a:pt x="406" y="62"/>
                                </a:cubicBezTo>
                                <a:cubicBezTo>
                                  <a:pt x="406" y="88"/>
                                  <a:pt x="393" y="91"/>
                                  <a:pt x="379" y="91"/>
                                </a:cubicBezTo>
                                <a:lnTo>
                                  <a:pt x="365" y="91"/>
                                </a:lnTo>
                                <a:lnTo>
                                  <a:pt x="365" y="34"/>
                                </a:lnTo>
                                <a:lnTo>
                                  <a:pt x="379" y="34"/>
                                </a:lnTo>
                                <a:close/>
                                <a:moveTo>
                                  <a:pt x="473" y="3"/>
                                </a:moveTo>
                                <a:lnTo>
                                  <a:pt x="473" y="3"/>
                                </a:lnTo>
                                <a:lnTo>
                                  <a:pt x="473" y="195"/>
                                </a:lnTo>
                                <a:lnTo>
                                  <a:pt x="515" y="195"/>
                                </a:lnTo>
                                <a:lnTo>
                                  <a:pt x="515" y="119"/>
                                </a:lnTo>
                                <a:lnTo>
                                  <a:pt x="536" y="119"/>
                                </a:lnTo>
                                <a:lnTo>
                                  <a:pt x="562" y="195"/>
                                </a:lnTo>
                                <a:lnTo>
                                  <a:pt x="608" y="195"/>
                                </a:lnTo>
                                <a:lnTo>
                                  <a:pt x="573" y="111"/>
                                </a:lnTo>
                                <a:cubicBezTo>
                                  <a:pt x="582" y="106"/>
                                  <a:pt x="600" y="95"/>
                                  <a:pt x="600" y="61"/>
                                </a:cubicBezTo>
                                <a:cubicBezTo>
                                  <a:pt x="600" y="46"/>
                                  <a:pt x="596" y="31"/>
                                  <a:pt x="586" y="19"/>
                                </a:cubicBezTo>
                                <a:cubicBezTo>
                                  <a:pt x="571" y="3"/>
                                  <a:pt x="553" y="3"/>
                                  <a:pt x="533" y="3"/>
                                </a:cubicBezTo>
                                <a:lnTo>
                                  <a:pt x="473" y="3"/>
                                </a:lnTo>
                                <a:close/>
                                <a:moveTo>
                                  <a:pt x="532" y="34"/>
                                </a:moveTo>
                                <a:lnTo>
                                  <a:pt x="532" y="34"/>
                                </a:lnTo>
                                <a:cubicBezTo>
                                  <a:pt x="539" y="34"/>
                                  <a:pt x="559" y="34"/>
                                  <a:pt x="559" y="61"/>
                                </a:cubicBezTo>
                                <a:cubicBezTo>
                                  <a:pt x="559" y="76"/>
                                  <a:pt x="552" y="88"/>
                                  <a:pt x="534" y="88"/>
                                </a:cubicBezTo>
                                <a:lnTo>
                                  <a:pt x="515" y="88"/>
                                </a:lnTo>
                                <a:lnTo>
                                  <a:pt x="515" y="34"/>
                                </a:lnTo>
                                <a:lnTo>
                                  <a:pt x="532" y="34"/>
                                </a:lnTo>
                                <a:close/>
                                <a:moveTo>
                                  <a:pt x="633" y="3"/>
                                </a:moveTo>
                                <a:lnTo>
                                  <a:pt x="633" y="3"/>
                                </a:lnTo>
                                <a:lnTo>
                                  <a:pt x="633" y="195"/>
                                </a:lnTo>
                                <a:lnTo>
                                  <a:pt x="749" y="195"/>
                                </a:lnTo>
                                <a:lnTo>
                                  <a:pt x="749" y="161"/>
                                </a:lnTo>
                                <a:lnTo>
                                  <a:pt x="675" y="161"/>
                                </a:lnTo>
                                <a:lnTo>
                                  <a:pt x="675" y="114"/>
                                </a:lnTo>
                                <a:lnTo>
                                  <a:pt x="733" y="114"/>
                                </a:lnTo>
                                <a:lnTo>
                                  <a:pt x="733" y="80"/>
                                </a:lnTo>
                                <a:lnTo>
                                  <a:pt x="675" y="80"/>
                                </a:lnTo>
                                <a:lnTo>
                                  <a:pt x="675" y="36"/>
                                </a:lnTo>
                                <a:lnTo>
                                  <a:pt x="749" y="36"/>
                                </a:lnTo>
                                <a:lnTo>
                                  <a:pt x="749" y="3"/>
                                </a:lnTo>
                                <a:lnTo>
                                  <a:pt x="633" y="3"/>
                                </a:lnTo>
                                <a:close/>
                                <a:moveTo>
                                  <a:pt x="771" y="3"/>
                                </a:moveTo>
                                <a:lnTo>
                                  <a:pt x="771" y="3"/>
                                </a:lnTo>
                                <a:lnTo>
                                  <a:pt x="771" y="195"/>
                                </a:lnTo>
                                <a:lnTo>
                                  <a:pt x="804" y="195"/>
                                </a:lnTo>
                                <a:lnTo>
                                  <a:pt x="804" y="56"/>
                                </a:lnTo>
                                <a:lnTo>
                                  <a:pt x="862" y="195"/>
                                </a:lnTo>
                                <a:lnTo>
                                  <a:pt x="900" y="195"/>
                                </a:lnTo>
                                <a:lnTo>
                                  <a:pt x="900" y="3"/>
                                </a:lnTo>
                                <a:lnTo>
                                  <a:pt x="867" y="3"/>
                                </a:lnTo>
                                <a:lnTo>
                                  <a:pt x="867" y="122"/>
                                </a:lnTo>
                                <a:lnTo>
                                  <a:pt x="818" y="3"/>
                                </a:lnTo>
                                <a:lnTo>
                                  <a:pt x="771" y="3"/>
                                </a:lnTo>
                                <a:close/>
                                <a:moveTo>
                                  <a:pt x="916" y="3"/>
                                </a:moveTo>
                                <a:lnTo>
                                  <a:pt x="916" y="3"/>
                                </a:lnTo>
                                <a:lnTo>
                                  <a:pt x="916" y="39"/>
                                </a:lnTo>
                                <a:lnTo>
                                  <a:pt x="954" y="39"/>
                                </a:lnTo>
                                <a:lnTo>
                                  <a:pt x="954" y="195"/>
                                </a:lnTo>
                                <a:lnTo>
                                  <a:pt x="996" y="195"/>
                                </a:lnTo>
                                <a:lnTo>
                                  <a:pt x="996" y="39"/>
                                </a:lnTo>
                                <a:lnTo>
                                  <a:pt x="1035" y="39"/>
                                </a:lnTo>
                                <a:lnTo>
                                  <a:pt x="1035" y="3"/>
                                </a:lnTo>
                                <a:lnTo>
                                  <a:pt x="916" y="3"/>
                                </a:lnTo>
                                <a:close/>
                                <a:moveTo>
                                  <a:pt x="1053" y="195"/>
                                </a:moveTo>
                                <a:lnTo>
                                  <a:pt x="1053" y="195"/>
                                </a:lnTo>
                                <a:lnTo>
                                  <a:pt x="1095" y="195"/>
                                </a:lnTo>
                                <a:lnTo>
                                  <a:pt x="1095" y="3"/>
                                </a:lnTo>
                                <a:lnTo>
                                  <a:pt x="1053" y="3"/>
                                </a:lnTo>
                                <a:lnTo>
                                  <a:pt x="1053" y="195"/>
                                </a:lnTo>
                                <a:close/>
                                <a:moveTo>
                                  <a:pt x="1228" y="125"/>
                                </a:moveTo>
                                <a:lnTo>
                                  <a:pt x="1228" y="125"/>
                                </a:lnTo>
                                <a:cubicBezTo>
                                  <a:pt x="1226" y="136"/>
                                  <a:pt x="1223" y="164"/>
                                  <a:pt x="1200" y="164"/>
                                </a:cubicBezTo>
                                <a:cubicBezTo>
                                  <a:pt x="1175" y="164"/>
                                  <a:pt x="1172" y="135"/>
                                  <a:pt x="1172" y="102"/>
                                </a:cubicBezTo>
                                <a:cubicBezTo>
                                  <a:pt x="1172" y="63"/>
                                  <a:pt x="1177" y="34"/>
                                  <a:pt x="1200" y="34"/>
                                </a:cubicBezTo>
                                <a:cubicBezTo>
                                  <a:pt x="1225" y="34"/>
                                  <a:pt x="1226" y="62"/>
                                  <a:pt x="1227" y="77"/>
                                </a:cubicBezTo>
                                <a:lnTo>
                                  <a:pt x="1266" y="74"/>
                                </a:lnTo>
                                <a:cubicBezTo>
                                  <a:pt x="1265" y="63"/>
                                  <a:pt x="1263" y="43"/>
                                  <a:pt x="1252" y="26"/>
                                </a:cubicBezTo>
                                <a:cubicBezTo>
                                  <a:pt x="1244" y="13"/>
                                  <a:pt x="1229" y="0"/>
                                  <a:pt x="1200" y="0"/>
                                </a:cubicBezTo>
                                <a:cubicBezTo>
                                  <a:pt x="1136" y="0"/>
                                  <a:pt x="1127" y="64"/>
                                  <a:pt x="1127" y="99"/>
                                </a:cubicBezTo>
                                <a:cubicBezTo>
                                  <a:pt x="1127" y="143"/>
                                  <a:pt x="1141" y="198"/>
                                  <a:pt x="1200" y="198"/>
                                </a:cubicBezTo>
                                <a:cubicBezTo>
                                  <a:pt x="1242" y="198"/>
                                  <a:pt x="1263" y="167"/>
                                  <a:pt x="1267" y="128"/>
                                </a:cubicBezTo>
                                <a:lnTo>
                                  <a:pt x="1228" y="125"/>
                                </a:lnTo>
                                <a:close/>
                                <a:moveTo>
                                  <a:pt x="1294" y="3"/>
                                </a:moveTo>
                                <a:lnTo>
                                  <a:pt x="1294" y="3"/>
                                </a:lnTo>
                                <a:lnTo>
                                  <a:pt x="1294" y="195"/>
                                </a:lnTo>
                                <a:lnTo>
                                  <a:pt x="1410" y="195"/>
                                </a:lnTo>
                                <a:lnTo>
                                  <a:pt x="1410" y="161"/>
                                </a:lnTo>
                                <a:lnTo>
                                  <a:pt x="1336" y="161"/>
                                </a:lnTo>
                                <a:lnTo>
                                  <a:pt x="1336" y="114"/>
                                </a:lnTo>
                                <a:lnTo>
                                  <a:pt x="1394" y="114"/>
                                </a:lnTo>
                                <a:lnTo>
                                  <a:pt x="1394" y="80"/>
                                </a:lnTo>
                                <a:lnTo>
                                  <a:pt x="1336" y="80"/>
                                </a:lnTo>
                                <a:lnTo>
                                  <a:pt x="1336" y="36"/>
                                </a:lnTo>
                                <a:lnTo>
                                  <a:pt x="1410" y="36"/>
                                </a:lnTo>
                                <a:lnTo>
                                  <a:pt x="1410" y="3"/>
                                </a:lnTo>
                                <a:lnTo>
                                  <a:pt x="1294" y="3"/>
                                </a:lnTo>
                                <a:close/>
                                <a:moveTo>
                                  <a:pt x="1551" y="45"/>
                                </a:moveTo>
                                <a:lnTo>
                                  <a:pt x="1551" y="45"/>
                                </a:lnTo>
                                <a:cubicBezTo>
                                  <a:pt x="1547" y="32"/>
                                  <a:pt x="1537" y="0"/>
                                  <a:pt x="1490" y="0"/>
                                </a:cubicBezTo>
                                <a:cubicBezTo>
                                  <a:pt x="1448" y="0"/>
                                  <a:pt x="1428" y="29"/>
                                  <a:pt x="1428" y="59"/>
                                </a:cubicBezTo>
                                <a:cubicBezTo>
                                  <a:pt x="1428" y="98"/>
                                  <a:pt x="1460" y="109"/>
                                  <a:pt x="1486" y="119"/>
                                </a:cubicBezTo>
                                <a:cubicBezTo>
                                  <a:pt x="1500" y="124"/>
                                  <a:pt x="1513" y="129"/>
                                  <a:pt x="1513" y="143"/>
                                </a:cubicBezTo>
                                <a:cubicBezTo>
                                  <a:pt x="1513" y="156"/>
                                  <a:pt x="1502" y="164"/>
                                  <a:pt x="1488" y="164"/>
                                </a:cubicBezTo>
                                <a:cubicBezTo>
                                  <a:pt x="1465" y="164"/>
                                  <a:pt x="1460" y="144"/>
                                  <a:pt x="1457" y="135"/>
                                </a:cubicBezTo>
                                <a:lnTo>
                                  <a:pt x="1420" y="145"/>
                                </a:lnTo>
                                <a:cubicBezTo>
                                  <a:pt x="1423" y="154"/>
                                  <a:pt x="1426" y="166"/>
                                  <a:pt x="1437" y="178"/>
                                </a:cubicBezTo>
                                <a:cubicBezTo>
                                  <a:pt x="1452" y="195"/>
                                  <a:pt x="1473" y="198"/>
                                  <a:pt x="1487" y="198"/>
                                </a:cubicBezTo>
                                <a:cubicBezTo>
                                  <a:pt x="1532" y="198"/>
                                  <a:pt x="1555" y="170"/>
                                  <a:pt x="1555" y="137"/>
                                </a:cubicBezTo>
                                <a:cubicBezTo>
                                  <a:pt x="1555" y="98"/>
                                  <a:pt x="1524" y="86"/>
                                  <a:pt x="1502" y="78"/>
                                </a:cubicBezTo>
                                <a:cubicBezTo>
                                  <a:pt x="1482" y="70"/>
                                  <a:pt x="1469" y="65"/>
                                  <a:pt x="1469" y="52"/>
                                </a:cubicBezTo>
                                <a:cubicBezTo>
                                  <a:pt x="1469" y="44"/>
                                  <a:pt x="1475" y="34"/>
                                  <a:pt x="1489" y="34"/>
                                </a:cubicBezTo>
                                <a:cubicBezTo>
                                  <a:pt x="1509" y="34"/>
                                  <a:pt x="1514" y="51"/>
                                  <a:pt x="1516" y="58"/>
                                </a:cubicBezTo>
                                <a:lnTo>
                                  <a:pt x="1551" y="45"/>
                                </a:lnTo>
                                <a:close/>
                                <a:moveTo>
                                  <a:pt x="1714" y="3"/>
                                </a:moveTo>
                                <a:lnTo>
                                  <a:pt x="1714" y="3"/>
                                </a:lnTo>
                                <a:lnTo>
                                  <a:pt x="1672" y="3"/>
                                </a:lnTo>
                                <a:lnTo>
                                  <a:pt x="1672" y="80"/>
                                </a:lnTo>
                                <a:lnTo>
                                  <a:pt x="1626" y="80"/>
                                </a:lnTo>
                                <a:lnTo>
                                  <a:pt x="1626" y="3"/>
                                </a:lnTo>
                                <a:lnTo>
                                  <a:pt x="1584" y="3"/>
                                </a:lnTo>
                                <a:lnTo>
                                  <a:pt x="1584" y="195"/>
                                </a:lnTo>
                                <a:lnTo>
                                  <a:pt x="1626" y="195"/>
                                </a:lnTo>
                                <a:lnTo>
                                  <a:pt x="1626" y="117"/>
                                </a:lnTo>
                                <a:lnTo>
                                  <a:pt x="1672" y="117"/>
                                </a:lnTo>
                                <a:lnTo>
                                  <a:pt x="1672" y="195"/>
                                </a:lnTo>
                                <a:lnTo>
                                  <a:pt x="1714" y="195"/>
                                </a:lnTo>
                                <a:lnTo>
                                  <a:pt x="1714" y="3"/>
                                </a:lnTo>
                                <a:close/>
                                <a:moveTo>
                                  <a:pt x="1753" y="195"/>
                                </a:moveTo>
                                <a:lnTo>
                                  <a:pt x="1753" y="195"/>
                                </a:lnTo>
                                <a:lnTo>
                                  <a:pt x="1795" y="195"/>
                                </a:lnTo>
                                <a:lnTo>
                                  <a:pt x="1795" y="3"/>
                                </a:lnTo>
                                <a:lnTo>
                                  <a:pt x="1753" y="3"/>
                                </a:lnTo>
                                <a:lnTo>
                                  <a:pt x="1753" y="195"/>
                                </a:lnTo>
                                <a:close/>
                                <a:moveTo>
                                  <a:pt x="1834" y="3"/>
                                </a:moveTo>
                                <a:lnTo>
                                  <a:pt x="1834" y="3"/>
                                </a:lnTo>
                                <a:lnTo>
                                  <a:pt x="1834" y="195"/>
                                </a:lnTo>
                                <a:lnTo>
                                  <a:pt x="1876" y="195"/>
                                </a:lnTo>
                                <a:lnTo>
                                  <a:pt x="1876" y="124"/>
                                </a:lnTo>
                                <a:lnTo>
                                  <a:pt x="1891" y="124"/>
                                </a:lnTo>
                                <a:cubicBezTo>
                                  <a:pt x="1903" y="124"/>
                                  <a:pt x="1927" y="124"/>
                                  <a:pt x="1941" y="113"/>
                                </a:cubicBezTo>
                                <a:cubicBezTo>
                                  <a:pt x="1956" y="102"/>
                                  <a:pt x="1961" y="82"/>
                                  <a:pt x="1961" y="63"/>
                                </a:cubicBezTo>
                                <a:cubicBezTo>
                                  <a:pt x="1961" y="50"/>
                                  <a:pt x="1958" y="31"/>
                                  <a:pt x="1945" y="18"/>
                                </a:cubicBezTo>
                                <a:cubicBezTo>
                                  <a:pt x="1931" y="3"/>
                                  <a:pt x="1910" y="3"/>
                                  <a:pt x="1890" y="3"/>
                                </a:cubicBezTo>
                                <a:lnTo>
                                  <a:pt x="1834" y="3"/>
                                </a:lnTo>
                                <a:close/>
                                <a:moveTo>
                                  <a:pt x="1890" y="34"/>
                                </a:moveTo>
                                <a:lnTo>
                                  <a:pt x="1890" y="34"/>
                                </a:lnTo>
                                <a:cubicBezTo>
                                  <a:pt x="1899" y="34"/>
                                  <a:pt x="1917" y="34"/>
                                  <a:pt x="1917" y="62"/>
                                </a:cubicBezTo>
                                <a:cubicBezTo>
                                  <a:pt x="1917" y="88"/>
                                  <a:pt x="1904" y="91"/>
                                  <a:pt x="1890" y="91"/>
                                </a:cubicBezTo>
                                <a:lnTo>
                                  <a:pt x="1876" y="91"/>
                                </a:lnTo>
                                <a:lnTo>
                                  <a:pt x="1876" y="34"/>
                                </a:lnTo>
                                <a:lnTo>
                                  <a:pt x="1890" y="34"/>
                                </a:lnTo>
                                <a:close/>
                              </a:path>
                            </a:pathLst>
                          </a:custGeom>
                          <a:solidFill>
                            <a:srgbClr val="233F75"/>
                          </a:solidFill>
                          <a:ln w="0">
                            <a:solidFill>
                              <a:srgbClr val="000000"/>
                            </a:solidFill>
                            <a:prstDash val="solid"/>
                            <a:round/>
                            <a:headEnd/>
                            <a:tailEnd/>
                          </a:ln>
                        </wps:spPr>
                        <wps:bodyPr rot="0" vert="horz" wrap="square" lIns="91440" tIns="45720" rIns="91440" bIns="45720" anchor="t" anchorCtr="0" upright="1">
                          <a:noAutofit/>
                        </wps:bodyPr>
                      </wps:wsp>
                      <wps:wsp>
                        <wps:cNvPr id="105" name="Freeform 98"/>
                        <wps:cNvSpPr>
                          <a:spLocks noEditPoints="1"/>
                        </wps:cNvSpPr>
                        <wps:spPr bwMode="auto">
                          <a:xfrm>
                            <a:off x="1066800" y="876300"/>
                            <a:ext cx="1637030" cy="130810"/>
                          </a:xfrm>
                          <a:custGeom>
                            <a:avLst/>
                            <a:gdLst>
                              <a:gd name="T0" fmla="*/ 14 w 1761"/>
                              <a:gd name="T1" fmla="*/ 20 h 139"/>
                              <a:gd name="T2" fmla="*/ 94 w 1761"/>
                              <a:gd name="T3" fmla="*/ 136 h 139"/>
                              <a:gd name="T4" fmla="*/ 55 w 1761"/>
                              <a:gd name="T5" fmla="*/ 110 h 139"/>
                              <a:gd name="T6" fmla="*/ 184 w 1761"/>
                              <a:gd name="T7" fmla="*/ 0 h 139"/>
                              <a:gd name="T8" fmla="*/ 231 w 1761"/>
                              <a:gd name="T9" fmla="*/ 70 h 139"/>
                              <a:gd name="T10" fmla="*/ 207 w 1761"/>
                              <a:gd name="T11" fmla="*/ 28 h 139"/>
                              <a:gd name="T12" fmla="*/ 161 w 1761"/>
                              <a:gd name="T13" fmla="*/ 111 h 139"/>
                              <a:gd name="T14" fmla="*/ 258 w 1761"/>
                              <a:gd name="T15" fmla="*/ 3 h 139"/>
                              <a:gd name="T16" fmla="*/ 272 w 1761"/>
                              <a:gd name="T17" fmla="*/ 22 h 139"/>
                              <a:gd name="T18" fmla="*/ 330 w 1761"/>
                              <a:gd name="T19" fmla="*/ 3 h 139"/>
                              <a:gd name="T20" fmla="*/ 357 w 1761"/>
                              <a:gd name="T21" fmla="*/ 3 h 139"/>
                              <a:gd name="T22" fmla="*/ 389 w 1761"/>
                              <a:gd name="T23" fmla="*/ 136 h 139"/>
                              <a:gd name="T24" fmla="*/ 437 w 1761"/>
                              <a:gd name="T25" fmla="*/ 3 h 139"/>
                              <a:gd name="T26" fmla="*/ 432 w 1761"/>
                              <a:gd name="T27" fmla="*/ 136 h 139"/>
                              <a:gd name="T28" fmla="*/ 508 w 1761"/>
                              <a:gd name="T29" fmla="*/ 136 h 139"/>
                              <a:gd name="T30" fmla="*/ 462 w 1761"/>
                              <a:gd name="T31" fmla="*/ 85 h 139"/>
                              <a:gd name="T32" fmla="*/ 462 w 1761"/>
                              <a:gd name="T33" fmla="*/ 85 h 139"/>
                              <a:gd name="T34" fmla="*/ 560 w 1761"/>
                              <a:gd name="T35" fmla="*/ 136 h 139"/>
                              <a:gd name="T36" fmla="*/ 632 w 1761"/>
                              <a:gd name="T37" fmla="*/ 3 h 139"/>
                              <a:gd name="T38" fmla="*/ 546 w 1761"/>
                              <a:gd name="T39" fmla="*/ 3 h 139"/>
                              <a:gd name="T40" fmla="*/ 669 w 1761"/>
                              <a:gd name="T41" fmla="*/ 136 h 139"/>
                              <a:gd name="T42" fmla="*/ 745 w 1761"/>
                              <a:gd name="T43" fmla="*/ 136 h 139"/>
                              <a:gd name="T44" fmla="*/ 682 w 1761"/>
                              <a:gd name="T45" fmla="*/ 85 h 139"/>
                              <a:gd name="T46" fmla="*/ 821 w 1761"/>
                              <a:gd name="T47" fmla="*/ 3 h 139"/>
                              <a:gd name="T48" fmla="*/ 837 w 1761"/>
                              <a:gd name="T49" fmla="*/ 78 h 139"/>
                              <a:gd name="T50" fmla="*/ 877 w 1761"/>
                              <a:gd name="T51" fmla="*/ 74 h 139"/>
                              <a:gd name="T52" fmla="*/ 821 w 1761"/>
                              <a:gd name="T53" fmla="*/ 3 h 139"/>
                              <a:gd name="T54" fmla="*/ 857 w 1761"/>
                              <a:gd name="T55" fmla="*/ 65 h 139"/>
                              <a:gd name="T56" fmla="*/ 927 w 1761"/>
                              <a:gd name="T57" fmla="*/ 3 h 139"/>
                              <a:gd name="T58" fmla="*/ 1002 w 1761"/>
                              <a:gd name="T59" fmla="*/ 123 h 139"/>
                              <a:gd name="T60" fmla="*/ 988 w 1761"/>
                              <a:gd name="T61" fmla="*/ 60 h 139"/>
                              <a:gd name="T62" fmla="*/ 1000 w 1761"/>
                              <a:gd name="T63" fmla="*/ 3 h 139"/>
                              <a:gd name="T64" fmla="*/ 1067 w 1761"/>
                              <a:gd name="T65" fmla="*/ 84 h 139"/>
                              <a:gd name="T66" fmla="*/ 1067 w 1761"/>
                              <a:gd name="T67" fmla="*/ 13 h 139"/>
                              <a:gd name="T68" fmla="*/ 1018 w 1761"/>
                              <a:gd name="T69" fmla="*/ 71 h 139"/>
                              <a:gd name="T70" fmla="*/ 1110 w 1761"/>
                              <a:gd name="T71" fmla="*/ 138 h 139"/>
                              <a:gd name="T72" fmla="*/ 1141 w 1761"/>
                              <a:gd name="T73" fmla="*/ 136 h 139"/>
                              <a:gd name="T74" fmla="*/ 1141 w 1761"/>
                              <a:gd name="T75" fmla="*/ 136 h 139"/>
                              <a:gd name="T76" fmla="*/ 1187 w 1761"/>
                              <a:gd name="T77" fmla="*/ 35 h 139"/>
                              <a:gd name="T78" fmla="*/ 1228 w 1761"/>
                              <a:gd name="T79" fmla="*/ 125 h 139"/>
                              <a:gd name="T80" fmla="*/ 1227 w 1761"/>
                              <a:gd name="T81" fmla="*/ 139 h 139"/>
                              <a:gd name="T82" fmla="*/ 1225 w 1761"/>
                              <a:gd name="T83" fmla="*/ 13 h 139"/>
                              <a:gd name="T84" fmla="*/ 1278 w 1761"/>
                              <a:gd name="T85" fmla="*/ 3 h 139"/>
                              <a:gd name="T86" fmla="*/ 1326 w 1761"/>
                              <a:gd name="T87" fmla="*/ 136 h 139"/>
                              <a:gd name="T88" fmla="*/ 1278 w 1761"/>
                              <a:gd name="T89" fmla="*/ 3 h 139"/>
                              <a:gd name="T90" fmla="*/ 1446 w 1761"/>
                              <a:gd name="T91" fmla="*/ 136 h 139"/>
                              <a:gd name="T92" fmla="*/ 1433 w 1761"/>
                              <a:gd name="T93" fmla="*/ 74 h 139"/>
                              <a:gd name="T94" fmla="*/ 1445 w 1761"/>
                              <a:gd name="T95" fmla="*/ 16 h 139"/>
                              <a:gd name="T96" fmla="*/ 1468 w 1761"/>
                              <a:gd name="T97" fmla="*/ 3 h 139"/>
                              <a:gd name="T98" fmla="*/ 1510 w 1761"/>
                              <a:gd name="T99" fmla="*/ 78 h 139"/>
                              <a:gd name="T100" fmla="*/ 1547 w 1761"/>
                              <a:gd name="T101" fmla="*/ 39 h 139"/>
                              <a:gd name="T102" fmla="*/ 1506 w 1761"/>
                              <a:gd name="T103" fmla="*/ 16 h 139"/>
                              <a:gd name="T104" fmla="*/ 1484 w 1761"/>
                              <a:gd name="T105" fmla="*/ 65 h 139"/>
                              <a:gd name="T106" fmla="*/ 1575 w 1761"/>
                              <a:gd name="T107" fmla="*/ 3 h 139"/>
                              <a:gd name="T108" fmla="*/ 1591 w 1761"/>
                              <a:gd name="T109" fmla="*/ 123 h 139"/>
                              <a:gd name="T110" fmla="*/ 1591 w 1761"/>
                              <a:gd name="T111" fmla="*/ 60 h 139"/>
                              <a:gd name="T112" fmla="*/ 1575 w 1761"/>
                              <a:gd name="T113" fmla="*/ 3 h 139"/>
                              <a:gd name="T114" fmla="*/ 1761 w 1761"/>
                              <a:gd name="T115" fmla="*/ 69 h 139"/>
                              <a:gd name="T116" fmla="*/ 1687 w 1761"/>
                              <a:gd name="T117" fmla="*/ 16 h 139"/>
                              <a:gd name="T118" fmla="*/ 1700 w 1761"/>
                              <a:gd name="T119" fmla="*/ 123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761" h="139">
                                <a:moveTo>
                                  <a:pt x="0" y="136"/>
                                </a:moveTo>
                                <a:lnTo>
                                  <a:pt x="0" y="136"/>
                                </a:lnTo>
                                <a:lnTo>
                                  <a:pt x="14" y="136"/>
                                </a:lnTo>
                                <a:lnTo>
                                  <a:pt x="14" y="20"/>
                                </a:lnTo>
                                <a:lnTo>
                                  <a:pt x="48" y="136"/>
                                </a:lnTo>
                                <a:lnTo>
                                  <a:pt x="60" y="136"/>
                                </a:lnTo>
                                <a:lnTo>
                                  <a:pt x="94" y="20"/>
                                </a:lnTo>
                                <a:lnTo>
                                  <a:pt x="94" y="136"/>
                                </a:lnTo>
                                <a:lnTo>
                                  <a:pt x="109" y="136"/>
                                </a:lnTo>
                                <a:lnTo>
                                  <a:pt x="109" y="3"/>
                                </a:lnTo>
                                <a:lnTo>
                                  <a:pt x="87" y="3"/>
                                </a:lnTo>
                                <a:lnTo>
                                  <a:pt x="55" y="110"/>
                                </a:lnTo>
                                <a:lnTo>
                                  <a:pt x="23" y="3"/>
                                </a:lnTo>
                                <a:lnTo>
                                  <a:pt x="0" y="3"/>
                                </a:lnTo>
                                <a:lnTo>
                                  <a:pt x="0" y="136"/>
                                </a:lnTo>
                                <a:close/>
                                <a:moveTo>
                                  <a:pt x="184" y="0"/>
                                </a:moveTo>
                                <a:lnTo>
                                  <a:pt x="184" y="0"/>
                                </a:lnTo>
                                <a:cubicBezTo>
                                  <a:pt x="143" y="0"/>
                                  <a:pt x="136" y="41"/>
                                  <a:pt x="136" y="70"/>
                                </a:cubicBezTo>
                                <a:cubicBezTo>
                                  <a:pt x="136" y="96"/>
                                  <a:pt x="143" y="139"/>
                                  <a:pt x="184" y="139"/>
                                </a:cubicBezTo>
                                <a:cubicBezTo>
                                  <a:pt x="224" y="139"/>
                                  <a:pt x="231" y="99"/>
                                  <a:pt x="231" y="70"/>
                                </a:cubicBezTo>
                                <a:cubicBezTo>
                                  <a:pt x="231" y="40"/>
                                  <a:pt x="224" y="0"/>
                                  <a:pt x="184" y="0"/>
                                </a:cubicBezTo>
                                <a:close/>
                                <a:moveTo>
                                  <a:pt x="184" y="13"/>
                                </a:moveTo>
                                <a:lnTo>
                                  <a:pt x="184" y="13"/>
                                </a:lnTo>
                                <a:cubicBezTo>
                                  <a:pt x="196" y="13"/>
                                  <a:pt x="202" y="19"/>
                                  <a:pt x="207" y="28"/>
                                </a:cubicBezTo>
                                <a:cubicBezTo>
                                  <a:pt x="212" y="38"/>
                                  <a:pt x="214" y="54"/>
                                  <a:pt x="214" y="70"/>
                                </a:cubicBezTo>
                                <a:cubicBezTo>
                                  <a:pt x="214" y="83"/>
                                  <a:pt x="213" y="100"/>
                                  <a:pt x="207" y="111"/>
                                </a:cubicBezTo>
                                <a:cubicBezTo>
                                  <a:pt x="202" y="120"/>
                                  <a:pt x="196" y="126"/>
                                  <a:pt x="184" y="126"/>
                                </a:cubicBezTo>
                                <a:cubicBezTo>
                                  <a:pt x="173" y="126"/>
                                  <a:pt x="166" y="121"/>
                                  <a:pt x="161" y="111"/>
                                </a:cubicBezTo>
                                <a:cubicBezTo>
                                  <a:pt x="155" y="101"/>
                                  <a:pt x="153" y="85"/>
                                  <a:pt x="153" y="70"/>
                                </a:cubicBezTo>
                                <a:cubicBezTo>
                                  <a:pt x="153" y="55"/>
                                  <a:pt x="155" y="39"/>
                                  <a:pt x="161" y="27"/>
                                </a:cubicBezTo>
                                <a:cubicBezTo>
                                  <a:pt x="165" y="18"/>
                                  <a:pt x="172" y="13"/>
                                  <a:pt x="184" y="13"/>
                                </a:cubicBezTo>
                                <a:close/>
                                <a:moveTo>
                                  <a:pt x="258" y="3"/>
                                </a:moveTo>
                                <a:lnTo>
                                  <a:pt x="258" y="3"/>
                                </a:lnTo>
                                <a:lnTo>
                                  <a:pt x="258" y="136"/>
                                </a:lnTo>
                                <a:lnTo>
                                  <a:pt x="272" y="136"/>
                                </a:lnTo>
                                <a:lnTo>
                                  <a:pt x="272" y="22"/>
                                </a:lnTo>
                                <a:lnTo>
                                  <a:pt x="328" y="136"/>
                                </a:lnTo>
                                <a:lnTo>
                                  <a:pt x="344" y="136"/>
                                </a:lnTo>
                                <a:lnTo>
                                  <a:pt x="344" y="3"/>
                                </a:lnTo>
                                <a:lnTo>
                                  <a:pt x="330" y="3"/>
                                </a:lnTo>
                                <a:lnTo>
                                  <a:pt x="330" y="108"/>
                                </a:lnTo>
                                <a:lnTo>
                                  <a:pt x="278" y="3"/>
                                </a:lnTo>
                                <a:lnTo>
                                  <a:pt x="258" y="3"/>
                                </a:lnTo>
                                <a:close/>
                                <a:moveTo>
                                  <a:pt x="357" y="3"/>
                                </a:moveTo>
                                <a:lnTo>
                                  <a:pt x="357" y="3"/>
                                </a:lnTo>
                                <a:lnTo>
                                  <a:pt x="357" y="16"/>
                                </a:lnTo>
                                <a:lnTo>
                                  <a:pt x="389" y="16"/>
                                </a:lnTo>
                                <a:lnTo>
                                  <a:pt x="389" y="136"/>
                                </a:lnTo>
                                <a:lnTo>
                                  <a:pt x="405" y="136"/>
                                </a:lnTo>
                                <a:lnTo>
                                  <a:pt x="405" y="16"/>
                                </a:lnTo>
                                <a:lnTo>
                                  <a:pt x="437" y="16"/>
                                </a:lnTo>
                                <a:lnTo>
                                  <a:pt x="437" y="3"/>
                                </a:lnTo>
                                <a:lnTo>
                                  <a:pt x="357" y="3"/>
                                </a:lnTo>
                                <a:close/>
                                <a:moveTo>
                                  <a:pt x="470" y="3"/>
                                </a:moveTo>
                                <a:lnTo>
                                  <a:pt x="470" y="3"/>
                                </a:lnTo>
                                <a:lnTo>
                                  <a:pt x="432" y="136"/>
                                </a:lnTo>
                                <a:lnTo>
                                  <a:pt x="449" y="136"/>
                                </a:lnTo>
                                <a:lnTo>
                                  <a:pt x="458" y="98"/>
                                </a:lnTo>
                                <a:lnTo>
                                  <a:pt x="498" y="98"/>
                                </a:lnTo>
                                <a:lnTo>
                                  <a:pt x="508" y="136"/>
                                </a:lnTo>
                                <a:lnTo>
                                  <a:pt x="525" y="136"/>
                                </a:lnTo>
                                <a:lnTo>
                                  <a:pt x="489" y="3"/>
                                </a:lnTo>
                                <a:lnTo>
                                  <a:pt x="470" y="3"/>
                                </a:lnTo>
                                <a:close/>
                                <a:moveTo>
                                  <a:pt x="462" y="85"/>
                                </a:moveTo>
                                <a:lnTo>
                                  <a:pt x="462" y="85"/>
                                </a:lnTo>
                                <a:lnTo>
                                  <a:pt x="478" y="18"/>
                                </a:lnTo>
                                <a:lnTo>
                                  <a:pt x="495" y="85"/>
                                </a:lnTo>
                                <a:lnTo>
                                  <a:pt x="462" y="85"/>
                                </a:lnTo>
                                <a:close/>
                                <a:moveTo>
                                  <a:pt x="546" y="3"/>
                                </a:moveTo>
                                <a:lnTo>
                                  <a:pt x="546" y="3"/>
                                </a:lnTo>
                                <a:lnTo>
                                  <a:pt x="546" y="136"/>
                                </a:lnTo>
                                <a:lnTo>
                                  <a:pt x="560" y="136"/>
                                </a:lnTo>
                                <a:lnTo>
                                  <a:pt x="560" y="22"/>
                                </a:lnTo>
                                <a:lnTo>
                                  <a:pt x="616" y="136"/>
                                </a:lnTo>
                                <a:lnTo>
                                  <a:pt x="632" y="136"/>
                                </a:lnTo>
                                <a:lnTo>
                                  <a:pt x="632" y="3"/>
                                </a:lnTo>
                                <a:lnTo>
                                  <a:pt x="618" y="3"/>
                                </a:lnTo>
                                <a:lnTo>
                                  <a:pt x="618" y="108"/>
                                </a:lnTo>
                                <a:lnTo>
                                  <a:pt x="566" y="3"/>
                                </a:lnTo>
                                <a:lnTo>
                                  <a:pt x="546" y="3"/>
                                </a:lnTo>
                                <a:close/>
                                <a:moveTo>
                                  <a:pt x="690" y="3"/>
                                </a:moveTo>
                                <a:lnTo>
                                  <a:pt x="690" y="3"/>
                                </a:lnTo>
                                <a:lnTo>
                                  <a:pt x="652" y="136"/>
                                </a:lnTo>
                                <a:lnTo>
                                  <a:pt x="669" y="136"/>
                                </a:lnTo>
                                <a:lnTo>
                                  <a:pt x="678" y="98"/>
                                </a:lnTo>
                                <a:lnTo>
                                  <a:pt x="719" y="98"/>
                                </a:lnTo>
                                <a:lnTo>
                                  <a:pt x="728" y="136"/>
                                </a:lnTo>
                                <a:lnTo>
                                  <a:pt x="745" y="136"/>
                                </a:lnTo>
                                <a:lnTo>
                                  <a:pt x="709" y="3"/>
                                </a:lnTo>
                                <a:lnTo>
                                  <a:pt x="690" y="3"/>
                                </a:lnTo>
                                <a:close/>
                                <a:moveTo>
                                  <a:pt x="682" y="85"/>
                                </a:moveTo>
                                <a:lnTo>
                                  <a:pt x="682" y="85"/>
                                </a:lnTo>
                                <a:lnTo>
                                  <a:pt x="699" y="18"/>
                                </a:lnTo>
                                <a:lnTo>
                                  <a:pt x="715" y="85"/>
                                </a:lnTo>
                                <a:lnTo>
                                  <a:pt x="682" y="85"/>
                                </a:lnTo>
                                <a:close/>
                                <a:moveTo>
                                  <a:pt x="821" y="3"/>
                                </a:moveTo>
                                <a:lnTo>
                                  <a:pt x="821" y="3"/>
                                </a:lnTo>
                                <a:lnTo>
                                  <a:pt x="821" y="136"/>
                                </a:lnTo>
                                <a:lnTo>
                                  <a:pt x="837" y="136"/>
                                </a:lnTo>
                                <a:lnTo>
                                  <a:pt x="837" y="78"/>
                                </a:lnTo>
                                <a:lnTo>
                                  <a:pt x="863" y="78"/>
                                </a:lnTo>
                                <a:lnTo>
                                  <a:pt x="885" y="136"/>
                                </a:lnTo>
                                <a:lnTo>
                                  <a:pt x="903" y="136"/>
                                </a:lnTo>
                                <a:lnTo>
                                  <a:pt x="877" y="74"/>
                                </a:lnTo>
                                <a:cubicBezTo>
                                  <a:pt x="883" y="71"/>
                                  <a:pt x="900" y="63"/>
                                  <a:pt x="900" y="39"/>
                                </a:cubicBezTo>
                                <a:cubicBezTo>
                                  <a:pt x="900" y="24"/>
                                  <a:pt x="893" y="15"/>
                                  <a:pt x="887" y="10"/>
                                </a:cubicBezTo>
                                <a:cubicBezTo>
                                  <a:pt x="877" y="3"/>
                                  <a:pt x="862" y="3"/>
                                  <a:pt x="860" y="3"/>
                                </a:cubicBezTo>
                                <a:lnTo>
                                  <a:pt x="821" y="3"/>
                                </a:lnTo>
                                <a:close/>
                                <a:moveTo>
                                  <a:pt x="858" y="16"/>
                                </a:moveTo>
                                <a:lnTo>
                                  <a:pt x="858" y="16"/>
                                </a:lnTo>
                                <a:cubicBezTo>
                                  <a:pt x="868" y="16"/>
                                  <a:pt x="883" y="20"/>
                                  <a:pt x="883" y="39"/>
                                </a:cubicBezTo>
                                <a:cubicBezTo>
                                  <a:pt x="883" y="53"/>
                                  <a:pt x="876" y="65"/>
                                  <a:pt x="857" y="65"/>
                                </a:cubicBezTo>
                                <a:lnTo>
                                  <a:pt x="837" y="65"/>
                                </a:lnTo>
                                <a:lnTo>
                                  <a:pt x="837" y="16"/>
                                </a:lnTo>
                                <a:lnTo>
                                  <a:pt x="858" y="16"/>
                                </a:lnTo>
                                <a:close/>
                                <a:moveTo>
                                  <a:pt x="927" y="3"/>
                                </a:moveTo>
                                <a:lnTo>
                                  <a:pt x="927" y="3"/>
                                </a:lnTo>
                                <a:lnTo>
                                  <a:pt x="927" y="136"/>
                                </a:lnTo>
                                <a:lnTo>
                                  <a:pt x="1002" y="136"/>
                                </a:lnTo>
                                <a:lnTo>
                                  <a:pt x="1002" y="123"/>
                                </a:lnTo>
                                <a:lnTo>
                                  <a:pt x="944" y="123"/>
                                </a:lnTo>
                                <a:lnTo>
                                  <a:pt x="944" y="74"/>
                                </a:lnTo>
                                <a:lnTo>
                                  <a:pt x="988" y="74"/>
                                </a:lnTo>
                                <a:lnTo>
                                  <a:pt x="988" y="60"/>
                                </a:lnTo>
                                <a:lnTo>
                                  <a:pt x="944" y="60"/>
                                </a:lnTo>
                                <a:lnTo>
                                  <a:pt x="944" y="16"/>
                                </a:lnTo>
                                <a:lnTo>
                                  <a:pt x="1000" y="16"/>
                                </a:lnTo>
                                <a:lnTo>
                                  <a:pt x="1000" y="3"/>
                                </a:lnTo>
                                <a:lnTo>
                                  <a:pt x="927" y="3"/>
                                </a:lnTo>
                                <a:close/>
                                <a:moveTo>
                                  <a:pt x="1067" y="70"/>
                                </a:moveTo>
                                <a:lnTo>
                                  <a:pt x="1067" y="70"/>
                                </a:lnTo>
                                <a:lnTo>
                                  <a:pt x="1067" y="84"/>
                                </a:lnTo>
                                <a:lnTo>
                                  <a:pt x="1094" y="84"/>
                                </a:lnTo>
                                <a:cubicBezTo>
                                  <a:pt x="1094" y="92"/>
                                  <a:pt x="1095" y="125"/>
                                  <a:pt x="1067" y="125"/>
                                </a:cubicBezTo>
                                <a:cubicBezTo>
                                  <a:pt x="1039" y="125"/>
                                  <a:pt x="1036" y="90"/>
                                  <a:pt x="1036" y="69"/>
                                </a:cubicBezTo>
                                <a:cubicBezTo>
                                  <a:pt x="1036" y="37"/>
                                  <a:pt x="1043" y="13"/>
                                  <a:pt x="1067" y="13"/>
                                </a:cubicBezTo>
                                <a:cubicBezTo>
                                  <a:pt x="1086" y="13"/>
                                  <a:pt x="1090" y="29"/>
                                  <a:pt x="1094" y="42"/>
                                </a:cubicBezTo>
                                <a:lnTo>
                                  <a:pt x="1109" y="36"/>
                                </a:lnTo>
                                <a:cubicBezTo>
                                  <a:pt x="1104" y="17"/>
                                  <a:pt x="1095" y="0"/>
                                  <a:pt x="1067" y="0"/>
                                </a:cubicBezTo>
                                <a:cubicBezTo>
                                  <a:pt x="1025" y="0"/>
                                  <a:pt x="1018" y="42"/>
                                  <a:pt x="1018" y="71"/>
                                </a:cubicBezTo>
                                <a:cubicBezTo>
                                  <a:pt x="1018" y="93"/>
                                  <a:pt x="1024" y="139"/>
                                  <a:pt x="1064" y="139"/>
                                </a:cubicBezTo>
                                <a:cubicBezTo>
                                  <a:pt x="1086" y="139"/>
                                  <a:pt x="1093" y="126"/>
                                  <a:pt x="1097" y="120"/>
                                </a:cubicBezTo>
                                <a:lnTo>
                                  <a:pt x="1099" y="138"/>
                                </a:lnTo>
                                <a:lnTo>
                                  <a:pt x="1110" y="138"/>
                                </a:lnTo>
                                <a:lnTo>
                                  <a:pt x="1110" y="70"/>
                                </a:lnTo>
                                <a:lnTo>
                                  <a:pt x="1067" y="70"/>
                                </a:lnTo>
                                <a:close/>
                                <a:moveTo>
                                  <a:pt x="1141" y="136"/>
                                </a:moveTo>
                                <a:lnTo>
                                  <a:pt x="1141" y="136"/>
                                </a:lnTo>
                                <a:lnTo>
                                  <a:pt x="1157" y="136"/>
                                </a:lnTo>
                                <a:lnTo>
                                  <a:pt x="1157" y="3"/>
                                </a:lnTo>
                                <a:lnTo>
                                  <a:pt x="1141" y="3"/>
                                </a:lnTo>
                                <a:lnTo>
                                  <a:pt x="1141" y="136"/>
                                </a:lnTo>
                                <a:close/>
                                <a:moveTo>
                                  <a:pt x="1266" y="33"/>
                                </a:moveTo>
                                <a:lnTo>
                                  <a:pt x="1266" y="33"/>
                                </a:lnTo>
                                <a:cubicBezTo>
                                  <a:pt x="1263" y="23"/>
                                  <a:pt x="1256" y="0"/>
                                  <a:pt x="1226" y="0"/>
                                </a:cubicBezTo>
                                <a:cubicBezTo>
                                  <a:pt x="1198" y="0"/>
                                  <a:pt x="1187" y="19"/>
                                  <a:pt x="1187" y="35"/>
                                </a:cubicBezTo>
                                <a:cubicBezTo>
                                  <a:pt x="1187" y="45"/>
                                  <a:pt x="1191" y="55"/>
                                  <a:pt x="1198" y="61"/>
                                </a:cubicBezTo>
                                <a:cubicBezTo>
                                  <a:pt x="1205" y="68"/>
                                  <a:pt x="1211" y="70"/>
                                  <a:pt x="1227" y="76"/>
                                </a:cubicBezTo>
                                <a:cubicBezTo>
                                  <a:pt x="1240" y="81"/>
                                  <a:pt x="1253" y="87"/>
                                  <a:pt x="1253" y="103"/>
                                </a:cubicBezTo>
                                <a:cubicBezTo>
                                  <a:pt x="1253" y="111"/>
                                  <a:pt x="1248" y="125"/>
                                  <a:pt x="1228" y="125"/>
                                </a:cubicBezTo>
                                <a:cubicBezTo>
                                  <a:pt x="1203" y="125"/>
                                  <a:pt x="1198" y="106"/>
                                  <a:pt x="1196" y="97"/>
                                </a:cubicBezTo>
                                <a:lnTo>
                                  <a:pt x="1181" y="101"/>
                                </a:lnTo>
                                <a:cubicBezTo>
                                  <a:pt x="1183" y="108"/>
                                  <a:pt x="1185" y="119"/>
                                  <a:pt x="1194" y="128"/>
                                </a:cubicBezTo>
                                <a:cubicBezTo>
                                  <a:pt x="1203" y="136"/>
                                  <a:pt x="1216" y="139"/>
                                  <a:pt x="1227" y="139"/>
                                </a:cubicBezTo>
                                <a:cubicBezTo>
                                  <a:pt x="1259" y="139"/>
                                  <a:pt x="1270" y="117"/>
                                  <a:pt x="1270" y="100"/>
                                </a:cubicBezTo>
                                <a:cubicBezTo>
                                  <a:pt x="1270" y="74"/>
                                  <a:pt x="1248" y="66"/>
                                  <a:pt x="1232" y="60"/>
                                </a:cubicBezTo>
                                <a:cubicBezTo>
                                  <a:pt x="1213" y="53"/>
                                  <a:pt x="1202" y="48"/>
                                  <a:pt x="1202" y="34"/>
                                </a:cubicBezTo>
                                <a:cubicBezTo>
                                  <a:pt x="1202" y="27"/>
                                  <a:pt x="1206" y="13"/>
                                  <a:pt x="1225" y="13"/>
                                </a:cubicBezTo>
                                <a:cubicBezTo>
                                  <a:pt x="1243" y="13"/>
                                  <a:pt x="1248" y="26"/>
                                  <a:pt x="1252" y="37"/>
                                </a:cubicBezTo>
                                <a:lnTo>
                                  <a:pt x="1266" y="33"/>
                                </a:lnTo>
                                <a:close/>
                                <a:moveTo>
                                  <a:pt x="1278" y="3"/>
                                </a:moveTo>
                                <a:lnTo>
                                  <a:pt x="1278" y="3"/>
                                </a:lnTo>
                                <a:lnTo>
                                  <a:pt x="1278" y="16"/>
                                </a:lnTo>
                                <a:lnTo>
                                  <a:pt x="1309" y="16"/>
                                </a:lnTo>
                                <a:lnTo>
                                  <a:pt x="1309" y="136"/>
                                </a:lnTo>
                                <a:lnTo>
                                  <a:pt x="1326" y="136"/>
                                </a:lnTo>
                                <a:lnTo>
                                  <a:pt x="1326" y="16"/>
                                </a:lnTo>
                                <a:lnTo>
                                  <a:pt x="1358" y="16"/>
                                </a:lnTo>
                                <a:lnTo>
                                  <a:pt x="1358" y="3"/>
                                </a:lnTo>
                                <a:lnTo>
                                  <a:pt x="1278" y="3"/>
                                </a:lnTo>
                                <a:close/>
                                <a:moveTo>
                                  <a:pt x="1372" y="3"/>
                                </a:moveTo>
                                <a:lnTo>
                                  <a:pt x="1372" y="3"/>
                                </a:lnTo>
                                <a:lnTo>
                                  <a:pt x="1372" y="136"/>
                                </a:lnTo>
                                <a:lnTo>
                                  <a:pt x="1446" y="136"/>
                                </a:lnTo>
                                <a:lnTo>
                                  <a:pt x="1446" y="123"/>
                                </a:lnTo>
                                <a:lnTo>
                                  <a:pt x="1388" y="123"/>
                                </a:lnTo>
                                <a:lnTo>
                                  <a:pt x="1388" y="74"/>
                                </a:lnTo>
                                <a:lnTo>
                                  <a:pt x="1433" y="74"/>
                                </a:lnTo>
                                <a:lnTo>
                                  <a:pt x="1433" y="60"/>
                                </a:lnTo>
                                <a:lnTo>
                                  <a:pt x="1388" y="60"/>
                                </a:lnTo>
                                <a:lnTo>
                                  <a:pt x="1388" y="16"/>
                                </a:lnTo>
                                <a:lnTo>
                                  <a:pt x="1445" y="16"/>
                                </a:lnTo>
                                <a:lnTo>
                                  <a:pt x="1445" y="3"/>
                                </a:lnTo>
                                <a:lnTo>
                                  <a:pt x="1372" y="3"/>
                                </a:lnTo>
                                <a:close/>
                                <a:moveTo>
                                  <a:pt x="1468" y="3"/>
                                </a:moveTo>
                                <a:lnTo>
                                  <a:pt x="1468" y="3"/>
                                </a:lnTo>
                                <a:lnTo>
                                  <a:pt x="1468" y="136"/>
                                </a:lnTo>
                                <a:lnTo>
                                  <a:pt x="1484" y="136"/>
                                </a:lnTo>
                                <a:lnTo>
                                  <a:pt x="1484" y="78"/>
                                </a:lnTo>
                                <a:lnTo>
                                  <a:pt x="1510" y="78"/>
                                </a:lnTo>
                                <a:lnTo>
                                  <a:pt x="1533" y="136"/>
                                </a:lnTo>
                                <a:lnTo>
                                  <a:pt x="1550" y="136"/>
                                </a:lnTo>
                                <a:lnTo>
                                  <a:pt x="1525" y="74"/>
                                </a:lnTo>
                                <a:cubicBezTo>
                                  <a:pt x="1531" y="71"/>
                                  <a:pt x="1547" y="63"/>
                                  <a:pt x="1547" y="39"/>
                                </a:cubicBezTo>
                                <a:cubicBezTo>
                                  <a:pt x="1547" y="24"/>
                                  <a:pt x="1541" y="15"/>
                                  <a:pt x="1534" y="10"/>
                                </a:cubicBezTo>
                                <a:cubicBezTo>
                                  <a:pt x="1525" y="3"/>
                                  <a:pt x="1509" y="3"/>
                                  <a:pt x="1507" y="3"/>
                                </a:cubicBezTo>
                                <a:lnTo>
                                  <a:pt x="1468" y="3"/>
                                </a:lnTo>
                                <a:close/>
                                <a:moveTo>
                                  <a:pt x="1506" y="16"/>
                                </a:moveTo>
                                <a:lnTo>
                                  <a:pt x="1506" y="16"/>
                                </a:lnTo>
                                <a:cubicBezTo>
                                  <a:pt x="1516" y="16"/>
                                  <a:pt x="1531" y="20"/>
                                  <a:pt x="1531" y="39"/>
                                </a:cubicBezTo>
                                <a:cubicBezTo>
                                  <a:pt x="1531" y="53"/>
                                  <a:pt x="1524" y="65"/>
                                  <a:pt x="1505" y="65"/>
                                </a:cubicBezTo>
                                <a:lnTo>
                                  <a:pt x="1484" y="65"/>
                                </a:lnTo>
                                <a:lnTo>
                                  <a:pt x="1484" y="16"/>
                                </a:lnTo>
                                <a:lnTo>
                                  <a:pt x="1506" y="16"/>
                                </a:lnTo>
                                <a:close/>
                                <a:moveTo>
                                  <a:pt x="1575" y="3"/>
                                </a:moveTo>
                                <a:lnTo>
                                  <a:pt x="1575" y="3"/>
                                </a:lnTo>
                                <a:lnTo>
                                  <a:pt x="1575" y="136"/>
                                </a:lnTo>
                                <a:lnTo>
                                  <a:pt x="1649" y="136"/>
                                </a:lnTo>
                                <a:lnTo>
                                  <a:pt x="1649" y="123"/>
                                </a:lnTo>
                                <a:lnTo>
                                  <a:pt x="1591" y="123"/>
                                </a:lnTo>
                                <a:lnTo>
                                  <a:pt x="1591" y="74"/>
                                </a:lnTo>
                                <a:lnTo>
                                  <a:pt x="1636" y="74"/>
                                </a:lnTo>
                                <a:lnTo>
                                  <a:pt x="1636" y="60"/>
                                </a:lnTo>
                                <a:lnTo>
                                  <a:pt x="1591" y="60"/>
                                </a:lnTo>
                                <a:lnTo>
                                  <a:pt x="1591" y="16"/>
                                </a:lnTo>
                                <a:lnTo>
                                  <a:pt x="1648" y="16"/>
                                </a:lnTo>
                                <a:lnTo>
                                  <a:pt x="1648" y="3"/>
                                </a:lnTo>
                                <a:lnTo>
                                  <a:pt x="1575" y="3"/>
                                </a:lnTo>
                                <a:close/>
                                <a:moveTo>
                                  <a:pt x="1671" y="136"/>
                                </a:moveTo>
                                <a:lnTo>
                                  <a:pt x="1671" y="136"/>
                                </a:lnTo>
                                <a:lnTo>
                                  <a:pt x="1700" y="136"/>
                                </a:lnTo>
                                <a:cubicBezTo>
                                  <a:pt x="1742" y="136"/>
                                  <a:pt x="1761" y="104"/>
                                  <a:pt x="1761" y="69"/>
                                </a:cubicBezTo>
                                <a:cubicBezTo>
                                  <a:pt x="1761" y="43"/>
                                  <a:pt x="1750" y="3"/>
                                  <a:pt x="1700" y="3"/>
                                </a:cubicBezTo>
                                <a:lnTo>
                                  <a:pt x="1671" y="3"/>
                                </a:lnTo>
                                <a:lnTo>
                                  <a:pt x="1671" y="136"/>
                                </a:lnTo>
                                <a:close/>
                                <a:moveTo>
                                  <a:pt x="1687" y="16"/>
                                </a:moveTo>
                                <a:lnTo>
                                  <a:pt x="1687" y="16"/>
                                </a:lnTo>
                                <a:lnTo>
                                  <a:pt x="1700" y="16"/>
                                </a:lnTo>
                                <a:cubicBezTo>
                                  <a:pt x="1729" y="16"/>
                                  <a:pt x="1744" y="38"/>
                                  <a:pt x="1744" y="70"/>
                                </a:cubicBezTo>
                                <a:cubicBezTo>
                                  <a:pt x="1744" y="96"/>
                                  <a:pt x="1733" y="123"/>
                                  <a:pt x="1700" y="123"/>
                                </a:cubicBezTo>
                                <a:lnTo>
                                  <a:pt x="1687" y="123"/>
                                </a:lnTo>
                                <a:lnTo>
                                  <a:pt x="1687" y="16"/>
                                </a:lnTo>
                                <a:close/>
                              </a:path>
                            </a:pathLst>
                          </a:custGeom>
                          <a:solidFill>
                            <a:srgbClr val="233F75"/>
                          </a:solidFill>
                          <a:ln w="0">
                            <a:solidFill>
                              <a:srgbClr val="000000"/>
                            </a:solidFill>
                            <a:prstDash val="solid"/>
                            <a:round/>
                            <a:headEnd/>
                            <a:tailEnd/>
                          </a:ln>
                        </wps:spPr>
                        <wps:bodyPr rot="0" vert="horz" wrap="square" lIns="91440" tIns="45720" rIns="91440" bIns="45720" anchor="t" anchorCtr="0" upright="1">
                          <a:noAutofit/>
                        </wps:bodyPr>
                      </wps:wsp>
                    </wpg:wgp>
                  </a:graphicData>
                </a:graphic>
              </wp:anchor>
            </w:drawing>
          </mc:Choice>
          <mc:Fallback xmlns:wp14="http://schemas.microsoft.com/office/word/2010/wordml" xmlns:a14="http://schemas.microsoft.com/office/drawing/2010/main" xmlns:pic="http://schemas.openxmlformats.org/drawingml/2006/picture" xmlns:a="http://schemas.openxmlformats.org/drawingml/2006/main">
            <w:pict w14:anchorId="0518DD01">
              <v:group id="Group 106" style="position:absolute;margin-left:-3pt;margin-top:0;width:215.85pt;height:108.15pt;z-index:-251657216" coordsize="27412,13735" o:spid="_x0000_s1026" w14:anchorId="312BA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">
                <v:shape id="Freeform 94" style="position:absolute;left:16078;top:12877;width:10998;height:851;visibility:visible;mso-wrap-style:square;v-text-anchor:top" coordsize="1183,91" o:spid="_x0000_s1027" fillcolor="#233f75" strokeweight="0" path="m,2r,l,89r48,l48,80r-38,l10,48r29,l39,40r-29,l10,11r37,l47,2,,2xm78,2r,l54,89r10,l71,64r25,l103,89r10,l90,2,78,2xm73,55r,l83,12,94,55r-21,xm126,2r,l126,89r11,l137,51r16,l168,89r11,l163,48v3,-1,14,-7,14,-22c177,16,173,10,169,7,163,2,153,2,151,2r-25,xm150,11r,c157,11,166,13,166,26v,9,-4,16,-16,16l137,42r,-31l150,11xm193,2r,l193,89r9,l202,15r36,74l249,89r,-87l240,2r,69l207,2r-14,xm268,89r,l280,89r,-14l268,75r,14xm327,2r,l327,89r44,l371,80r-33,l338,2r-11,xm379,2r,l379,89r48,l427,80r-37,l390,48r29,l419,40r-29,l390,11r36,l426,2r-47,xm458,2r,l433,89r11,l450,64r26,l482,89r11,l470,2r-12,xm452,55r,l463,12r11,43l452,55xm506,2r,l506,89r10,l516,51r17,l547,89r12,l542,48v4,-1,15,-7,15,-22c557,16,552,10,548,7,542,2,532,2,531,2r-25,xm530,11r,c536,11,546,13,546,26v,9,-5,16,-17,16l516,42r,-31l530,11xm573,2r,l573,89r9,l582,15r36,74l628,89r,-87l619,2r,69l586,2r-13,xm648,89r,l660,89r,-14l648,75r,14xm757,22r,c755,16,750,,731,,713,,705,13,705,23v,7,3,13,8,17c717,44,721,46,731,50v8,3,17,7,17,17c748,73,745,82,732,82,716,82,713,69,711,63r-9,3c703,71,704,78,710,83v6,5,14,8,21,8c752,91,759,76,759,65,759,49,745,43,734,39,723,35,715,32,715,23v,-5,3,-14,15,-14c742,9,745,18,747,25r10,-3xm774,2r,l774,59v,13,1,32,26,32c827,91,827,71,827,58r,-56l817,2r,57c817,70,817,82,801,82,785,82,785,71,785,59r,-57l774,2xm890,62r,c887,77,883,82,874,82,856,82,854,58,854,46v,-9,1,-37,20,-37c886,9,889,21,890,29r10,-2c899,19,895,,873,,845,,843,34,843,46v,17,4,45,30,45c893,91,897,77,900,64l890,62xm958,62r,c955,77,951,82,941,82,924,82,922,58,922,46v,-9,,-37,19,-37c954,9,956,21,958,29r10,-2c966,19,962,,941,,912,,911,34,911,46v,17,3,45,30,45c960,91,965,77,967,64r-9,-2xm981,2r,l981,89r49,l1030,80r-38,l992,48r29,l1021,40r-29,l992,11r36,l1028,2r-47,xm1042,2r,l1042,89r48,l1090,80r-37,l1053,48r29,l1082,40r-29,l1053,11r36,l1089,2r-47,xm1103,89r,l1122,89v27,,40,-21,40,-44c1162,28,1154,2,1122,2r-19,l1103,89xm1114,11r,l1122,11v19,,28,14,28,35c1150,63,1143,80,1122,80r-8,l1114,11xm1172,89r,l1183,89r,-14l1172,75r,14xm1172,75r,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8WHsEA&#10;AADaAAAADwAAAGRycy9kb3ducmV2LnhtbERPS2vCQBC+F/wPywi91Y0iUqOr+EAoPQhNBfE2Zsck&#10;mJ0Nu6tJ/fVdodDT8PE9Z77sTC3u5HxlWcFwkIAgzq2uuFBw+N69vYPwAVljbZkU/JCH5aL3MsdU&#10;25a/6J6FQsQQ9ikqKENoUil9XpJBP7ANceQu1hkMEbpCaodtDDe1HCXJRBqsODaU2NCmpPya3YyC&#10;0/mR5e32043XZrqnvblcj1up1Gu/W81ABOrCv/jP/aHjfHi+8rx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fFh7BAAAA2gAAAA8AAAAAAAAAAAAAAAAAmAIAAGRycy9kb3du&#10;cmV2LnhtbFBLBQYAAAAABAAEAPUAAACGAwAAAAA=&#10;">
                  <v:path arrowok="t" o:connecttype="custom" o:connectlocs="44625,83220;36258,44883;43695,10286;72516,1870;89250,59844;72516,1870;87391,51428;117141,83220;156187,83220;157117,6545;139453,10286;127367,10286;179430,83220;231492,83220;192445,1870;260312,83220;304008,1870;344914,74804;352351,1870;396976,74804;389539,37402;396047,1870;402555,83220;448109,83220;420219,51428;420219,51428;479719,83220;519695,83220;493664,1870;507609,24311;492734,10286;541078,83220;583844,1870;532711,1870;613594,70129;703773,20571;679601,46753;652640,61714;682390,36467;703773,20571;743750,85090;759554,55168;719578,1870;793953,43013;811617,0;827422,57973;857172,43013;874836,0;890640,57973;957578,83220;949211,44883;955718,10286;968734,1870;978961,74804;978961,37402;968734,1870;1080297,42077;1035672,10286;1043109,74804;1089593,83220;1089593,83220" o:connectangles="0,0,0,0,0,0,0,0,0,0,0,0,0,0,0,0,0,0,0,0,0,0,0,0,0,0,0,0,0,0,0,0,0,0,0,0,0,0,0,0,0,0,0,0,0,0,0,0,0,0,0,0,0,0,0,0,0,0,0,0,0"/>
                  <o:lock v:ext="edit" verticies="t"/>
                </v:shape>
                <v:shape id="Freeform 95" style="position:absolute;top:1905;width:20650;height:11830;visibility:visible;mso-wrap-style:square;v-text-anchor:top" coordsize="2221,1261" o:spid="_x0000_s1028" fillcolor="#233f75" strokeweight="0" path="m,1261r,l725,1261v,,693,-1123,1496,-1234c2221,27,1050,,,126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nLysAA&#10;AADcAAAADwAAAGRycy9kb3ducmV2LnhtbERPTWvCQBC9F/wPywi9NZt4KCVmlagUvBpb43HMjkkw&#10;OxuyWxP/vVso9DaP9znZejKduNPgWssKkigGQVxZ3XKt4Ov4+fYBwnlkjZ1lUvAgB+vV7CXDVNuR&#10;D3QvfC1CCLsUFTTe96mUrmrIoItsTxy4qx0M+gCHWuoBxxBuOrmI43dpsOXQ0GBP24aqW/FjFJx1&#10;keyK8VF+n7juPOblhTelUq/zKV+C8DT5f/Gfe6/D/HgBv8+EC+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LnLysAAAADcAAAADwAAAAAAAAAAAAAAAACYAgAAZHJzL2Rvd25y&#10;ZXYueG1sUEsFBgAAAAAEAAQA9QAAAIUDAAAAAA==&#10;">
                  <v:path arrowok="t" o:connecttype="custom" o:connectlocs="0,1183005;0,1183005;674084,1183005;2065020,25330;0,1183005" o:connectangles="0,0,0,0,0"/>
                </v:shape>
                <v:shape id="Freeform 96" style="position:absolute;left:18745;width:8667;height:8458;visibility:visible;mso-wrap-style:square;v-text-anchor:top" coordsize="932,901" o:spid="_x0000_s1029" fillcolor="#233f75" strokeweight="0" path="m,309r,c,309,559,291,381,901r509,c890,901,932,,,309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UBasEA&#10;AADcAAAADwAAAGRycy9kb3ducmV2LnhtbERPS2rDMBDdF3IHMYHuGtkpFONGNibBJNBV0x5gsCay&#10;E2tkLCVRe/qqUOhuHu87mzraUdxo9oNjBfkqA0HcOT2wUfD50T4VIHxA1jg6JgVf5KGuFg8bLLW7&#10;8zvdjsGIFMK+RAV9CFMppe96suhXbiJO3MnNFkOCs5F6xnsKt6NcZ9mLtDhwauhxom1P3eV4tQq6&#10;oshNc9jv+KynxrRv0ZvvqNTjMjavIALF8C/+cx90mp89w+8z6QJZ/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5FAWrBAAAA3AAAAA8AAAAAAAAAAAAAAAAAmAIAAGRycy9kb3du&#10;cmV2LnhtbFBLBQYAAAAABAAEAPUAAACGAwAAAAA=&#10;">
                  <v:path arrowok="t" o:connecttype="custom" o:connectlocs="0,290076;0,290076;354336,845820;827714,845820;0,290076" o:connectangles="0,0,0,0,0"/>
                </v:shape>
                <v:shape id="Freeform 97" style="position:absolute;left:8839;top:10515;width:18231;height:1854;visibility:visible;mso-wrap-style:square;v-text-anchor:top" coordsize="1961,198" o:spid="_x0000_s1030" fillcolor="#233f75" strokeweight="0" path="m57,3r,l,195r39,l48,156r54,l112,195r42,l100,3,57,3xm56,123r,l75,44r19,79l56,123xm173,3r,l173,195r42,l215,124r15,c242,124,266,124,280,113v15,-11,20,-31,20,-50c300,50,297,31,284,18,270,3,249,3,229,3r-56,xm229,34r,c238,34,256,34,256,62v,26,-13,29,-27,29l215,91r,-57l229,34xm323,3r,l323,195r42,l365,124r15,c392,124,416,124,430,113v15,-11,20,-31,20,-50c450,50,447,31,434,18,420,3,399,3,379,3r-56,xm379,34r,c388,34,406,34,406,62v,26,-13,29,-27,29l365,91r,-57l379,34xm473,3r,l473,195r42,l515,119r21,l562,195r46,l573,111v9,-5,27,-16,27,-50c600,46,596,31,586,19,571,3,553,3,533,3r-60,xm532,34r,c539,34,559,34,559,61v,15,-7,27,-25,27l515,88r,-54l532,34xm633,3r,l633,195r116,l749,161r-74,l675,114r58,l733,80r-58,l675,36r74,l749,3,633,3xm771,3r,l771,195r33,l804,56r58,139l900,195,900,3r-33,l867,122,818,3r-47,xm916,3r,l916,39r38,l954,195r42,l996,39r39,l1035,3,916,3xm1053,195r,l1095,195r,-192l1053,3r,192xm1228,125r,c1226,136,1223,164,1200,164v-25,,-28,-29,-28,-62c1172,63,1177,34,1200,34v25,,26,28,27,43l1266,74v-1,-11,-3,-31,-14,-48c1244,13,1229,,1200,v-64,,-73,64,-73,99c1127,143,1141,198,1200,198v42,,63,-31,67,-70l1228,125xm1294,3r,l1294,195r116,l1410,161r-74,l1336,114r58,l1394,80r-58,l1336,36r74,l1410,3r-116,xm1551,45r,c1547,32,1537,,1490,v-42,,-62,29,-62,59c1428,98,1460,109,1486,119v14,5,27,10,27,24c1513,156,1502,164,1488,164v-23,,-28,-20,-31,-29l1420,145v3,9,6,21,17,33c1452,195,1473,198,1487,198v45,,68,-28,68,-61c1555,98,1524,86,1502,78v-20,-8,-33,-13,-33,-26c1469,44,1475,34,1489,34v20,,25,17,27,24l1551,45xm1714,3r,l1672,3r,77l1626,80r,-77l1584,3r,192l1626,195r,-78l1672,117r,78l1714,195r,-192xm1753,195r,l1795,195r,-192l1753,3r,192xm1834,3r,l1834,195r42,l1876,124r15,c1903,124,1927,124,1941,113v15,-11,20,-31,20,-50c1961,50,1958,31,1945,18,1931,3,1910,3,1890,3r-56,xm1890,34r,c1899,34,1917,34,1917,62v,26,-13,29,-27,29l1876,91r,-57l1890,34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ehv8MA&#10;AADcAAAADwAAAGRycy9kb3ducmV2LnhtbERPS2vCQBC+C/6HZQpepO5aREzqKiIUCnrw0fY8ZKdJ&#10;bHY2ZLcm+utdQfA2H99z5svOVuJMjS8daxiPFAjizJmScw1fx4/XGQgfkA1WjknDhTwsF/3eHFPj&#10;Wt7T+RByEUPYp6ihCKFOpfRZQRb9yNXEkft1jcUQYZNL02Abw20l35SaSoslx4YCa1oXlP0d/q2G&#10;6+b6fcp3W3In59ufqUpaM0y0Hrx0q3cQgbrwFD/cnybOVxO4PxMvkI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ehv8MAAADcAAAADwAAAAAAAAAAAAAAAACYAgAAZHJzL2Rv&#10;d25yZXYueG1sUEsFBgAAAAAEAAQA9QAAAIgDAAAAAA==&#10;">
                  <v:path arrowok="t" o:connecttype="custom" o:connectlocs="36257,182611;143169,182611;52062,115185;160833,2809;199879,116122;264027,16856;212895,31840;199879,31840;300284,182611;399759,105821;300284,2809;352345,85218;439734,2809;478781,111439;532702,103948;439734,2809;496444,82409;588482,2809;696324,150771;681449,74917;696324,2809;716776,182611;836704,182611;760471,2809;851579,36522;925952,36522;978944,182611;978944,2809;1115605,153580;1176964,69298;1115605,185420;1202994,2809;1242041,150771;1242041,74917;1202994,2809;1327570,55251;1354531,126423;1445639,128296;1409381,54315;1554410,2809;1472599,2809;1554410,109566;1629713,182611;1629713,2809;1705017,182611;1804492,105821;1705017,2809;1757078,85218" o:connectangles="0,0,0,0,0,0,0,0,0,0,0,0,0,0,0,0,0,0,0,0,0,0,0,0,0,0,0,0,0,0,0,0,0,0,0,0,0,0,0,0,0,0,0,0,0,0,0,0"/>
                  <o:lock v:ext="edit" verticies="t"/>
                </v:shape>
                <v:shape id="Freeform 98" style="position:absolute;left:10668;top:8763;width:16370;height:1308;visibility:visible;mso-wrap-style:square;v-text-anchor:top" coordsize="1761,139" o:spid="_x0000_s1031" fillcolor="#233f75" strokeweight="0" path="m,136r,l14,136,14,20,48,136r12,l94,20r,116l109,136,109,3,87,3,55,110,23,3,,3,,136xm184,r,c143,,136,41,136,70v,26,7,69,48,69c224,139,231,99,231,70,231,40,224,,184,xm184,13r,c196,13,202,19,207,28v5,10,7,26,7,42c214,83,213,100,207,111v-5,9,-11,15,-23,15c173,126,166,121,161,111v-6,-10,-8,-26,-8,-41c153,55,155,39,161,27v4,-9,11,-14,23,-14xm258,3r,l258,136r14,l272,22r56,114l344,136,344,3r-14,l330,108,278,3r-20,xm357,3r,l357,16r32,l389,136r16,l405,16r32,l437,3r-80,xm470,3r,l432,136r17,l458,98r40,l508,136r17,l489,3r-19,xm462,85r,l478,18r17,67l462,85xm546,3r,l546,136r14,l560,22r56,114l632,136,632,3r-14,l618,108,566,3r-20,xm690,3r,l652,136r17,l678,98r41,l728,136r17,l709,3r-19,xm682,85r,l699,18r16,67l682,85xm821,3r,l821,136r16,l837,78r26,l885,136r18,l877,74v6,-3,23,-11,23,-35c900,24,893,15,887,10,877,3,862,3,860,3r-39,xm858,16r,c868,16,883,20,883,39v,14,-7,26,-26,26l837,65r,-49l858,16xm927,3r,l927,136r75,l1002,123r-58,l944,74r44,l988,60r-44,l944,16r56,l1000,3r-73,xm1067,70r,l1067,84r27,c1094,92,1095,125,1067,125v-28,,-31,-35,-31,-56c1036,37,1043,13,1067,13v19,,23,16,27,29l1109,36c1104,17,1095,,1067,v-42,,-49,42,-49,71c1018,93,1024,139,1064,139v22,,29,-13,33,-19l1099,138r11,l1110,70r-43,xm1141,136r,l1157,136r,-133l1141,3r,133xm1266,33r,c1263,23,1256,,1226,v-28,,-39,19,-39,35c1187,45,1191,55,1198,61v7,7,13,9,29,15c1240,81,1253,87,1253,103v,8,-5,22,-25,22c1203,125,1198,106,1196,97r-15,4c1183,108,1185,119,1194,128v9,8,22,11,33,11c1259,139,1270,117,1270,100v,-26,-22,-34,-38,-40c1213,53,1202,48,1202,34v,-7,4,-21,23,-21c1243,13,1248,26,1252,37r14,-4xm1278,3r,l1278,16r31,l1309,136r17,l1326,16r32,l1358,3r-80,xm1372,3r,l1372,136r74,l1446,123r-58,l1388,74r45,l1433,60r-45,l1388,16r57,l1445,3r-73,xm1468,3r,l1468,136r16,l1484,78r26,l1533,136r17,l1525,74v6,-3,22,-11,22,-35c1547,24,1541,15,1534,10v-9,-7,-25,-7,-27,-7l1468,3xm1506,16r,c1516,16,1531,20,1531,39v,14,-7,26,-26,26l1484,65r,-49l1506,16xm1575,3r,l1575,136r74,l1649,123r-58,l1591,74r45,l1636,60r-45,l1591,16r57,l1648,3r-73,xm1671,136r,l1700,136v42,,61,-32,61,-67c1761,43,1750,3,1700,3r-29,l1671,136xm1687,16r,l1700,16v29,,44,22,44,54c1744,96,1733,123,1700,123r-13,l1687,16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qrXb0A&#10;AADcAAAADwAAAGRycy9kb3ducmV2LnhtbERPy6rCMBDdX/AfwgjurqmCItUoIgjizie4G5oxLTaT&#10;kkStf28Ewd0cznNmi9bW4kE+VI4VDPoZCOLC6YqNguNh/T8BESKyxtoxKXhRgMW88zfDXLsn7+ix&#10;j0akEA45KihjbHIpQ1GSxdB3DXHirs5bjAl6I7XHZwq3tRxm2VharDg1lNjQqqTitr9bBfXJH9Fs&#10;TWMHq3AYbS/nwmzOSvW67XIKIlIbf+Kve6PT/GwEn2fSBXL+B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eqrXb0AAADcAAAADwAAAAAAAAAAAAAAAACYAgAAZHJzL2Rvd25yZXYu&#10;eG1sUEsFBgAAAAAEAAQA9QAAAIIDAAAAAA==&#10;">
                  <v:path arrowok="t" o:connecttype="custom" o:connectlocs="13014,18822;87383,127987;51128,103519;171047,0;214738,65876;192428,26350;149666,104460;239837,2823;252852,20704;306769,2823;331868,2823;361615,127987;406236,2823;401588,127987;472238,127987;429476,79992;429476,79992;520577,127987;587509,2823;507563,2823;621904,127987;692554,127987;633989,79992;763204,2823;778077,73404;815261,69640;763204,2823;796669,61170;861742,2823;931462,115753;918447,56465;929602,2823;991886,79051;991886,12234;946335,66817;1031859,129869;1060676,127987;1060676,127987;1103438,32938;1141552,117635;1140622,130810;1138763,12234;1188032,2823;1232653,127987;1188032,2823;1344205,127987;1332120,69640;1343276,15057;1364656,2823;1403700,73404;1438095,36702;1399981,15057;1379530,61170;1464124,2823;1478998,115753;1478998,56465;1464124,2823;1637030,64934;1568239,15057;1580324,115753" o:connectangles="0,0,0,0,0,0,0,0,0,0,0,0,0,0,0,0,0,0,0,0,0,0,0,0,0,0,0,0,0,0,0,0,0,0,0,0,0,0,0,0,0,0,0,0,0,0,0,0,0,0,0,0,0,0,0,0,0,0,0,0"/>
                  <o:lock v:ext="edit" verticies="t"/>
                </v:shape>
                <w10:wrap type="tight"/>
              </v:group>
            </w:pict>
          </mc:Fallback>
        </mc:AlternateContent>
      </w:r>
    </w:p>
    <w:p w14:paraId="0291BF4A" w14:textId="77777777" w:rsidR="00E1035A" w:rsidRDefault="00AA32BF">
      <w:r w:rsidRPr="00E1035A">
        <w:rPr>
          <w:noProof/>
        </w:rPr>
        <w:drawing>
          <wp:anchor distT="0" distB="0" distL="114300" distR="114300" simplePos="0" relativeHeight="251660288" behindDoc="1" locked="0" layoutInCell="1" allowOverlap="1" wp14:anchorId="726FCA41" wp14:editId="45AF1B18">
            <wp:simplePos x="0" y="0"/>
            <wp:positionH relativeFrom="column">
              <wp:posOffset>2971800</wp:posOffset>
            </wp:positionH>
            <wp:positionV relativeFrom="paragraph">
              <wp:posOffset>15240</wp:posOffset>
            </wp:positionV>
            <wp:extent cx="3876675" cy="1143000"/>
            <wp:effectExtent l="0" t="0" r="9525" b="0"/>
            <wp:wrapTight wrapText="bothSides">
              <wp:wrapPolygon edited="0">
                <wp:start x="212" y="0"/>
                <wp:lineTo x="106" y="6120"/>
                <wp:lineTo x="1061" y="11880"/>
                <wp:lineTo x="1168" y="14400"/>
                <wp:lineTo x="1592" y="17640"/>
                <wp:lineTo x="1911" y="19440"/>
                <wp:lineTo x="3397" y="20880"/>
                <wp:lineTo x="5095" y="21240"/>
                <wp:lineTo x="5519" y="21240"/>
                <wp:lineTo x="6262" y="20880"/>
                <wp:lineTo x="8067" y="18720"/>
                <wp:lineTo x="21547" y="16920"/>
                <wp:lineTo x="21335" y="11520"/>
                <wp:lineTo x="20698" y="7200"/>
                <wp:lineTo x="21547" y="6120"/>
                <wp:lineTo x="21335" y="360"/>
                <wp:lineTo x="743" y="0"/>
                <wp:lineTo x="212" y="0"/>
              </wp:wrapPolygon>
            </wp:wrapTight>
            <wp:docPr id="2" name="Picture 2" descr="C:\Users\cea011\AppData\Local\Microsoft\Windows\Temporary Internet Files\Content.IE5\Y8LXMSID\HC MT FINAL.RedBlue 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a011\AppData\Local\Microsoft\Windows\Temporary Internet Files\Content.IE5\Y8LXMSID\HC MT FINAL.RedBlue Horizontal..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76675" cy="1143000"/>
                    </a:xfrm>
                    <a:prstGeom prst="rect">
                      <a:avLst/>
                    </a:prstGeom>
                    <a:noFill/>
                    <a:ln>
                      <a:noFill/>
                    </a:ln>
                  </pic:spPr>
                </pic:pic>
              </a:graphicData>
            </a:graphic>
            <wp14:sizeRelH relativeFrom="margin">
              <wp14:pctWidth>0</wp14:pctWidth>
            </wp14:sizeRelH>
          </wp:anchor>
        </w:drawing>
      </w:r>
    </w:p>
    <w:p w14:paraId="672A6659" w14:textId="77777777" w:rsidR="00E1035A" w:rsidRDefault="00E1035A"/>
    <w:p w14:paraId="0A37501D" w14:textId="77777777" w:rsidR="001A35DE" w:rsidRDefault="001A35DE"/>
    <w:p w14:paraId="5DAB6C7B" w14:textId="77777777" w:rsidR="00E1035A" w:rsidRDefault="00E1035A"/>
    <w:p w14:paraId="4AF76863" w14:textId="77777777" w:rsidR="006C3C02" w:rsidRDefault="00501F21" w:rsidP="006C3C02">
      <w:pPr>
        <w:spacing w:after="0"/>
        <w:jc w:val="center"/>
        <w:rPr>
          <w:rFonts w:asciiTheme="majorHAnsi" w:hAnsiTheme="majorHAnsi"/>
          <w:sz w:val="52"/>
          <w:szCs w:val="52"/>
        </w:rPr>
      </w:pPr>
      <w:r>
        <w:rPr>
          <w:rFonts w:asciiTheme="majorHAnsi" w:hAnsiTheme="majorHAnsi"/>
          <w:b/>
          <w:sz w:val="52"/>
          <w:szCs w:val="52"/>
        </w:rPr>
        <w:t>Taking</w:t>
      </w:r>
      <w:r w:rsidR="00AA32BF" w:rsidRPr="008A5CE6">
        <w:rPr>
          <w:rFonts w:asciiTheme="majorHAnsi" w:hAnsiTheme="majorHAnsi"/>
          <w:b/>
          <w:sz w:val="52"/>
          <w:szCs w:val="52"/>
        </w:rPr>
        <w:t xml:space="preserve"> the Next Step:</w:t>
      </w:r>
      <w:r w:rsidR="00AA32BF" w:rsidRPr="008A5CE6">
        <w:rPr>
          <w:rFonts w:asciiTheme="majorHAnsi" w:hAnsiTheme="majorHAnsi"/>
          <w:sz w:val="52"/>
          <w:szCs w:val="52"/>
        </w:rPr>
        <w:t xml:space="preserve"> </w:t>
      </w:r>
    </w:p>
    <w:p w14:paraId="445597C5" w14:textId="77777777" w:rsidR="004D08D6" w:rsidRPr="006C3C02" w:rsidRDefault="004D08D6" w:rsidP="006C3C02">
      <w:pPr>
        <w:spacing w:after="0"/>
        <w:jc w:val="center"/>
        <w:rPr>
          <w:rFonts w:asciiTheme="majorHAnsi" w:hAnsiTheme="majorHAnsi"/>
          <w:b/>
          <w:sz w:val="40"/>
          <w:szCs w:val="40"/>
        </w:rPr>
      </w:pPr>
      <w:r w:rsidRPr="006C3C02">
        <w:rPr>
          <w:rFonts w:asciiTheme="majorHAnsi" w:hAnsiTheme="majorHAnsi"/>
          <w:b/>
          <w:sz w:val="40"/>
          <w:szCs w:val="40"/>
        </w:rPr>
        <w:t>Is apprenticeship</w:t>
      </w:r>
      <w:r w:rsidR="008A5CE6" w:rsidRPr="006C3C02">
        <w:rPr>
          <w:rFonts w:asciiTheme="majorHAnsi" w:hAnsiTheme="majorHAnsi"/>
          <w:b/>
          <w:sz w:val="40"/>
          <w:szCs w:val="40"/>
        </w:rPr>
        <w:t xml:space="preserve"> right</w:t>
      </w:r>
      <w:r w:rsidRPr="006C3C02">
        <w:rPr>
          <w:rFonts w:asciiTheme="majorHAnsi" w:hAnsiTheme="majorHAnsi"/>
          <w:b/>
          <w:sz w:val="40"/>
          <w:szCs w:val="40"/>
        </w:rPr>
        <w:t xml:space="preserve"> for my facility?</w:t>
      </w:r>
    </w:p>
    <w:p w14:paraId="02EB378F" w14:textId="77777777" w:rsidR="006C3C02" w:rsidRDefault="006C3C02" w:rsidP="006C3C02">
      <w:pPr>
        <w:spacing w:after="0"/>
        <w:rPr>
          <w:rFonts w:asciiTheme="majorHAnsi" w:hAnsiTheme="majorHAnsi"/>
          <w:b/>
          <w:sz w:val="28"/>
          <w:szCs w:val="28"/>
        </w:rPr>
      </w:pPr>
    </w:p>
    <w:p w14:paraId="16A83741" w14:textId="77777777" w:rsidR="006C3C02" w:rsidRPr="006C3C02" w:rsidRDefault="006C3C02" w:rsidP="006C3C02">
      <w:pPr>
        <w:spacing w:after="0"/>
        <w:rPr>
          <w:rFonts w:asciiTheme="majorHAnsi" w:hAnsiTheme="majorHAnsi"/>
          <w:b/>
          <w:sz w:val="24"/>
          <w:szCs w:val="24"/>
        </w:rPr>
      </w:pPr>
      <w:r w:rsidRPr="006C3C02">
        <w:rPr>
          <w:rFonts w:asciiTheme="majorHAnsi" w:hAnsiTheme="majorHAnsi"/>
          <w:b/>
          <w:sz w:val="24"/>
          <w:szCs w:val="24"/>
        </w:rPr>
        <w:t>What is healthcare apprenticeship?</w:t>
      </w:r>
    </w:p>
    <w:p w14:paraId="541A5F0D" w14:textId="77777777" w:rsidR="00C627EE" w:rsidRDefault="006C3C02" w:rsidP="006C3C02">
      <w:pPr>
        <w:spacing w:after="0"/>
        <w:rPr>
          <w:rStyle w:val="A0"/>
          <w:rFonts w:asciiTheme="majorHAnsi" w:hAnsiTheme="majorHAnsi"/>
        </w:rPr>
        <w:sectPr w:rsidR="00C627EE" w:rsidSect="00AA32BF">
          <w:pgSz w:w="12240" w:h="15840"/>
          <w:pgMar w:top="720" w:right="720" w:bottom="720" w:left="720" w:header="720" w:footer="720" w:gutter="0"/>
          <w:cols w:space="720"/>
          <w:docGrid w:linePitch="360"/>
        </w:sectPr>
      </w:pPr>
      <w:r w:rsidRPr="00E460B8">
        <w:rPr>
          <w:rStyle w:val="A0"/>
          <w:rFonts w:asciiTheme="majorHAnsi" w:hAnsiTheme="majorHAnsi"/>
        </w:rPr>
        <w:t xml:space="preserve">Apprenticeship is a time-tested, “earn while you learn” strategy with </w:t>
      </w:r>
      <w:r w:rsidR="00EA6096">
        <w:rPr>
          <w:rStyle w:val="A0"/>
          <w:rFonts w:asciiTheme="majorHAnsi" w:hAnsiTheme="majorHAnsi"/>
        </w:rPr>
        <w:t>a</w:t>
      </w:r>
      <w:r w:rsidRPr="00E460B8">
        <w:rPr>
          <w:rStyle w:val="A0"/>
          <w:rFonts w:asciiTheme="majorHAnsi" w:hAnsiTheme="majorHAnsi"/>
        </w:rPr>
        <w:t xml:space="preserve"> combination of on-the-job training, related instruction online or in a classroom, mentorship, and incremental wage increases. Employers work with the Registered </w:t>
      </w:r>
    </w:p>
    <w:p w14:paraId="5348CD3A" w14:textId="77777777" w:rsidR="006C3C02" w:rsidRPr="00E460B8" w:rsidRDefault="006C3C02" w:rsidP="006C3C02">
      <w:pPr>
        <w:spacing w:after="0"/>
        <w:rPr>
          <w:rStyle w:val="A0"/>
          <w:rFonts w:asciiTheme="majorHAnsi" w:hAnsiTheme="majorHAnsi"/>
        </w:rPr>
      </w:pPr>
      <w:r w:rsidRPr="00E460B8">
        <w:rPr>
          <w:rStyle w:val="A0"/>
          <w:rFonts w:asciiTheme="majorHAnsi" w:hAnsiTheme="majorHAnsi"/>
        </w:rPr>
        <w:t xml:space="preserve">Apprenticeship Program to identify competencies, timelines, and related coursework. </w:t>
      </w:r>
    </w:p>
    <w:p w14:paraId="6A05A809" w14:textId="77777777" w:rsidR="006C3C02" w:rsidRPr="00E460B8" w:rsidRDefault="006C3C02" w:rsidP="006C3C02">
      <w:pPr>
        <w:spacing w:after="0"/>
        <w:rPr>
          <w:rStyle w:val="A0"/>
          <w:rFonts w:asciiTheme="majorHAnsi" w:hAnsiTheme="majorHAnsi"/>
        </w:rPr>
      </w:pPr>
    </w:p>
    <w:p w14:paraId="6E821EDD" w14:textId="77777777" w:rsidR="006C3C02" w:rsidRDefault="00EA6096" w:rsidP="006C3C02">
      <w:pPr>
        <w:spacing w:after="0"/>
        <w:rPr>
          <w:rStyle w:val="A0"/>
          <w:rFonts w:asciiTheme="majorHAnsi" w:hAnsiTheme="majorHAnsi"/>
        </w:rPr>
      </w:pPr>
      <w:r>
        <w:rPr>
          <w:rStyle w:val="A0"/>
          <w:rFonts w:asciiTheme="majorHAnsi" w:hAnsiTheme="majorHAnsi"/>
        </w:rPr>
        <w:t>The</w:t>
      </w:r>
      <w:r w:rsidR="006C3C02" w:rsidRPr="00E460B8">
        <w:rPr>
          <w:rStyle w:val="A0"/>
          <w:rFonts w:asciiTheme="majorHAnsi" w:hAnsiTheme="majorHAnsi"/>
        </w:rPr>
        <w:t xml:space="preserve"> healthcare industry will need to add roughly 1,300 jobs every year for the next decade to meet the needs of Montana’s population. Healthcare apprenticeships are an adapted training model for Montanans to receive necessary medical care by having trained and highly skilled professionals in our communities. </w:t>
      </w:r>
    </w:p>
    <w:p w14:paraId="5A39BBE3" w14:textId="77777777" w:rsidR="006C3C02" w:rsidRDefault="006C3C02" w:rsidP="006C3C02">
      <w:pPr>
        <w:spacing w:after="0"/>
        <w:rPr>
          <w:rFonts w:asciiTheme="majorHAnsi" w:hAnsiTheme="majorHAnsi"/>
          <w:b/>
        </w:rPr>
      </w:pPr>
    </w:p>
    <w:p w14:paraId="7A62A245" w14:textId="77777777" w:rsidR="00C627EE" w:rsidRPr="00C627EE" w:rsidRDefault="00C627EE" w:rsidP="00C627EE">
      <w:pPr>
        <w:tabs>
          <w:tab w:val="left" w:pos="1308"/>
        </w:tabs>
        <w:spacing w:after="0"/>
        <w:rPr>
          <w:rFonts w:asciiTheme="majorHAnsi" w:hAnsiTheme="majorHAnsi"/>
          <w:b/>
          <w:sz w:val="24"/>
          <w:szCs w:val="24"/>
        </w:rPr>
      </w:pPr>
      <w:r w:rsidRPr="00C627EE">
        <w:rPr>
          <w:rFonts w:asciiTheme="majorHAnsi" w:hAnsiTheme="majorHAnsi"/>
          <w:b/>
          <w:sz w:val="24"/>
          <w:szCs w:val="24"/>
        </w:rPr>
        <w:t>Apprenticeship Occupations in Healthcare:</w:t>
      </w:r>
    </w:p>
    <w:p w14:paraId="41C8F396" w14:textId="77777777" w:rsidR="00C627EE" w:rsidRDefault="00C627EE" w:rsidP="00C627EE">
      <w:pPr>
        <w:numPr>
          <w:ilvl w:val="0"/>
          <w:numId w:val="6"/>
        </w:numPr>
        <w:spacing w:after="0" w:line="240" w:lineRule="auto"/>
        <w:rPr>
          <w:rFonts w:asciiTheme="majorHAnsi" w:hAnsiTheme="majorHAnsi"/>
        </w:rPr>
        <w:sectPr w:rsidR="00C627EE" w:rsidSect="00C627EE">
          <w:type w:val="continuous"/>
          <w:pgSz w:w="12240" w:h="15840"/>
          <w:pgMar w:top="720" w:right="720" w:bottom="720" w:left="720" w:header="720" w:footer="720" w:gutter="0"/>
          <w:cols w:space="720"/>
          <w:docGrid w:linePitch="360"/>
        </w:sectPr>
      </w:pPr>
    </w:p>
    <w:p w14:paraId="07CC9C33" w14:textId="77777777" w:rsidR="00C627EE" w:rsidRPr="00E460B8" w:rsidRDefault="00C627EE" w:rsidP="00C627EE">
      <w:pPr>
        <w:numPr>
          <w:ilvl w:val="0"/>
          <w:numId w:val="7"/>
        </w:numPr>
        <w:spacing w:after="0" w:line="240" w:lineRule="auto"/>
        <w:rPr>
          <w:rFonts w:asciiTheme="majorHAnsi" w:hAnsiTheme="majorHAnsi"/>
        </w:rPr>
      </w:pPr>
      <w:r w:rsidRPr="00E460B8">
        <w:rPr>
          <w:rFonts w:asciiTheme="majorHAnsi" w:hAnsiTheme="majorHAnsi"/>
        </w:rPr>
        <w:t xml:space="preserve">Certified Nurse Aide </w:t>
      </w:r>
      <w:r>
        <w:rPr>
          <w:rFonts w:asciiTheme="majorHAnsi" w:hAnsiTheme="majorHAnsi"/>
        </w:rPr>
        <w:t>(CNA)</w:t>
      </w:r>
    </w:p>
    <w:p w14:paraId="6259B2FA" w14:textId="7B6F813B" w:rsidR="00C627EE" w:rsidRPr="00E460B8" w:rsidRDefault="058B8DCA" w:rsidP="058B8DCA">
      <w:pPr>
        <w:numPr>
          <w:ilvl w:val="0"/>
          <w:numId w:val="7"/>
        </w:numPr>
        <w:spacing w:after="0" w:line="240" w:lineRule="auto"/>
        <w:rPr>
          <w:rFonts w:asciiTheme="majorHAnsi" w:hAnsiTheme="majorHAnsi"/>
        </w:rPr>
      </w:pPr>
      <w:r w:rsidRPr="058B8DCA">
        <w:rPr>
          <w:rFonts w:asciiTheme="majorHAnsi" w:hAnsiTheme="majorHAnsi"/>
        </w:rPr>
        <w:t>Specialty Training for CNAs: Dementia, Rehabilitation</w:t>
      </w:r>
    </w:p>
    <w:p w14:paraId="7FE5C701" w14:textId="77777777" w:rsidR="00C627EE" w:rsidRPr="00E460B8" w:rsidRDefault="00C627EE" w:rsidP="00C627EE">
      <w:pPr>
        <w:numPr>
          <w:ilvl w:val="0"/>
          <w:numId w:val="7"/>
        </w:numPr>
        <w:spacing w:after="0" w:line="240" w:lineRule="auto"/>
        <w:rPr>
          <w:rFonts w:asciiTheme="majorHAnsi" w:hAnsiTheme="majorHAnsi"/>
        </w:rPr>
      </w:pPr>
      <w:r w:rsidRPr="00E460B8">
        <w:rPr>
          <w:rFonts w:asciiTheme="majorHAnsi" w:hAnsiTheme="majorHAnsi"/>
        </w:rPr>
        <w:t>Pharmacy Technician</w:t>
      </w:r>
    </w:p>
    <w:p w14:paraId="0849C8FA" w14:textId="77777777" w:rsidR="00C627EE" w:rsidRDefault="00C627EE" w:rsidP="00C627EE">
      <w:pPr>
        <w:numPr>
          <w:ilvl w:val="0"/>
          <w:numId w:val="7"/>
        </w:numPr>
        <w:spacing w:after="0" w:line="240" w:lineRule="auto"/>
        <w:rPr>
          <w:rFonts w:asciiTheme="majorHAnsi" w:hAnsiTheme="majorHAnsi"/>
        </w:rPr>
      </w:pPr>
      <w:r w:rsidRPr="00E460B8">
        <w:rPr>
          <w:rFonts w:asciiTheme="majorHAnsi" w:hAnsiTheme="majorHAnsi"/>
        </w:rPr>
        <w:t>Medication Aide II</w:t>
      </w:r>
    </w:p>
    <w:p w14:paraId="7A38E5DE" w14:textId="6D482E94" w:rsidR="00CB2E57" w:rsidRPr="00E460B8" w:rsidRDefault="0B53FDC6" w:rsidP="0B53FDC6">
      <w:pPr>
        <w:numPr>
          <w:ilvl w:val="0"/>
          <w:numId w:val="7"/>
        </w:numPr>
        <w:spacing w:after="0" w:line="240" w:lineRule="auto"/>
        <w:rPr>
          <w:rFonts w:asciiTheme="majorHAnsi" w:hAnsiTheme="majorHAnsi"/>
        </w:rPr>
      </w:pPr>
      <w:r w:rsidRPr="0B53FDC6">
        <w:rPr>
          <w:rFonts w:asciiTheme="majorHAnsi" w:hAnsiTheme="majorHAnsi"/>
        </w:rPr>
        <w:t>Administrator (Long Term or Assisted Living)</w:t>
      </w:r>
    </w:p>
    <w:p w14:paraId="4D0B350D" w14:textId="77777777" w:rsidR="00C627EE" w:rsidRDefault="00C627EE" w:rsidP="00C627EE">
      <w:pPr>
        <w:numPr>
          <w:ilvl w:val="0"/>
          <w:numId w:val="7"/>
        </w:numPr>
        <w:spacing w:after="0" w:line="240" w:lineRule="auto"/>
        <w:rPr>
          <w:rFonts w:asciiTheme="majorHAnsi" w:hAnsiTheme="majorHAnsi"/>
        </w:rPr>
      </w:pPr>
      <w:r>
        <w:rPr>
          <w:rFonts w:asciiTheme="majorHAnsi" w:hAnsiTheme="majorHAnsi"/>
        </w:rPr>
        <w:t>Computed Tomography Tech</w:t>
      </w:r>
    </w:p>
    <w:p w14:paraId="5AFDC301" w14:textId="77777777" w:rsidR="00C627EE" w:rsidRPr="00CB2E57" w:rsidRDefault="058B8DCA" w:rsidP="058B8DCA">
      <w:pPr>
        <w:numPr>
          <w:ilvl w:val="0"/>
          <w:numId w:val="7"/>
        </w:numPr>
        <w:spacing w:after="0" w:line="240" w:lineRule="auto"/>
        <w:rPr>
          <w:rFonts w:asciiTheme="majorHAnsi" w:hAnsiTheme="majorHAnsi"/>
        </w:rPr>
      </w:pPr>
      <w:r w:rsidRPr="058B8DCA">
        <w:rPr>
          <w:rFonts w:asciiTheme="majorHAnsi" w:hAnsiTheme="majorHAnsi"/>
        </w:rPr>
        <w:t xml:space="preserve">Medical Coding &amp; Billing </w:t>
      </w:r>
    </w:p>
    <w:p w14:paraId="4BC3F3E6" w14:textId="1B55674B" w:rsidR="058B8DCA" w:rsidRDefault="058B8DCA" w:rsidP="058B8DCA">
      <w:pPr>
        <w:numPr>
          <w:ilvl w:val="0"/>
          <w:numId w:val="7"/>
        </w:numPr>
        <w:spacing w:after="0" w:line="240" w:lineRule="auto"/>
      </w:pPr>
      <w:r w:rsidRPr="058B8DCA">
        <w:rPr>
          <w:rFonts w:asciiTheme="majorHAnsi" w:hAnsiTheme="majorHAnsi"/>
        </w:rPr>
        <w:t>Surgical Tech</w:t>
      </w:r>
    </w:p>
    <w:p w14:paraId="248E9D82" w14:textId="5770BE39" w:rsidR="058B8DCA" w:rsidRDefault="058B8DCA" w:rsidP="058B8DCA">
      <w:pPr>
        <w:numPr>
          <w:ilvl w:val="0"/>
          <w:numId w:val="7"/>
        </w:numPr>
        <w:spacing w:after="0" w:line="240" w:lineRule="auto"/>
      </w:pPr>
      <w:r w:rsidRPr="058B8DCA">
        <w:rPr>
          <w:rFonts w:asciiTheme="majorHAnsi" w:hAnsiTheme="majorHAnsi"/>
        </w:rPr>
        <w:t>Health Informatics</w:t>
      </w:r>
    </w:p>
    <w:p w14:paraId="5D566941" w14:textId="77777777" w:rsidR="00CB2E57" w:rsidRDefault="058B8DCA" w:rsidP="058B8DCA">
      <w:pPr>
        <w:numPr>
          <w:ilvl w:val="0"/>
          <w:numId w:val="7"/>
        </w:numPr>
        <w:spacing w:after="0" w:line="240" w:lineRule="auto"/>
        <w:rPr>
          <w:rFonts w:asciiTheme="majorHAnsi" w:hAnsiTheme="majorHAnsi"/>
        </w:rPr>
      </w:pPr>
      <w:r w:rsidRPr="058B8DCA">
        <w:rPr>
          <w:rFonts w:asciiTheme="majorHAnsi" w:hAnsiTheme="majorHAnsi"/>
        </w:rPr>
        <w:t>Medical Claims</w:t>
      </w:r>
    </w:p>
    <w:p w14:paraId="20D770C9" w14:textId="551F1416" w:rsidR="058B8DCA" w:rsidRDefault="058B8DCA" w:rsidP="058B8DCA">
      <w:pPr>
        <w:numPr>
          <w:ilvl w:val="0"/>
          <w:numId w:val="7"/>
        </w:numPr>
        <w:spacing w:after="0" w:line="240" w:lineRule="auto"/>
      </w:pPr>
      <w:r w:rsidRPr="058B8DCA">
        <w:rPr>
          <w:rFonts w:asciiTheme="majorHAnsi" w:hAnsiTheme="majorHAnsi"/>
        </w:rPr>
        <w:t>Medical Scribe</w:t>
      </w:r>
    </w:p>
    <w:p w14:paraId="20C59F62" w14:textId="77777777" w:rsidR="00072B74" w:rsidRPr="00072B74" w:rsidRDefault="00C627EE" w:rsidP="00CB2E57">
      <w:pPr>
        <w:numPr>
          <w:ilvl w:val="0"/>
          <w:numId w:val="7"/>
        </w:numPr>
        <w:spacing w:after="0" w:line="240" w:lineRule="auto"/>
        <w:rPr>
          <w:rFonts w:asciiTheme="majorHAnsi" w:hAnsiTheme="majorHAnsi"/>
          <w:b/>
        </w:rPr>
      </w:pPr>
      <w:r w:rsidRPr="00E460B8">
        <w:rPr>
          <w:rFonts w:asciiTheme="majorHAnsi" w:hAnsiTheme="majorHAnsi"/>
        </w:rPr>
        <w:t xml:space="preserve">Phlebotomist </w:t>
      </w:r>
    </w:p>
    <w:p w14:paraId="76FB748F" w14:textId="77777777" w:rsidR="00CB2E57" w:rsidRPr="00231ECD" w:rsidRDefault="00CB2E57" w:rsidP="00CB2E57">
      <w:pPr>
        <w:numPr>
          <w:ilvl w:val="0"/>
          <w:numId w:val="7"/>
        </w:numPr>
        <w:spacing w:after="0" w:line="240" w:lineRule="auto"/>
        <w:rPr>
          <w:rFonts w:asciiTheme="majorHAnsi" w:hAnsiTheme="majorHAnsi"/>
          <w:b/>
        </w:rPr>
      </w:pPr>
      <w:r w:rsidRPr="00E460B8">
        <w:rPr>
          <w:rFonts w:asciiTheme="majorHAnsi" w:hAnsiTheme="majorHAnsi"/>
        </w:rPr>
        <w:t xml:space="preserve">Licensed Practical Nurse </w:t>
      </w:r>
    </w:p>
    <w:p w14:paraId="4A37AAD6" w14:textId="39D8AC2E" w:rsidR="00C627EE" w:rsidRDefault="058B8DCA" w:rsidP="058B8DCA">
      <w:pPr>
        <w:numPr>
          <w:ilvl w:val="0"/>
          <w:numId w:val="7"/>
        </w:numPr>
        <w:spacing w:after="0" w:line="240" w:lineRule="auto"/>
        <w:rPr>
          <w:rFonts w:asciiTheme="majorHAnsi" w:hAnsiTheme="majorHAnsi"/>
          <w:b/>
          <w:bCs/>
        </w:rPr>
      </w:pPr>
      <w:r w:rsidRPr="058B8DCA">
        <w:rPr>
          <w:rFonts w:asciiTheme="majorHAnsi" w:hAnsiTheme="majorHAnsi"/>
        </w:rPr>
        <w:t xml:space="preserve">Medical Assistant </w:t>
      </w:r>
    </w:p>
    <w:p w14:paraId="670DC403" w14:textId="283A4760" w:rsidR="058B8DCA" w:rsidRDefault="058B8DCA" w:rsidP="058B8DCA">
      <w:pPr>
        <w:numPr>
          <w:ilvl w:val="0"/>
          <w:numId w:val="7"/>
        </w:numPr>
        <w:spacing w:after="0" w:line="240" w:lineRule="auto"/>
        <w:rPr>
          <w:b/>
          <w:bCs/>
        </w:rPr>
      </w:pPr>
      <w:r w:rsidRPr="058B8DCA">
        <w:rPr>
          <w:rFonts w:asciiTheme="majorHAnsi" w:hAnsiTheme="majorHAnsi"/>
        </w:rPr>
        <w:t xml:space="preserve">Community Health Worker – </w:t>
      </w:r>
      <w:r w:rsidRPr="058B8DCA">
        <w:rPr>
          <w:rFonts w:asciiTheme="majorHAnsi" w:hAnsiTheme="majorHAnsi"/>
          <w:color w:val="5B9BD5" w:themeColor="accent1"/>
        </w:rPr>
        <w:t>In Development</w:t>
      </w:r>
    </w:p>
    <w:p w14:paraId="56D6BF83" w14:textId="0CBBAE9A" w:rsidR="058B8DCA" w:rsidRDefault="058B8DCA" w:rsidP="058B8DCA">
      <w:pPr>
        <w:numPr>
          <w:ilvl w:val="0"/>
          <w:numId w:val="7"/>
        </w:numPr>
        <w:spacing w:after="0" w:line="240" w:lineRule="auto"/>
        <w:rPr>
          <w:b/>
          <w:bCs/>
        </w:rPr>
        <w:sectPr w:rsidR="058B8DCA" w:rsidSect="00C627EE">
          <w:type w:val="continuous"/>
          <w:pgSz w:w="12240" w:h="15840"/>
          <w:pgMar w:top="720" w:right="720" w:bottom="720" w:left="720" w:header="720" w:footer="720" w:gutter="0"/>
          <w:cols w:num="2" w:space="720"/>
          <w:docGrid w:linePitch="360"/>
        </w:sectPr>
      </w:pPr>
      <w:r w:rsidRPr="058B8DCA">
        <w:rPr>
          <w:rFonts w:asciiTheme="majorHAnsi" w:hAnsiTheme="majorHAnsi"/>
        </w:rPr>
        <w:t xml:space="preserve">Behavioral Health Tech – </w:t>
      </w:r>
      <w:r w:rsidRPr="058B8DCA">
        <w:rPr>
          <w:rFonts w:asciiTheme="majorHAnsi" w:hAnsiTheme="majorHAnsi"/>
          <w:color w:val="5B9BD5" w:themeColor="accent1"/>
        </w:rPr>
        <w:t>In Development</w:t>
      </w:r>
    </w:p>
    <w:p w14:paraId="72A3D3EC" w14:textId="77777777" w:rsidR="00C627EE" w:rsidRDefault="00C627EE" w:rsidP="00C627EE">
      <w:pPr>
        <w:rPr>
          <w:rFonts w:asciiTheme="majorHAnsi" w:hAnsiTheme="majorHAnsi"/>
          <w:b/>
        </w:rPr>
      </w:pPr>
    </w:p>
    <w:p w14:paraId="709D847A" w14:textId="77777777" w:rsidR="00F12922" w:rsidRPr="00C627EE" w:rsidRDefault="00F12922" w:rsidP="00F12922">
      <w:pPr>
        <w:spacing w:after="0" w:line="240" w:lineRule="auto"/>
        <w:rPr>
          <w:rFonts w:asciiTheme="majorHAnsi" w:hAnsiTheme="majorHAnsi"/>
          <w:b/>
          <w:sz w:val="24"/>
          <w:szCs w:val="24"/>
        </w:rPr>
      </w:pPr>
      <w:r w:rsidRPr="00C627EE">
        <w:rPr>
          <w:rFonts w:asciiTheme="majorHAnsi" w:hAnsiTheme="majorHAnsi"/>
          <w:b/>
          <w:sz w:val="24"/>
          <w:szCs w:val="24"/>
        </w:rPr>
        <w:t xml:space="preserve">How do apprenticeships differ from clinical rotations and internships? </w:t>
      </w:r>
    </w:p>
    <w:p w14:paraId="0D0B940D" w14:textId="77777777" w:rsidR="00F12922" w:rsidRPr="001C0768" w:rsidRDefault="00F12922" w:rsidP="00F12922">
      <w:pPr>
        <w:spacing w:after="0" w:line="240" w:lineRule="auto"/>
        <w:rPr>
          <w:rFonts w:asciiTheme="majorHAnsi" w:hAnsiTheme="majorHAnsi"/>
          <w:sz w:val="28"/>
          <w:szCs w:val="28"/>
        </w:rPr>
        <w:sectPr w:rsidR="00F12922" w:rsidRPr="001C0768" w:rsidSect="00F12922">
          <w:type w:val="continuous"/>
          <w:pgSz w:w="12240" w:h="15840"/>
          <w:pgMar w:top="720" w:right="720" w:bottom="720" w:left="720" w:header="720" w:footer="720" w:gutter="0"/>
          <w:cols w:space="720"/>
          <w:docGrid w:linePitch="360"/>
        </w:sectPr>
      </w:pPr>
    </w:p>
    <w:p w14:paraId="1DA8AC49" w14:textId="294B11E4" w:rsidR="00F12922" w:rsidRPr="00A25FC1" w:rsidRDefault="0B53FDC6" w:rsidP="0B53FDC6">
      <w:pPr>
        <w:spacing w:after="0" w:line="240" w:lineRule="auto"/>
        <w:rPr>
          <w:rFonts w:asciiTheme="majorHAnsi" w:hAnsiTheme="majorHAnsi"/>
        </w:rPr>
        <w:sectPr w:rsidR="00F12922" w:rsidRPr="00A25FC1" w:rsidSect="004174C4">
          <w:type w:val="continuous"/>
          <w:pgSz w:w="12240" w:h="15840"/>
          <w:pgMar w:top="720" w:right="720" w:bottom="720" w:left="720" w:header="720" w:footer="720" w:gutter="0"/>
          <w:cols w:space="720"/>
          <w:docGrid w:linePitch="360"/>
        </w:sectPr>
      </w:pPr>
      <w:r w:rsidRPr="0B53FDC6">
        <w:rPr>
          <w:rFonts w:asciiTheme="majorHAnsi" w:hAnsiTheme="majorHAnsi"/>
        </w:rPr>
        <w:t xml:space="preserve">On the job training is already a major part of many degree and technical programs.  However, the type of on the job training often occurs on a spectrum with different roles and responsibilities for students, employers, and faculty members.  The following side-by-side comparison aims to differentiate by types of on-the-job training programs. </w:t>
      </w:r>
    </w:p>
    <w:p w14:paraId="0E27B00A" w14:textId="77777777" w:rsidR="00F12922" w:rsidRDefault="00F12922" w:rsidP="00F12922">
      <w:pPr>
        <w:spacing w:after="0" w:line="240" w:lineRule="auto"/>
        <w:rPr>
          <w:rFonts w:asciiTheme="majorHAnsi" w:hAnsiTheme="majorHAnsi"/>
          <w:b/>
        </w:rPr>
      </w:pPr>
    </w:p>
    <w:tbl>
      <w:tblPr>
        <w:tblStyle w:val="PlainTable4"/>
        <w:tblW w:w="0" w:type="auto"/>
        <w:tblLook w:val="04A0" w:firstRow="1" w:lastRow="0" w:firstColumn="1" w:lastColumn="0" w:noHBand="0" w:noVBand="1"/>
      </w:tblPr>
      <w:tblGrid>
        <w:gridCol w:w="3596"/>
        <w:gridCol w:w="3597"/>
        <w:gridCol w:w="3597"/>
      </w:tblGrid>
      <w:tr w:rsidR="00F12922" w14:paraId="5A91852E" w14:textId="77777777" w:rsidTr="18218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30FF517F" w14:textId="77777777" w:rsidR="00F12922" w:rsidRDefault="00F12922" w:rsidP="00D732D7">
            <w:pPr>
              <w:rPr>
                <w:rFonts w:asciiTheme="majorHAnsi" w:hAnsiTheme="majorHAnsi"/>
                <w:b w:val="0"/>
              </w:rPr>
            </w:pPr>
            <w:r>
              <w:rPr>
                <w:rFonts w:asciiTheme="majorHAnsi" w:hAnsiTheme="majorHAnsi"/>
              </w:rPr>
              <w:t>Apprenticeships</w:t>
            </w:r>
          </w:p>
        </w:tc>
        <w:tc>
          <w:tcPr>
            <w:tcW w:w="3597" w:type="dxa"/>
          </w:tcPr>
          <w:p w14:paraId="0315DAA8" w14:textId="77777777" w:rsidR="00F12922" w:rsidRDefault="00F12922" w:rsidP="00D732D7">
            <w:pPr>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Pr>
                <w:rFonts w:asciiTheme="majorHAnsi" w:hAnsiTheme="majorHAnsi"/>
              </w:rPr>
              <w:t>Clinical Rotations</w:t>
            </w:r>
          </w:p>
        </w:tc>
        <w:tc>
          <w:tcPr>
            <w:tcW w:w="3597" w:type="dxa"/>
          </w:tcPr>
          <w:p w14:paraId="0E26E9AC" w14:textId="77777777" w:rsidR="00F12922" w:rsidRDefault="00F12922" w:rsidP="00D732D7">
            <w:pPr>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Pr>
                <w:rFonts w:asciiTheme="majorHAnsi" w:hAnsiTheme="majorHAnsi"/>
              </w:rPr>
              <w:t>Internships</w:t>
            </w:r>
          </w:p>
        </w:tc>
      </w:tr>
      <w:tr w:rsidR="00F12922" w14:paraId="540C197A" w14:textId="77777777" w:rsidTr="18218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04B69445" w14:textId="77777777" w:rsidR="00F12922" w:rsidRPr="00647A16" w:rsidRDefault="00F12922" w:rsidP="00D732D7">
            <w:pPr>
              <w:rPr>
                <w:rFonts w:asciiTheme="majorHAnsi" w:hAnsiTheme="majorHAnsi"/>
                <w:b w:val="0"/>
              </w:rPr>
            </w:pPr>
            <w:r w:rsidRPr="00647A16">
              <w:rPr>
                <w:rFonts w:asciiTheme="majorHAnsi" w:hAnsiTheme="majorHAnsi"/>
                <w:b w:val="0"/>
              </w:rPr>
              <w:t>Paid</w:t>
            </w:r>
          </w:p>
        </w:tc>
        <w:tc>
          <w:tcPr>
            <w:tcW w:w="3597" w:type="dxa"/>
          </w:tcPr>
          <w:p w14:paraId="49F5B813" w14:textId="77777777" w:rsidR="00F12922" w:rsidRPr="0093189C" w:rsidRDefault="00F12922" w:rsidP="00D732D7">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93189C">
              <w:rPr>
                <w:rFonts w:asciiTheme="majorHAnsi" w:hAnsiTheme="majorHAnsi"/>
              </w:rPr>
              <w:t>Unpaid</w:t>
            </w:r>
          </w:p>
        </w:tc>
        <w:tc>
          <w:tcPr>
            <w:tcW w:w="3597" w:type="dxa"/>
          </w:tcPr>
          <w:p w14:paraId="06F02EBE" w14:textId="77777777" w:rsidR="00F12922" w:rsidRPr="0093189C" w:rsidRDefault="000F0E96" w:rsidP="00D732D7">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Typically unpaid</w:t>
            </w:r>
          </w:p>
        </w:tc>
      </w:tr>
      <w:tr w:rsidR="00F12922" w14:paraId="0A20DC0D" w14:textId="77777777" w:rsidTr="1821877D">
        <w:tc>
          <w:tcPr>
            <w:cnfStyle w:val="001000000000" w:firstRow="0" w:lastRow="0" w:firstColumn="1" w:lastColumn="0" w:oddVBand="0" w:evenVBand="0" w:oddHBand="0" w:evenHBand="0" w:firstRowFirstColumn="0" w:firstRowLastColumn="0" w:lastRowFirstColumn="0" w:lastRowLastColumn="0"/>
            <w:tcW w:w="3596" w:type="dxa"/>
          </w:tcPr>
          <w:p w14:paraId="139D08A9" w14:textId="77777777" w:rsidR="00F12922" w:rsidRPr="00647A16" w:rsidRDefault="00F12922" w:rsidP="00D732D7">
            <w:pPr>
              <w:rPr>
                <w:rFonts w:asciiTheme="majorHAnsi" w:hAnsiTheme="majorHAnsi"/>
                <w:b w:val="0"/>
              </w:rPr>
            </w:pPr>
            <w:r w:rsidRPr="00647A16">
              <w:rPr>
                <w:rFonts w:asciiTheme="majorHAnsi" w:hAnsiTheme="majorHAnsi"/>
                <w:b w:val="0"/>
              </w:rPr>
              <w:t>Related to coursework</w:t>
            </w:r>
          </w:p>
        </w:tc>
        <w:tc>
          <w:tcPr>
            <w:tcW w:w="3597" w:type="dxa"/>
          </w:tcPr>
          <w:p w14:paraId="34F8F898" w14:textId="77777777" w:rsidR="00F12922" w:rsidRPr="0093189C" w:rsidRDefault="00F12922" w:rsidP="00D732D7">
            <w:pPr>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Related to coursework</w:t>
            </w:r>
          </w:p>
        </w:tc>
        <w:tc>
          <w:tcPr>
            <w:tcW w:w="3597" w:type="dxa"/>
          </w:tcPr>
          <w:p w14:paraId="351644AC" w14:textId="77777777" w:rsidR="00F12922" w:rsidRPr="0093189C" w:rsidRDefault="00F12922" w:rsidP="00D732D7">
            <w:pPr>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Varies</w:t>
            </w:r>
          </w:p>
        </w:tc>
      </w:tr>
      <w:tr w:rsidR="00F12922" w14:paraId="2E70B322" w14:textId="77777777" w:rsidTr="18218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13898F05" w14:textId="77777777" w:rsidR="00F12922" w:rsidRPr="00647A16" w:rsidRDefault="00F12922" w:rsidP="00D732D7">
            <w:pPr>
              <w:rPr>
                <w:rFonts w:asciiTheme="majorHAnsi" w:hAnsiTheme="majorHAnsi"/>
                <w:b w:val="0"/>
              </w:rPr>
            </w:pPr>
            <w:r w:rsidRPr="00647A16">
              <w:rPr>
                <w:rFonts w:asciiTheme="majorHAnsi" w:hAnsiTheme="majorHAnsi"/>
                <w:b w:val="0"/>
              </w:rPr>
              <w:t>Employer-specific competencies</w:t>
            </w:r>
          </w:p>
        </w:tc>
        <w:tc>
          <w:tcPr>
            <w:tcW w:w="3597" w:type="dxa"/>
          </w:tcPr>
          <w:p w14:paraId="7C8A59BF" w14:textId="77777777" w:rsidR="00F12922" w:rsidRPr="0093189C" w:rsidRDefault="00F12922" w:rsidP="00D732D7">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No employer-specific competencies</w:t>
            </w:r>
          </w:p>
        </w:tc>
        <w:tc>
          <w:tcPr>
            <w:tcW w:w="3597" w:type="dxa"/>
          </w:tcPr>
          <w:p w14:paraId="3F4F9127" w14:textId="77777777" w:rsidR="00F12922" w:rsidRPr="0093189C" w:rsidRDefault="00F12922" w:rsidP="00D732D7">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Varies</w:t>
            </w:r>
          </w:p>
        </w:tc>
      </w:tr>
      <w:tr w:rsidR="00647A16" w:rsidRPr="00647A16" w14:paraId="5A4B83AB" w14:textId="77777777" w:rsidTr="1821877D">
        <w:tc>
          <w:tcPr>
            <w:cnfStyle w:val="001000000000" w:firstRow="0" w:lastRow="0" w:firstColumn="1" w:lastColumn="0" w:oddVBand="0" w:evenVBand="0" w:oddHBand="0" w:evenHBand="0" w:firstRowFirstColumn="0" w:firstRowLastColumn="0" w:lastRowFirstColumn="0" w:lastRowLastColumn="0"/>
            <w:tcW w:w="3596" w:type="dxa"/>
          </w:tcPr>
          <w:p w14:paraId="65FD0364" w14:textId="77777777" w:rsidR="00F12922" w:rsidRPr="00647A16" w:rsidRDefault="00647A16" w:rsidP="00D732D7">
            <w:pPr>
              <w:rPr>
                <w:rFonts w:asciiTheme="majorHAnsi" w:hAnsiTheme="majorHAnsi"/>
                <w:b w:val="0"/>
              </w:rPr>
            </w:pPr>
            <w:r w:rsidRPr="00647A16">
              <w:rPr>
                <w:rFonts w:asciiTheme="majorHAnsi" w:hAnsiTheme="majorHAnsi"/>
                <w:b w:val="0"/>
              </w:rPr>
              <w:t>Employer evaluates competencies</w:t>
            </w:r>
          </w:p>
        </w:tc>
        <w:tc>
          <w:tcPr>
            <w:tcW w:w="3597" w:type="dxa"/>
          </w:tcPr>
          <w:p w14:paraId="22395D61" w14:textId="77777777" w:rsidR="00F12922" w:rsidRPr="00647A16" w:rsidRDefault="00DB7ED0" w:rsidP="00D732D7">
            <w:pPr>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Faculty evaluate</w:t>
            </w:r>
            <w:r w:rsidR="00647A16">
              <w:rPr>
                <w:rFonts w:asciiTheme="majorHAnsi" w:hAnsiTheme="majorHAnsi"/>
              </w:rPr>
              <w:t xml:space="preserve"> competencies</w:t>
            </w:r>
          </w:p>
        </w:tc>
        <w:tc>
          <w:tcPr>
            <w:tcW w:w="3597" w:type="dxa"/>
          </w:tcPr>
          <w:p w14:paraId="7ED516E4" w14:textId="77777777" w:rsidR="00F12922" w:rsidRPr="00647A16" w:rsidRDefault="00647A16" w:rsidP="00D732D7">
            <w:pPr>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Employer evaluates competencies</w:t>
            </w:r>
          </w:p>
        </w:tc>
      </w:tr>
      <w:tr w:rsidR="00647A16" w:rsidRPr="00647A16" w14:paraId="3F7EDA56" w14:textId="77777777" w:rsidTr="18218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34C7C80A" w14:textId="77777777" w:rsidR="004131D1" w:rsidRPr="00647A16" w:rsidRDefault="00647A16" w:rsidP="00647A16">
            <w:pPr>
              <w:rPr>
                <w:rFonts w:asciiTheme="majorHAnsi" w:hAnsiTheme="majorHAnsi"/>
                <w:b w:val="0"/>
              </w:rPr>
            </w:pPr>
            <w:r w:rsidRPr="00647A16">
              <w:rPr>
                <w:rFonts w:asciiTheme="majorHAnsi" w:hAnsiTheme="majorHAnsi"/>
                <w:b w:val="0"/>
              </w:rPr>
              <w:t xml:space="preserve">Employer investment in </w:t>
            </w:r>
            <w:r w:rsidR="00DB7ED0">
              <w:rPr>
                <w:rFonts w:asciiTheme="majorHAnsi" w:hAnsiTheme="majorHAnsi"/>
                <w:b w:val="0"/>
              </w:rPr>
              <w:t xml:space="preserve">the </w:t>
            </w:r>
            <w:r w:rsidRPr="00647A16">
              <w:rPr>
                <w:rFonts w:asciiTheme="majorHAnsi" w:hAnsiTheme="majorHAnsi"/>
                <w:b w:val="0"/>
              </w:rPr>
              <w:t>individual</w:t>
            </w:r>
          </w:p>
        </w:tc>
        <w:tc>
          <w:tcPr>
            <w:tcW w:w="3597" w:type="dxa"/>
          </w:tcPr>
          <w:p w14:paraId="20D5F50E" w14:textId="58686511" w:rsidR="004131D1" w:rsidRPr="00647A16" w:rsidRDefault="1821877D" w:rsidP="1821877D">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1821877D">
              <w:rPr>
                <w:rFonts w:asciiTheme="majorHAnsi" w:hAnsiTheme="majorHAnsi"/>
              </w:rPr>
              <w:t xml:space="preserve">Less employer investment </w:t>
            </w:r>
          </w:p>
        </w:tc>
        <w:tc>
          <w:tcPr>
            <w:tcW w:w="3597" w:type="dxa"/>
          </w:tcPr>
          <w:p w14:paraId="6BAC9609" w14:textId="77777777" w:rsidR="004131D1" w:rsidRPr="00647A16" w:rsidRDefault="004131D1" w:rsidP="00D732D7">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647A16">
              <w:rPr>
                <w:rFonts w:asciiTheme="majorHAnsi" w:hAnsiTheme="majorHAnsi"/>
              </w:rPr>
              <w:t>Varies</w:t>
            </w:r>
          </w:p>
        </w:tc>
      </w:tr>
      <w:tr w:rsidR="00647A16" w:rsidRPr="00647A16" w14:paraId="7BF62759" w14:textId="77777777" w:rsidTr="1821877D">
        <w:tc>
          <w:tcPr>
            <w:cnfStyle w:val="001000000000" w:firstRow="0" w:lastRow="0" w:firstColumn="1" w:lastColumn="0" w:oddVBand="0" w:evenVBand="0" w:oddHBand="0" w:evenHBand="0" w:firstRowFirstColumn="0" w:firstRowLastColumn="0" w:lastRowFirstColumn="0" w:lastRowLastColumn="0"/>
            <w:tcW w:w="3596" w:type="dxa"/>
          </w:tcPr>
          <w:p w14:paraId="7DD42DB3" w14:textId="77777777" w:rsidR="004E69C4" w:rsidRPr="00647A16" w:rsidRDefault="00647A16" w:rsidP="00D732D7">
            <w:pPr>
              <w:rPr>
                <w:rFonts w:asciiTheme="majorHAnsi" w:hAnsiTheme="majorHAnsi"/>
                <w:b w:val="0"/>
              </w:rPr>
            </w:pPr>
            <w:r w:rsidRPr="00647A16">
              <w:rPr>
                <w:rFonts w:asciiTheme="majorHAnsi" w:hAnsiTheme="majorHAnsi"/>
                <w:b w:val="0"/>
              </w:rPr>
              <w:t>Trains permanent employees</w:t>
            </w:r>
          </w:p>
        </w:tc>
        <w:tc>
          <w:tcPr>
            <w:tcW w:w="3597" w:type="dxa"/>
          </w:tcPr>
          <w:p w14:paraId="6E9DA8CB" w14:textId="77777777" w:rsidR="004E69C4" w:rsidRPr="00647A16" w:rsidRDefault="00647A16" w:rsidP="00647A16">
            <w:pPr>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rovides familiarity with work environment</w:t>
            </w:r>
          </w:p>
        </w:tc>
        <w:tc>
          <w:tcPr>
            <w:tcW w:w="3597" w:type="dxa"/>
          </w:tcPr>
          <w:p w14:paraId="7A43A643" w14:textId="77777777" w:rsidR="004E69C4" w:rsidRPr="00647A16" w:rsidRDefault="00647A16" w:rsidP="00D732D7">
            <w:pPr>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Provides work experience</w:t>
            </w:r>
          </w:p>
        </w:tc>
      </w:tr>
      <w:tr w:rsidR="004B0F2F" w14:paraId="2DC89B30" w14:textId="77777777" w:rsidTr="182187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4AA88AD2" w14:textId="77777777" w:rsidR="004B0F2F" w:rsidRPr="00647A16" w:rsidRDefault="004B0F2F" w:rsidP="00B55753">
            <w:pPr>
              <w:rPr>
                <w:rFonts w:asciiTheme="majorHAnsi" w:hAnsiTheme="majorHAnsi"/>
                <w:b w:val="0"/>
              </w:rPr>
            </w:pPr>
            <w:r w:rsidRPr="00647A16">
              <w:rPr>
                <w:rFonts w:asciiTheme="majorHAnsi" w:hAnsiTheme="majorHAnsi"/>
                <w:b w:val="0"/>
              </w:rPr>
              <w:t>Employment anticipated</w:t>
            </w:r>
            <w:r>
              <w:rPr>
                <w:rFonts w:asciiTheme="majorHAnsi" w:hAnsiTheme="majorHAnsi"/>
                <w:b w:val="0"/>
              </w:rPr>
              <w:t xml:space="preserve"> with training facility</w:t>
            </w:r>
            <w:r w:rsidRPr="00647A16">
              <w:rPr>
                <w:rFonts w:asciiTheme="majorHAnsi" w:hAnsiTheme="majorHAnsi"/>
                <w:b w:val="0"/>
              </w:rPr>
              <w:t xml:space="preserve"> upon graduation</w:t>
            </w:r>
          </w:p>
        </w:tc>
        <w:tc>
          <w:tcPr>
            <w:tcW w:w="3597" w:type="dxa"/>
          </w:tcPr>
          <w:p w14:paraId="1419D0E2" w14:textId="77777777" w:rsidR="004B0F2F" w:rsidRPr="0093189C" w:rsidRDefault="004B0F2F" w:rsidP="00B55753">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Employment not anticipated for all students with facility upon graduation</w:t>
            </w:r>
          </w:p>
        </w:tc>
        <w:tc>
          <w:tcPr>
            <w:tcW w:w="3597" w:type="dxa"/>
          </w:tcPr>
          <w:p w14:paraId="6995CF2D" w14:textId="77777777" w:rsidR="004B0F2F" w:rsidRPr="0093189C" w:rsidRDefault="004B0F2F" w:rsidP="00B55753">
            <w:pP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93189C">
              <w:rPr>
                <w:rFonts w:asciiTheme="majorHAnsi" w:hAnsiTheme="majorHAnsi"/>
              </w:rPr>
              <w:t>Varies</w:t>
            </w:r>
          </w:p>
        </w:tc>
      </w:tr>
      <w:tr w:rsidR="004B0F2F" w:rsidRPr="00647A16" w14:paraId="60061E4C" w14:textId="77777777" w:rsidTr="1821877D">
        <w:tc>
          <w:tcPr>
            <w:cnfStyle w:val="001000000000" w:firstRow="0" w:lastRow="0" w:firstColumn="1" w:lastColumn="0" w:oddVBand="0" w:evenVBand="0" w:oddHBand="0" w:evenHBand="0" w:firstRowFirstColumn="0" w:firstRowLastColumn="0" w:lastRowFirstColumn="0" w:lastRowLastColumn="0"/>
            <w:tcW w:w="3596" w:type="dxa"/>
          </w:tcPr>
          <w:p w14:paraId="44EAFD9C" w14:textId="77777777" w:rsidR="004B0F2F" w:rsidRPr="00647A16" w:rsidRDefault="004B0F2F" w:rsidP="00D732D7">
            <w:pPr>
              <w:rPr>
                <w:rFonts w:asciiTheme="majorHAnsi" w:hAnsiTheme="majorHAnsi"/>
              </w:rPr>
            </w:pPr>
          </w:p>
        </w:tc>
        <w:tc>
          <w:tcPr>
            <w:tcW w:w="3597" w:type="dxa"/>
          </w:tcPr>
          <w:p w14:paraId="4B94D5A5" w14:textId="77777777" w:rsidR="004B0F2F" w:rsidRDefault="004B0F2F" w:rsidP="00647A16">
            <w:pPr>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3597" w:type="dxa"/>
          </w:tcPr>
          <w:p w14:paraId="3DEEC669" w14:textId="77777777" w:rsidR="004B0F2F" w:rsidRDefault="004B0F2F" w:rsidP="00D732D7">
            <w:pPr>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bl>
    <w:p w14:paraId="79A686AD" w14:textId="77777777" w:rsidR="00C627EE" w:rsidRPr="00840A4A" w:rsidRDefault="00C627EE" w:rsidP="00C627EE">
      <w:pPr>
        <w:spacing w:after="0"/>
        <w:rPr>
          <w:rFonts w:asciiTheme="majorHAnsi" w:hAnsiTheme="majorHAnsi"/>
        </w:rPr>
      </w:pPr>
      <w:r w:rsidRPr="00C627EE">
        <w:rPr>
          <w:rFonts w:asciiTheme="majorHAnsi" w:hAnsiTheme="majorHAnsi"/>
          <w:b/>
          <w:sz w:val="24"/>
          <w:szCs w:val="24"/>
        </w:rPr>
        <w:lastRenderedPageBreak/>
        <w:t xml:space="preserve">Is apprenticeship the right training model for my organization? </w:t>
      </w:r>
      <w:r w:rsidRPr="00C627EE">
        <w:rPr>
          <w:rFonts w:asciiTheme="majorHAnsi" w:hAnsiTheme="majorHAnsi"/>
          <w:sz w:val="24"/>
          <w:szCs w:val="24"/>
        </w:rPr>
        <w:t>The</w:t>
      </w:r>
      <w:r w:rsidRPr="00840A4A">
        <w:rPr>
          <w:rFonts w:asciiTheme="majorHAnsi" w:hAnsiTheme="majorHAnsi"/>
        </w:rPr>
        <w:t xml:space="preserve"> following criteria may help confirm whether apprenticeship is the right training model:</w:t>
      </w:r>
    </w:p>
    <w:p w14:paraId="042B6282" w14:textId="77777777" w:rsidR="00C627EE" w:rsidRPr="001F0F80" w:rsidRDefault="00C627EE" w:rsidP="00C627EE">
      <w:pPr>
        <w:pStyle w:val="ListParagraph"/>
        <w:numPr>
          <w:ilvl w:val="0"/>
          <w:numId w:val="4"/>
        </w:numPr>
        <w:rPr>
          <w:rFonts w:asciiTheme="majorHAnsi" w:hAnsiTheme="majorHAnsi"/>
        </w:rPr>
      </w:pPr>
      <w:r>
        <w:rPr>
          <w:rFonts w:asciiTheme="majorHAnsi" w:hAnsiTheme="majorHAnsi"/>
        </w:rPr>
        <w:t xml:space="preserve">Apprentices are paid from the first day they start working. They receive incremental wage increases at key </w:t>
      </w:r>
      <w:r w:rsidRPr="001F0F80">
        <w:rPr>
          <w:rFonts w:asciiTheme="majorHAnsi" w:hAnsiTheme="majorHAnsi"/>
        </w:rPr>
        <w:t xml:space="preserve">intervals. Starting at a lower wage can help offset training costs. </w:t>
      </w:r>
    </w:p>
    <w:p w14:paraId="3656B9AB" w14:textId="77777777" w:rsidR="00C627EE" w:rsidRDefault="00C627EE" w:rsidP="00C627EE">
      <w:pPr>
        <w:pStyle w:val="ListParagraph"/>
        <w:numPr>
          <w:ilvl w:val="0"/>
          <w:numId w:val="4"/>
        </w:numPr>
        <w:rPr>
          <w:rFonts w:asciiTheme="majorHAnsi" w:hAnsiTheme="majorHAnsi"/>
        </w:rPr>
        <w:sectPr w:rsidR="00C627EE" w:rsidSect="00C627EE">
          <w:type w:val="continuous"/>
          <w:pgSz w:w="12240" w:h="15840"/>
          <w:pgMar w:top="720" w:right="720" w:bottom="720" w:left="720" w:header="720" w:footer="720" w:gutter="0"/>
          <w:cols w:space="720"/>
          <w:docGrid w:linePitch="360"/>
        </w:sectPr>
      </w:pPr>
    </w:p>
    <w:p w14:paraId="287EEEC1" w14:textId="77777777" w:rsidR="00C627EE" w:rsidRPr="001F0F80" w:rsidRDefault="00C627EE" w:rsidP="00C627EE">
      <w:pPr>
        <w:pStyle w:val="ListParagraph"/>
        <w:numPr>
          <w:ilvl w:val="0"/>
          <w:numId w:val="4"/>
        </w:numPr>
        <w:rPr>
          <w:rFonts w:asciiTheme="majorHAnsi" w:hAnsiTheme="majorHAnsi"/>
        </w:rPr>
      </w:pPr>
      <w:r w:rsidRPr="001F0F80">
        <w:rPr>
          <w:rFonts w:asciiTheme="majorHAnsi" w:hAnsiTheme="majorHAnsi"/>
        </w:rPr>
        <w:t>Facility culture and recruitment strategy favors employee retention and internal promotion.</w:t>
      </w:r>
    </w:p>
    <w:p w14:paraId="458DE2C1" w14:textId="77777777" w:rsidR="00C627EE" w:rsidRPr="001F0F80" w:rsidRDefault="00C627EE" w:rsidP="00C627EE">
      <w:pPr>
        <w:pStyle w:val="ListParagraph"/>
        <w:numPr>
          <w:ilvl w:val="0"/>
          <w:numId w:val="4"/>
        </w:numPr>
        <w:rPr>
          <w:rFonts w:asciiTheme="majorHAnsi" w:hAnsiTheme="majorHAnsi"/>
        </w:rPr>
      </w:pPr>
      <w:r w:rsidRPr="001F0F80">
        <w:rPr>
          <w:rFonts w:asciiTheme="majorHAnsi" w:hAnsiTheme="majorHAnsi"/>
        </w:rPr>
        <w:t xml:space="preserve">Apprenticeship is an investment in the future workforce. Time and effort in training employees now produces workforce development results in the long run. </w:t>
      </w:r>
    </w:p>
    <w:p w14:paraId="3A383D34" w14:textId="77777777" w:rsidR="00C627EE" w:rsidRPr="001F0F80" w:rsidRDefault="058B8DCA" w:rsidP="058B8DCA">
      <w:pPr>
        <w:pStyle w:val="ListParagraph"/>
        <w:numPr>
          <w:ilvl w:val="0"/>
          <w:numId w:val="4"/>
        </w:numPr>
        <w:rPr>
          <w:rFonts w:asciiTheme="majorHAnsi" w:hAnsiTheme="majorHAnsi"/>
          <w:color w:val="000000" w:themeColor="text1"/>
        </w:rPr>
      </w:pPr>
      <w:r w:rsidRPr="058B8DCA">
        <w:rPr>
          <w:rFonts w:asciiTheme="majorHAnsi" w:hAnsiTheme="majorHAnsi"/>
        </w:rPr>
        <w:t xml:space="preserve">Facilities can develop customized skill sets that can be built into apprenticeship training models (e.g. soft skills, quality improvement, retail and/or customer service skills). </w:t>
      </w:r>
    </w:p>
    <w:p w14:paraId="6342D4C2" w14:textId="77777777" w:rsidR="00C627EE" w:rsidRPr="001F0F80" w:rsidRDefault="058B8DCA" w:rsidP="058B8DCA">
      <w:pPr>
        <w:pStyle w:val="ListParagraph"/>
        <w:numPr>
          <w:ilvl w:val="0"/>
          <w:numId w:val="4"/>
        </w:numPr>
        <w:rPr>
          <w:rFonts w:asciiTheme="majorHAnsi" w:hAnsiTheme="majorHAnsi"/>
          <w:color w:val="000000" w:themeColor="text1"/>
        </w:rPr>
      </w:pPr>
      <w:r w:rsidRPr="058B8DCA">
        <w:rPr>
          <w:rFonts w:asciiTheme="majorHAnsi" w:hAnsiTheme="majorHAnsi"/>
        </w:rPr>
        <w:t xml:space="preserve">Fully trained and credentialed workers are able to serve as mentors or supervisors. </w:t>
      </w:r>
    </w:p>
    <w:p w14:paraId="2D797FAD" w14:textId="77777777" w:rsidR="00860627" w:rsidRPr="00466572" w:rsidRDefault="058B8DCA" w:rsidP="058B8DCA">
      <w:pPr>
        <w:pStyle w:val="ListParagraph"/>
        <w:numPr>
          <w:ilvl w:val="0"/>
          <w:numId w:val="4"/>
        </w:numPr>
        <w:rPr>
          <w:rFonts w:asciiTheme="majorHAnsi" w:hAnsiTheme="majorHAnsi"/>
          <w:color w:val="000000" w:themeColor="text1"/>
        </w:rPr>
      </w:pPr>
      <w:r w:rsidRPr="058B8DCA">
        <w:rPr>
          <w:rFonts w:asciiTheme="majorHAnsi" w:hAnsiTheme="majorHAnsi"/>
        </w:rPr>
        <w:t xml:space="preserve">Apprenticeship candidates are identified by facilities by either recruitment or internal promotion. A probation period allows both parties to evaluate cohesion.  </w:t>
      </w:r>
    </w:p>
    <w:p w14:paraId="1816886C" w14:textId="77777777" w:rsidR="004D08D6" w:rsidRPr="00C627EE" w:rsidRDefault="058B8DCA" w:rsidP="058B8DCA">
      <w:pPr>
        <w:spacing w:after="0"/>
        <w:rPr>
          <w:rFonts w:asciiTheme="majorHAnsi" w:hAnsiTheme="majorHAnsi"/>
          <w:b/>
          <w:bCs/>
          <w:sz w:val="24"/>
          <w:szCs w:val="24"/>
        </w:rPr>
      </w:pPr>
      <w:r w:rsidRPr="058B8DCA">
        <w:rPr>
          <w:rFonts w:asciiTheme="majorHAnsi" w:hAnsiTheme="majorHAnsi"/>
          <w:b/>
          <w:bCs/>
          <w:sz w:val="24"/>
          <w:szCs w:val="24"/>
        </w:rPr>
        <w:t>What are the next steps?</w:t>
      </w:r>
    </w:p>
    <w:p w14:paraId="6A0DD36C" w14:textId="77777777" w:rsidR="004D08D6" w:rsidRPr="00F70274" w:rsidRDefault="058B8DCA" w:rsidP="058B8DCA">
      <w:pPr>
        <w:pStyle w:val="ListParagraph"/>
        <w:numPr>
          <w:ilvl w:val="0"/>
          <w:numId w:val="5"/>
        </w:numPr>
        <w:rPr>
          <w:rFonts w:asciiTheme="majorHAnsi" w:hAnsiTheme="majorHAnsi"/>
          <w:color w:val="000000" w:themeColor="text1"/>
        </w:rPr>
      </w:pPr>
      <w:r w:rsidRPr="058B8DCA">
        <w:rPr>
          <w:rFonts w:asciiTheme="majorHAnsi" w:hAnsiTheme="majorHAnsi"/>
        </w:rPr>
        <w:t>Contact your closest Department of Labor and Industry (DLI) healthcare apprenticeship representative.</w:t>
      </w:r>
    </w:p>
    <w:p w14:paraId="244CF0EE" w14:textId="77777777" w:rsidR="004D08D6" w:rsidRPr="00F70274" w:rsidRDefault="058B8DCA" w:rsidP="058B8DCA">
      <w:pPr>
        <w:pStyle w:val="ListParagraph"/>
        <w:numPr>
          <w:ilvl w:val="0"/>
          <w:numId w:val="5"/>
        </w:numPr>
        <w:rPr>
          <w:rFonts w:asciiTheme="majorHAnsi" w:hAnsiTheme="majorHAnsi"/>
          <w:color w:val="000000" w:themeColor="text1"/>
        </w:rPr>
      </w:pPr>
      <w:r w:rsidRPr="058B8DCA">
        <w:rPr>
          <w:rFonts w:asciiTheme="majorHAnsi" w:hAnsiTheme="majorHAnsi"/>
        </w:rPr>
        <w:t xml:space="preserve">Select the occupation(s) for workforce development.  </w:t>
      </w:r>
    </w:p>
    <w:p w14:paraId="72C0B9E7" w14:textId="77777777" w:rsidR="00693785" w:rsidRPr="00F70274" w:rsidRDefault="058B8DCA" w:rsidP="058B8DCA">
      <w:pPr>
        <w:pStyle w:val="ListParagraph"/>
        <w:numPr>
          <w:ilvl w:val="0"/>
          <w:numId w:val="5"/>
        </w:numPr>
        <w:rPr>
          <w:rFonts w:asciiTheme="majorHAnsi" w:hAnsiTheme="majorHAnsi"/>
        </w:rPr>
      </w:pPr>
      <w:r w:rsidRPr="058B8DCA">
        <w:rPr>
          <w:rFonts w:asciiTheme="majorHAnsi" w:hAnsiTheme="majorHAnsi"/>
        </w:rPr>
        <w:t xml:space="preserve">Work with DLI representatives to identify educational component through distance, campus, or in-house training. </w:t>
      </w:r>
    </w:p>
    <w:p w14:paraId="4466A142" w14:textId="77777777" w:rsidR="006C3C02" w:rsidRPr="00F70274" w:rsidRDefault="006C3C02" w:rsidP="004D08D6">
      <w:pPr>
        <w:pStyle w:val="ListParagraph"/>
        <w:numPr>
          <w:ilvl w:val="0"/>
          <w:numId w:val="5"/>
        </w:numPr>
        <w:rPr>
          <w:rFonts w:asciiTheme="majorHAnsi" w:hAnsiTheme="majorHAnsi"/>
        </w:rPr>
      </w:pPr>
      <w:r w:rsidRPr="00F70274">
        <w:rPr>
          <w:rFonts w:asciiTheme="majorHAnsi" w:hAnsiTheme="majorHAnsi"/>
        </w:rPr>
        <w:t xml:space="preserve">Recruit or identify internal </w:t>
      </w:r>
      <w:r w:rsidR="00953D13" w:rsidRPr="00F70274">
        <w:rPr>
          <w:rFonts w:asciiTheme="majorHAnsi" w:hAnsiTheme="majorHAnsi"/>
        </w:rPr>
        <w:t>candidates for apprenticeship(s).</w:t>
      </w:r>
    </w:p>
    <w:p w14:paraId="1EBDBB5F" w14:textId="77777777" w:rsidR="004D08D6" w:rsidRPr="00F70274" w:rsidRDefault="00DB7ED0" w:rsidP="004D08D6">
      <w:pPr>
        <w:pStyle w:val="ListParagraph"/>
        <w:numPr>
          <w:ilvl w:val="0"/>
          <w:numId w:val="5"/>
        </w:numPr>
        <w:rPr>
          <w:rFonts w:asciiTheme="majorHAnsi" w:hAnsiTheme="majorHAnsi"/>
        </w:rPr>
      </w:pPr>
      <w:r>
        <w:rPr>
          <w:rFonts w:asciiTheme="majorHAnsi" w:hAnsiTheme="majorHAnsi"/>
        </w:rPr>
        <w:t>Consult with local Job Service O</w:t>
      </w:r>
      <w:r w:rsidR="006C3C02" w:rsidRPr="00F70274">
        <w:rPr>
          <w:rFonts w:asciiTheme="majorHAnsi" w:hAnsiTheme="majorHAnsi"/>
        </w:rPr>
        <w:t xml:space="preserve">ffice for incentive funding opportunities. </w:t>
      </w:r>
    </w:p>
    <w:p w14:paraId="34AAD689" w14:textId="77777777" w:rsidR="006C3C02" w:rsidRPr="00F70274" w:rsidRDefault="00693785" w:rsidP="004D08D6">
      <w:pPr>
        <w:pStyle w:val="ListParagraph"/>
        <w:numPr>
          <w:ilvl w:val="0"/>
          <w:numId w:val="5"/>
        </w:numPr>
        <w:rPr>
          <w:rFonts w:asciiTheme="majorHAnsi" w:hAnsiTheme="majorHAnsi"/>
        </w:rPr>
      </w:pPr>
      <w:r w:rsidRPr="00F70274">
        <w:rPr>
          <w:rFonts w:asciiTheme="majorHAnsi" w:hAnsiTheme="majorHAnsi"/>
        </w:rPr>
        <w:t>Identify internal skilled workers who will serve as apprenticeship mentor(s) and supervisor(s).</w:t>
      </w:r>
    </w:p>
    <w:p w14:paraId="11EE33D0" w14:textId="77777777" w:rsidR="00693785" w:rsidRPr="00F70274" w:rsidRDefault="00693785" w:rsidP="004D08D6">
      <w:pPr>
        <w:pStyle w:val="ListParagraph"/>
        <w:numPr>
          <w:ilvl w:val="0"/>
          <w:numId w:val="5"/>
        </w:numPr>
        <w:rPr>
          <w:rFonts w:asciiTheme="majorHAnsi" w:hAnsiTheme="majorHAnsi"/>
        </w:rPr>
      </w:pPr>
      <w:r w:rsidRPr="00F70274">
        <w:rPr>
          <w:rFonts w:asciiTheme="majorHAnsi" w:hAnsiTheme="majorHAnsi"/>
        </w:rPr>
        <w:t xml:space="preserve">Meet with DLI representatives to register apprentice. </w:t>
      </w:r>
    </w:p>
    <w:p w14:paraId="1A709B3D" w14:textId="77777777" w:rsidR="004D08D6" w:rsidRDefault="006C3C02" w:rsidP="004D08D6">
      <w:pPr>
        <w:pStyle w:val="ListParagraph"/>
        <w:numPr>
          <w:ilvl w:val="0"/>
          <w:numId w:val="5"/>
        </w:numPr>
        <w:rPr>
          <w:rFonts w:asciiTheme="majorHAnsi" w:hAnsiTheme="majorHAnsi"/>
        </w:rPr>
      </w:pPr>
      <w:r w:rsidRPr="00F70274">
        <w:rPr>
          <w:rFonts w:asciiTheme="majorHAnsi" w:hAnsiTheme="majorHAnsi"/>
        </w:rPr>
        <w:t xml:space="preserve">Apprentice starts working. </w:t>
      </w:r>
    </w:p>
    <w:p w14:paraId="5B0FA22F" w14:textId="77777777" w:rsidR="00F70274" w:rsidRPr="00F70274" w:rsidRDefault="00F70274" w:rsidP="00F70274">
      <w:pPr>
        <w:pStyle w:val="ListParagraph"/>
        <w:numPr>
          <w:ilvl w:val="0"/>
          <w:numId w:val="5"/>
        </w:numPr>
        <w:rPr>
          <w:rFonts w:asciiTheme="majorHAnsi" w:hAnsiTheme="majorHAnsi"/>
        </w:rPr>
      </w:pPr>
      <w:r w:rsidRPr="00F70274">
        <w:rPr>
          <w:rFonts w:asciiTheme="majorHAnsi" w:hAnsiTheme="majorHAnsi"/>
        </w:rPr>
        <w:t>Apprentice enrolls in related education program</w:t>
      </w:r>
      <w:r w:rsidR="00DB7ED0">
        <w:rPr>
          <w:rFonts w:asciiTheme="majorHAnsi" w:hAnsiTheme="majorHAnsi"/>
        </w:rPr>
        <w:t>,</w:t>
      </w:r>
      <w:r w:rsidRPr="00F70274">
        <w:rPr>
          <w:rFonts w:asciiTheme="majorHAnsi" w:hAnsiTheme="majorHAnsi"/>
        </w:rPr>
        <w:t xml:space="preserve"> including any prerequisite requirements</w:t>
      </w:r>
      <w:r w:rsidR="00DB7ED0">
        <w:rPr>
          <w:rFonts w:asciiTheme="majorHAnsi" w:hAnsiTheme="majorHAnsi"/>
        </w:rPr>
        <w:t>,</w:t>
      </w:r>
      <w:r>
        <w:rPr>
          <w:rFonts w:asciiTheme="majorHAnsi" w:hAnsiTheme="majorHAnsi"/>
        </w:rPr>
        <w:t xml:space="preserve"> </w:t>
      </w:r>
      <w:r w:rsidR="00EA6096">
        <w:rPr>
          <w:rFonts w:asciiTheme="majorHAnsi" w:hAnsiTheme="majorHAnsi"/>
        </w:rPr>
        <w:t>or facility hosts in-</w:t>
      </w:r>
      <w:r w:rsidRPr="00F70274">
        <w:rPr>
          <w:rFonts w:asciiTheme="majorHAnsi" w:hAnsiTheme="majorHAnsi"/>
        </w:rPr>
        <w:t xml:space="preserve">house education. </w:t>
      </w:r>
    </w:p>
    <w:p w14:paraId="7CC36ACE" w14:textId="77777777" w:rsidR="006C3C02" w:rsidRPr="00F70274" w:rsidRDefault="00693785" w:rsidP="004D08D6">
      <w:pPr>
        <w:pStyle w:val="ListParagraph"/>
        <w:numPr>
          <w:ilvl w:val="0"/>
          <w:numId w:val="5"/>
        </w:numPr>
        <w:rPr>
          <w:rFonts w:asciiTheme="majorHAnsi" w:hAnsiTheme="majorHAnsi"/>
        </w:rPr>
      </w:pPr>
      <w:r w:rsidRPr="00F70274">
        <w:rPr>
          <w:rFonts w:asciiTheme="majorHAnsi" w:hAnsiTheme="majorHAnsi"/>
        </w:rPr>
        <w:t xml:space="preserve">DLI representatives conduct periodic monitoring. </w:t>
      </w:r>
    </w:p>
    <w:p w14:paraId="1627A097" w14:textId="77777777" w:rsidR="006C3C02" w:rsidRDefault="00693785" w:rsidP="00693785">
      <w:pPr>
        <w:pStyle w:val="ListParagraph"/>
        <w:numPr>
          <w:ilvl w:val="0"/>
          <w:numId w:val="5"/>
        </w:numPr>
        <w:rPr>
          <w:rFonts w:asciiTheme="majorHAnsi" w:hAnsiTheme="majorHAnsi"/>
        </w:rPr>
      </w:pPr>
      <w:r w:rsidRPr="00F70274">
        <w:rPr>
          <w:rFonts w:asciiTheme="majorHAnsi" w:hAnsiTheme="majorHAnsi"/>
        </w:rPr>
        <w:t xml:space="preserve">Apprentice completes program when all curriculum and competency requirements are met. </w:t>
      </w:r>
    </w:p>
    <w:p w14:paraId="04A4F336" w14:textId="77777777" w:rsidR="00F70274" w:rsidRPr="00F70274" w:rsidRDefault="00F70274" w:rsidP="00693785">
      <w:pPr>
        <w:pStyle w:val="ListParagraph"/>
        <w:numPr>
          <w:ilvl w:val="0"/>
          <w:numId w:val="5"/>
        </w:numPr>
        <w:rPr>
          <w:rFonts w:asciiTheme="majorHAnsi" w:hAnsiTheme="majorHAnsi"/>
        </w:rPr>
      </w:pPr>
      <w:r>
        <w:rPr>
          <w:rFonts w:asciiTheme="majorHAnsi" w:hAnsiTheme="majorHAnsi"/>
        </w:rPr>
        <w:t xml:space="preserve">Fully skilled worker continues working with apprenticeship sponsor or seeks external employment. </w:t>
      </w:r>
    </w:p>
    <w:p w14:paraId="49F32F5B" w14:textId="77777777" w:rsidR="00EE5324" w:rsidRPr="00C627EE" w:rsidRDefault="006C3C02" w:rsidP="00EE5324">
      <w:pPr>
        <w:spacing w:after="0" w:line="240" w:lineRule="auto"/>
        <w:rPr>
          <w:rFonts w:asciiTheme="majorHAnsi" w:hAnsiTheme="majorHAnsi"/>
          <w:b/>
          <w:sz w:val="24"/>
          <w:szCs w:val="24"/>
        </w:rPr>
      </w:pPr>
      <w:r w:rsidRPr="00C627EE">
        <w:rPr>
          <w:rFonts w:asciiTheme="majorHAnsi" w:hAnsiTheme="majorHAnsi"/>
          <w:b/>
          <w:sz w:val="24"/>
          <w:szCs w:val="24"/>
        </w:rPr>
        <w:t>F</w:t>
      </w:r>
      <w:r w:rsidR="00EE5324" w:rsidRPr="00C627EE">
        <w:rPr>
          <w:rFonts w:asciiTheme="majorHAnsi" w:hAnsiTheme="majorHAnsi"/>
          <w:b/>
          <w:sz w:val="24"/>
          <w:szCs w:val="24"/>
        </w:rPr>
        <w:t>or More Information:</w:t>
      </w:r>
    </w:p>
    <w:p w14:paraId="123C77A3" w14:textId="77777777" w:rsidR="00EE5324" w:rsidRPr="008A5CE6" w:rsidRDefault="058B8DCA" w:rsidP="058B8DCA">
      <w:pPr>
        <w:spacing w:after="0" w:line="240" w:lineRule="auto"/>
        <w:rPr>
          <w:rFonts w:asciiTheme="majorHAnsi" w:hAnsiTheme="majorHAnsi"/>
        </w:rPr>
      </w:pPr>
      <w:r w:rsidRPr="058B8DCA">
        <w:rPr>
          <w:rFonts w:asciiTheme="majorHAnsi" w:hAnsiTheme="majorHAnsi"/>
        </w:rPr>
        <w:t>Visit our websites: apprenticeship.mt.gov and healthcaremt.org.</w:t>
      </w:r>
    </w:p>
    <w:p w14:paraId="11D604BE" w14:textId="2A2C6853" w:rsidR="058B8DCA" w:rsidRDefault="058B8DCA" w:rsidP="058B8DCA">
      <w:pPr>
        <w:spacing w:after="0" w:line="240" w:lineRule="auto"/>
        <w:rPr>
          <w:rFonts w:asciiTheme="majorHAnsi" w:hAnsiTheme="majorHAnsi"/>
        </w:rPr>
      </w:pPr>
      <w:r w:rsidRPr="058B8DCA">
        <w:rPr>
          <w:rFonts w:asciiTheme="majorHAnsi" w:hAnsiTheme="majorHAnsi"/>
        </w:rPr>
        <w:t>Check out our press coverage:</w:t>
      </w:r>
    </w:p>
    <w:p w14:paraId="097FA07B" w14:textId="0D5F83DD" w:rsidR="058B8DCA" w:rsidRDefault="058B8DCA" w:rsidP="058B8DCA">
      <w:pPr>
        <w:pStyle w:val="ListParagraph"/>
        <w:numPr>
          <w:ilvl w:val="0"/>
          <w:numId w:val="1"/>
        </w:numPr>
        <w:spacing w:line="240" w:lineRule="auto"/>
      </w:pPr>
      <w:r w:rsidRPr="058B8DCA">
        <w:rPr>
          <w:rFonts w:ascii="Calibri Light" w:eastAsia="Calibri Light" w:hAnsi="Calibri Light" w:cs="Calibri Light"/>
        </w:rPr>
        <w:t xml:space="preserve">Recognition in Governing Magazine: </w:t>
      </w:r>
      <w:hyperlink r:id="rId7">
        <w:r w:rsidRPr="058B8DCA">
          <w:rPr>
            <w:rStyle w:val="Hyperlink"/>
            <w:rFonts w:ascii="Calibri Light" w:eastAsia="Calibri Light" w:hAnsi="Calibri Light" w:cs="Calibri Light"/>
            <w:color w:val="444444"/>
          </w:rPr>
          <w:t>https://goo.gl/vgybfE</w:t>
        </w:r>
      </w:hyperlink>
    </w:p>
    <w:p w14:paraId="5BCBACA4" w14:textId="57D8FEA2" w:rsidR="058B8DCA" w:rsidRDefault="058B8DCA" w:rsidP="058B8DCA">
      <w:pPr>
        <w:pStyle w:val="ListParagraph"/>
        <w:numPr>
          <w:ilvl w:val="0"/>
          <w:numId w:val="1"/>
        </w:numPr>
        <w:spacing w:line="240" w:lineRule="auto"/>
      </w:pPr>
      <w:r w:rsidRPr="058B8DCA">
        <w:rPr>
          <w:rFonts w:ascii="Calibri Light" w:eastAsia="Calibri Light" w:hAnsi="Calibri Light" w:cs="Calibri Light"/>
        </w:rPr>
        <w:t xml:space="preserve">Allegiance Medical Claims Apprenticeship program in collaboration with Missoula College: </w:t>
      </w:r>
      <w:hyperlink r:id="rId8">
        <w:r w:rsidRPr="058B8DCA">
          <w:rPr>
            <w:rStyle w:val="Hyperlink"/>
            <w:rFonts w:ascii="Calibri Light" w:eastAsia="Calibri Light" w:hAnsi="Calibri Light" w:cs="Calibri Light"/>
          </w:rPr>
          <w:t>https://goo.gl/aw7ahd</w:t>
        </w:r>
      </w:hyperlink>
    </w:p>
    <w:p w14:paraId="44FA6F06" w14:textId="2109384D" w:rsidR="058B8DCA" w:rsidRDefault="058B8DCA" w:rsidP="058B8DCA">
      <w:pPr>
        <w:pStyle w:val="ListParagraph"/>
        <w:numPr>
          <w:ilvl w:val="0"/>
          <w:numId w:val="1"/>
        </w:numPr>
        <w:spacing w:line="240" w:lineRule="auto"/>
      </w:pPr>
      <w:r w:rsidRPr="058B8DCA">
        <w:rPr>
          <w:rFonts w:ascii="Calibri Light" w:eastAsia="Calibri Light" w:hAnsi="Calibri Light" w:cs="Calibri Light"/>
        </w:rPr>
        <w:t xml:space="preserve">Whitehall offers apprenticeship programs for brain injury care: </w:t>
      </w:r>
      <w:hyperlink r:id="rId9">
        <w:r w:rsidRPr="058B8DCA">
          <w:rPr>
            <w:rStyle w:val="Hyperlink"/>
            <w:rFonts w:ascii="Calibri Light" w:eastAsia="Calibri Light" w:hAnsi="Calibri Light" w:cs="Calibri Light"/>
          </w:rPr>
          <w:t>https://goo.gl/RVYH8y</w:t>
        </w:r>
      </w:hyperlink>
    </w:p>
    <w:p w14:paraId="43A50373" w14:textId="52097754" w:rsidR="058B8DCA" w:rsidRDefault="058B8DCA" w:rsidP="058B8DCA">
      <w:pPr>
        <w:pStyle w:val="ListParagraph"/>
        <w:numPr>
          <w:ilvl w:val="0"/>
          <w:numId w:val="1"/>
        </w:numPr>
        <w:spacing w:line="240" w:lineRule="auto"/>
      </w:pPr>
      <w:r w:rsidRPr="058B8DCA">
        <w:rPr>
          <w:rFonts w:ascii="Calibri Light" w:eastAsia="Calibri Light" w:hAnsi="Calibri Light" w:cs="Calibri Light"/>
        </w:rPr>
        <w:t xml:space="preserve">Coverage of the LPN program in Wolf Point: </w:t>
      </w:r>
      <w:hyperlink r:id="rId10">
        <w:r w:rsidRPr="058B8DCA">
          <w:rPr>
            <w:rStyle w:val="Hyperlink"/>
            <w:rFonts w:ascii="Calibri Light" w:eastAsia="Calibri Light" w:hAnsi="Calibri Light" w:cs="Calibri Light"/>
          </w:rPr>
          <w:t>https://goo.gl/uXYrtF</w:t>
        </w:r>
      </w:hyperlink>
    </w:p>
    <w:p w14:paraId="73241060" w14:textId="74F89780" w:rsidR="058B8DCA" w:rsidRDefault="058B8DCA" w:rsidP="058B8DCA">
      <w:pPr>
        <w:pStyle w:val="ListParagraph"/>
        <w:numPr>
          <w:ilvl w:val="0"/>
          <w:numId w:val="1"/>
        </w:numPr>
      </w:pPr>
      <w:r w:rsidRPr="058B8DCA">
        <w:rPr>
          <w:rFonts w:ascii="Calibri Light" w:eastAsia="Calibri Light" w:hAnsi="Calibri Light" w:cs="Calibri Light"/>
        </w:rPr>
        <w:t xml:space="preserve">Guest Editorial from former Deputy Commissioner of Higher Education John Cech: </w:t>
      </w:r>
      <w:hyperlink r:id="rId11">
        <w:r w:rsidRPr="058B8DCA">
          <w:rPr>
            <w:rStyle w:val="Hyperlink"/>
            <w:rFonts w:ascii="Calibri Light" w:eastAsia="Calibri Light" w:hAnsi="Calibri Light" w:cs="Calibri Light"/>
          </w:rPr>
          <w:t>https://goo.gl/vcvwY</w:t>
        </w:r>
      </w:hyperlink>
    </w:p>
    <w:p w14:paraId="3E952709" w14:textId="77777777" w:rsidR="00EE5324" w:rsidRPr="008A5CE6" w:rsidRDefault="0D2619F5" w:rsidP="00EE5324">
      <w:pPr>
        <w:spacing w:after="0" w:line="240" w:lineRule="auto"/>
        <w:rPr>
          <w:rFonts w:asciiTheme="majorHAnsi" w:hAnsiTheme="majorHAnsi"/>
        </w:rPr>
      </w:pPr>
      <w:r w:rsidRPr="0D2619F5">
        <w:rPr>
          <w:rFonts w:asciiTheme="majorHAnsi" w:hAnsiTheme="majorHAnsi"/>
        </w:rPr>
        <w:t>Contact the Montana Department of Labor and Industry Registered Apprenticeship Program:</w:t>
      </w:r>
    </w:p>
    <w:p w14:paraId="5B419B7F" w14:textId="4E5AE389" w:rsidR="00EE5324" w:rsidRPr="008A5CE6" w:rsidRDefault="0D2619F5" w:rsidP="0D2619F5">
      <w:pPr>
        <w:spacing w:after="0" w:line="240" w:lineRule="auto"/>
        <w:ind w:left="720"/>
        <w:rPr>
          <w:rFonts w:asciiTheme="majorHAnsi" w:hAnsiTheme="majorHAnsi"/>
        </w:rPr>
      </w:pPr>
      <w:r w:rsidRPr="0D2619F5">
        <w:rPr>
          <w:rFonts w:asciiTheme="majorHAnsi" w:hAnsiTheme="majorHAnsi"/>
        </w:rPr>
        <w:t xml:space="preserve">Valerie Piet, 406-490-7888, </w:t>
      </w:r>
      <w:hyperlink r:id="rId12">
        <w:r w:rsidRPr="0D2619F5">
          <w:rPr>
            <w:rStyle w:val="Hyperlink"/>
            <w:rFonts w:asciiTheme="majorHAnsi" w:hAnsiTheme="majorHAnsi"/>
          </w:rPr>
          <w:t>vpiet@mt.gov</w:t>
        </w:r>
      </w:hyperlink>
    </w:p>
    <w:p w14:paraId="1D0319DC" w14:textId="58B1051E" w:rsidR="00EE5324" w:rsidRPr="008A5CE6" w:rsidRDefault="0D2619F5" w:rsidP="0D2619F5">
      <w:pPr>
        <w:spacing w:after="0" w:line="240" w:lineRule="auto"/>
        <w:ind w:left="720"/>
        <w:rPr>
          <w:rFonts w:asciiTheme="majorHAnsi" w:hAnsiTheme="majorHAnsi"/>
        </w:rPr>
      </w:pPr>
      <w:r w:rsidRPr="0D2619F5">
        <w:rPr>
          <w:rFonts w:asciiTheme="majorHAnsi" w:hAnsiTheme="majorHAnsi"/>
        </w:rPr>
        <w:t xml:space="preserve">Madeline Boehm, 406-686-2945, </w:t>
      </w:r>
      <w:hyperlink r:id="rId13">
        <w:r w:rsidRPr="0D2619F5">
          <w:rPr>
            <w:rStyle w:val="Hyperlink"/>
            <w:rFonts w:asciiTheme="majorHAnsi" w:hAnsiTheme="majorHAnsi"/>
          </w:rPr>
          <w:t>mboehm@mt.gov</w:t>
        </w:r>
      </w:hyperlink>
    </w:p>
    <w:p w14:paraId="78EB962E" w14:textId="30E0ECE8" w:rsidR="00EE5324" w:rsidRPr="008A5CE6" w:rsidRDefault="0D2619F5" w:rsidP="0D2619F5">
      <w:pPr>
        <w:spacing w:after="0" w:line="240" w:lineRule="auto"/>
        <w:ind w:left="720"/>
        <w:rPr>
          <w:rFonts w:asciiTheme="majorHAnsi" w:hAnsiTheme="majorHAnsi"/>
        </w:rPr>
      </w:pPr>
      <w:r w:rsidRPr="0D2619F5">
        <w:rPr>
          <w:rFonts w:asciiTheme="majorHAnsi" w:hAnsiTheme="majorHAnsi"/>
        </w:rPr>
        <w:t>Bo Bruinsma, 605-751-9037</w:t>
      </w:r>
    </w:p>
    <w:p w14:paraId="45FB0818" w14:textId="2A26A818" w:rsidR="00EE5324" w:rsidRPr="008A5CE6" w:rsidRDefault="0D2619F5" w:rsidP="0D2619F5">
      <w:pPr>
        <w:spacing w:after="0" w:line="240" w:lineRule="auto"/>
        <w:rPr>
          <w:rFonts w:asciiTheme="majorHAnsi" w:hAnsiTheme="majorHAnsi"/>
        </w:rPr>
      </w:pPr>
      <w:r w:rsidRPr="0D2619F5">
        <w:rPr>
          <w:rFonts w:asciiTheme="majorHAnsi" w:hAnsiTheme="majorHAnsi"/>
        </w:rPr>
        <w:t>Or 406-444-4100</w:t>
      </w:r>
    </w:p>
    <w:sectPr w:rsidR="00EE5324" w:rsidRPr="008A5CE6" w:rsidSect="006C3C02">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TC Franklin Gothic Std Bk Cd">
    <w:altName w:val="ITC Franklin Gothic Std Bk C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E4FF9"/>
    <w:multiLevelType w:val="hybridMultilevel"/>
    <w:tmpl w:val="7988FA4C"/>
    <w:lvl w:ilvl="0" w:tplc="DB947410">
      <w:start w:val="1"/>
      <w:numFmt w:val="bullet"/>
      <w:lvlText w:val=""/>
      <w:lvlJc w:val="left"/>
      <w:pPr>
        <w:ind w:left="720" w:hanging="360"/>
      </w:pPr>
      <w:rPr>
        <w:rFonts w:ascii="Symbol" w:hAnsi="Symbol" w:hint="default"/>
      </w:rPr>
    </w:lvl>
    <w:lvl w:ilvl="1" w:tplc="FDAC7A5A">
      <w:start w:val="1"/>
      <w:numFmt w:val="bullet"/>
      <w:lvlText w:val="o"/>
      <w:lvlJc w:val="left"/>
      <w:pPr>
        <w:ind w:left="1440" w:hanging="360"/>
      </w:pPr>
      <w:rPr>
        <w:rFonts w:ascii="Courier New" w:hAnsi="Courier New" w:hint="default"/>
      </w:rPr>
    </w:lvl>
    <w:lvl w:ilvl="2" w:tplc="667ABD62">
      <w:start w:val="1"/>
      <w:numFmt w:val="bullet"/>
      <w:lvlText w:val=""/>
      <w:lvlJc w:val="left"/>
      <w:pPr>
        <w:ind w:left="2160" w:hanging="360"/>
      </w:pPr>
      <w:rPr>
        <w:rFonts w:ascii="Wingdings" w:hAnsi="Wingdings" w:hint="default"/>
      </w:rPr>
    </w:lvl>
    <w:lvl w:ilvl="3" w:tplc="D320130E">
      <w:start w:val="1"/>
      <w:numFmt w:val="bullet"/>
      <w:lvlText w:val=""/>
      <w:lvlJc w:val="left"/>
      <w:pPr>
        <w:ind w:left="2880" w:hanging="360"/>
      </w:pPr>
      <w:rPr>
        <w:rFonts w:ascii="Symbol" w:hAnsi="Symbol" w:hint="default"/>
      </w:rPr>
    </w:lvl>
    <w:lvl w:ilvl="4" w:tplc="45D672E4">
      <w:start w:val="1"/>
      <w:numFmt w:val="bullet"/>
      <w:lvlText w:val="o"/>
      <w:lvlJc w:val="left"/>
      <w:pPr>
        <w:ind w:left="3600" w:hanging="360"/>
      </w:pPr>
      <w:rPr>
        <w:rFonts w:ascii="Courier New" w:hAnsi="Courier New" w:hint="default"/>
      </w:rPr>
    </w:lvl>
    <w:lvl w:ilvl="5" w:tplc="0CC65424">
      <w:start w:val="1"/>
      <w:numFmt w:val="bullet"/>
      <w:lvlText w:val=""/>
      <w:lvlJc w:val="left"/>
      <w:pPr>
        <w:ind w:left="4320" w:hanging="360"/>
      </w:pPr>
      <w:rPr>
        <w:rFonts w:ascii="Wingdings" w:hAnsi="Wingdings" w:hint="default"/>
      </w:rPr>
    </w:lvl>
    <w:lvl w:ilvl="6" w:tplc="7976449C">
      <w:start w:val="1"/>
      <w:numFmt w:val="bullet"/>
      <w:lvlText w:val=""/>
      <w:lvlJc w:val="left"/>
      <w:pPr>
        <w:ind w:left="5040" w:hanging="360"/>
      </w:pPr>
      <w:rPr>
        <w:rFonts w:ascii="Symbol" w:hAnsi="Symbol" w:hint="default"/>
      </w:rPr>
    </w:lvl>
    <w:lvl w:ilvl="7" w:tplc="A014A0C2">
      <w:start w:val="1"/>
      <w:numFmt w:val="bullet"/>
      <w:lvlText w:val="o"/>
      <w:lvlJc w:val="left"/>
      <w:pPr>
        <w:ind w:left="5760" w:hanging="360"/>
      </w:pPr>
      <w:rPr>
        <w:rFonts w:ascii="Courier New" w:hAnsi="Courier New" w:hint="default"/>
      </w:rPr>
    </w:lvl>
    <w:lvl w:ilvl="8" w:tplc="B7220BE2">
      <w:start w:val="1"/>
      <w:numFmt w:val="bullet"/>
      <w:lvlText w:val=""/>
      <w:lvlJc w:val="left"/>
      <w:pPr>
        <w:ind w:left="6480" w:hanging="360"/>
      </w:pPr>
      <w:rPr>
        <w:rFonts w:ascii="Wingdings" w:hAnsi="Wingdings" w:hint="default"/>
      </w:rPr>
    </w:lvl>
  </w:abstractNum>
  <w:abstractNum w:abstractNumId="1" w15:restartNumberingAfterBreak="0">
    <w:nsid w:val="1D0323DF"/>
    <w:multiLevelType w:val="hybridMultilevel"/>
    <w:tmpl w:val="B6CC4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B4759"/>
    <w:multiLevelType w:val="hybridMultilevel"/>
    <w:tmpl w:val="A9C09954"/>
    <w:lvl w:ilvl="0" w:tplc="BD40C94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DE22F2"/>
    <w:multiLevelType w:val="hybridMultilevel"/>
    <w:tmpl w:val="CB4CD2D4"/>
    <w:lvl w:ilvl="0" w:tplc="04090009">
      <w:start w:val="1"/>
      <w:numFmt w:val="bullet"/>
      <w:lvlText w:val=""/>
      <w:lvlJc w:val="left"/>
      <w:pPr>
        <w:tabs>
          <w:tab w:val="num" w:pos="720"/>
        </w:tabs>
        <w:ind w:left="720" w:hanging="360"/>
      </w:pPr>
      <w:rPr>
        <w:rFonts w:ascii="Wingdings" w:hAnsi="Wingdings" w:hint="default"/>
        <w:color w:val="auto"/>
      </w:rPr>
    </w:lvl>
    <w:lvl w:ilvl="1" w:tplc="CA1C3AFA" w:tentative="1">
      <w:start w:val="1"/>
      <w:numFmt w:val="bullet"/>
      <w:lvlText w:val=""/>
      <w:lvlJc w:val="left"/>
      <w:pPr>
        <w:tabs>
          <w:tab w:val="num" w:pos="1440"/>
        </w:tabs>
        <w:ind w:left="1440" w:hanging="360"/>
      </w:pPr>
      <w:rPr>
        <w:rFonts w:ascii="Wingdings" w:hAnsi="Wingdings" w:hint="default"/>
      </w:rPr>
    </w:lvl>
    <w:lvl w:ilvl="2" w:tplc="F2D67D86" w:tentative="1">
      <w:start w:val="1"/>
      <w:numFmt w:val="bullet"/>
      <w:lvlText w:val=""/>
      <w:lvlJc w:val="left"/>
      <w:pPr>
        <w:tabs>
          <w:tab w:val="num" w:pos="2160"/>
        </w:tabs>
        <w:ind w:left="2160" w:hanging="360"/>
      </w:pPr>
      <w:rPr>
        <w:rFonts w:ascii="Wingdings" w:hAnsi="Wingdings" w:hint="default"/>
      </w:rPr>
    </w:lvl>
    <w:lvl w:ilvl="3" w:tplc="04103D38" w:tentative="1">
      <w:start w:val="1"/>
      <w:numFmt w:val="bullet"/>
      <w:lvlText w:val=""/>
      <w:lvlJc w:val="left"/>
      <w:pPr>
        <w:tabs>
          <w:tab w:val="num" w:pos="2880"/>
        </w:tabs>
        <w:ind w:left="2880" w:hanging="360"/>
      </w:pPr>
      <w:rPr>
        <w:rFonts w:ascii="Wingdings" w:hAnsi="Wingdings" w:hint="default"/>
      </w:rPr>
    </w:lvl>
    <w:lvl w:ilvl="4" w:tplc="D7D49B04" w:tentative="1">
      <w:start w:val="1"/>
      <w:numFmt w:val="bullet"/>
      <w:lvlText w:val=""/>
      <w:lvlJc w:val="left"/>
      <w:pPr>
        <w:tabs>
          <w:tab w:val="num" w:pos="3600"/>
        </w:tabs>
        <w:ind w:left="3600" w:hanging="360"/>
      </w:pPr>
      <w:rPr>
        <w:rFonts w:ascii="Wingdings" w:hAnsi="Wingdings" w:hint="default"/>
      </w:rPr>
    </w:lvl>
    <w:lvl w:ilvl="5" w:tplc="85720752" w:tentative="1">
      <w:start w:val="1"/>
      <w:numFmt w:val="bullet"/>
      <w:lvlText w:val=""/>
      <w:lvlJc w:val="left"/>
      <w:pPr>
        <w:tabs>
          <w:tab w:val="num" w:pos="4320"/>
        </w:tabs>
        <w:ind w:left="4320" w:hanging="360"/>
      </w:pPr>
      <w:rPr>
        <w:rFonts w:ascii="Wingdings" w:hAnsi="Wingdings" w:hint="default"/>
      </w:rPr>
    </w:lvl>
    <w:lvl w:ilvl="6" w:tplc="25E2D5A4" w:tentative="1">
      <w:start w:val="1"/>
      <w:numFmt w:val="bullet"/>
      <w:lvlText w:val=""/>
      <w:lvlJc w:val="left"/>
      <w:pPr>
        <w:tabs>
          <w:tab w:val="num" w:pos="5040"/>
        </w:tabs>
        <w:ind w:left="5040" w:hanging="360"/>
      </w:pPr>
      <w:rPr>
        <w:rFonts w:ascii="Wingdings" w:hAnsi="Wingdings" w:hint="default"/>
      </w:rPr>
    </w:lvl>
    <w:lvl w:ilvl="7" w:tplc="B01E22AE" w:tentative="1">
      <w:start w:val="1"/>
      <w:numFmt w:val="bullet"/>
      <w:lvlText w:val=""/>
      <w:lvlJc w:val="left"/>
      <w:pPr>
        <w:tabs>
          <w:tab w:val="num" w:pos="5760"/>
        </w:tabs>
        <w:ind w:left="5760" w:hanging="360"/>
      </w:pPr>
      <w:rPr>
        <w:rFonts w:ascii="Wingdings" w:hAnsi="Wingdings" w:hint="default"/>
      </w:rPr>
    </w:lvl>
    <w:lvl w:ilvl="8" w:tplc="DF98807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FD4F59"/>
    <w:multiLevelType w:val="hybridMultilevel"/>
    <w:tmpl w:val="10026AB0"/>
    <w:lvl w:ilvl="0" w:tplc="7C8EC60E">
      <w:start w:val="1"/>
      <w:numFmt w:val="bullet"/>
      <w:lvlText w:val=""/>
      <w:lvlJc w:val="left"/>
      <w:pPr>
        <w:tabs>
          <w:tab w:val="num" w:pos="720"/>
        </w:tabs>
        <w:ind w:left="720" w:hanging="360"/>
      </w:pPr>
      <w:rPr>
        <w:rFonts w:ascii="Wingdings" w:hAnsi="Wingdings" w:hint="default"/>
        <w:color w:val="auto"/>
      </w:rPr>
    </w:lvl>
    <w:lvl w:ilvl="1" w:tplc="CA1C3AFA" w:tentative="1">
      <w:start w:val="1"/>
      <w:numFmt w:val="bullet"/>
      <w:lvlText w:val=""/>
      <w:lvlJc w:val="left"/>
      <w:pPr>
        <w:tabs>
          <w:tab w:val="num" w:pos="1440"/>
        </w:tabs>
        <w:ind w:left="1440" w:hanging="360"/>
      </w:pPr>
      <w:rPr>
        <w:rFonts w:ascii="Wingdings" w:hAnsi="Wingdings" w:hint="default"/>
      </w:rPr>
    </w:lvl>
    <w:lvl w:ilvl="2" w:tplc="F2D67D86" w:tentative="1">
      <w:start w:val="1"/>
      <w:numFmt w:val="bullet"/>
      <w:lvlText w:val=""/>
      <w:lvlJc w:val="left"/>
      <w:pPr>
        <w:tabs>
          <w:tab w:val="num" w:pos="2160"/>
        </w:tabs>
        <w:ind w:left="2160" w:hanging="360"/>
      </w:pPr>
      <w:rPr>
        <w:rFonts w:ascii="Wingdings" w:hAnsi="Wingdings" w:hint="default"/>
      </w:rPr>
    </w:lvl>
    <w:lvl w:ilvl="3" w:tplc="04103D38" w:tentative="1">
      <w:start w:val="1"/>
      <w:numFmt w:val="bullet"/>
      <w:lvlText w:val=""/>
      <w:lvlJc w:val="left"/>
      <w:pPr>
        <w:tabs>
          <w:tab w:val="num" w:pos="2880"/>
        </w:tabs>
        <w:ind w:left="2880" w:hanging="360"/>
      </w:pPr>
      <w:rPr>
        <w:rFonts w:ascii="Wingdings" w:hAnsi="Wingdings" w:hint="default"/>
      </w:rPr>
    </w:lvl>
    <w:lvl w:ilvl="4" w:tplc="D7D49B04" w:tentative="1">
      <w:start w:val="1"/>
      <w:numFmt w:val="bullet"/>
      <w:lvlText w:val=""/>
      <w:lvlJc w:val="left"/>
      <w:pPr>
        <w:tabs>
          <w:tab w:val="num" w:pos="3600"/>
        </w:tabs>
        <w:ind w:left="3600" w:hanging="360"/>
      </w:pPr>
      <w:rPr>
        <w:rFonts w:ascii="Wingdings" w:hAnsi="Wingdings" w:hint="default"/>
      </w:rPr>
    </w:lvl>
    <w:lvl w:ilvl="5" w:tplc="85720752" w:tentative="1">
      <w:start w:val="1"/>
      <w:numFmt w:val="bullet"/>
      <w:lvlText w:val=""/>
      <w:lvlJc w:val="left"/>
      <w:pPr>
        <w:tabs>
          <w:tab w:val="num" w:pos="4320"/>
        </w:tabs>
        <w:ind w:left="4320" w:hanging="360"/>
      </w:pPr>
      <w:rPr>
        <w:rFonts w:ascii="Wingdings" w:hAnsi="Wingdings" w:hint="default"/>
      </w:rPr>
    </w:lvl>
    <w:lvl w:ilvl="6" w:tplc="25E2D5A4" w:tentative="1">
      <w:start w:val="1"/>
      <w:numFmt w:val="bullet"/>
      <w:lvlText w:val=""/>
      <w:lvlJc w:val="left"/>
      <w:pPr>
        <w:tabs>
          <w:tab w:val="num" w:pos="5040"/>
        </w:tabs>
        <w:ind w:left="5040" w:hanging="360"/>
      </w:pPr>
      <w:rPr>
        <w:rFonts w:ascii="Wingdings" w:hAnsi="Wingdings" w:hint="default"/>
      </w:rPr>
    </w:lvl>
    <w:lvl w:ilvl="7" w:tplc="B01E22AE" w:tentative="1">
      <w:start w:val="1"/>
      <w:numFmt w:val="bullet"/>
      <w:lvlText w:val=""/>
      <w:lvlJc w:val="left"/>
      <w:pPr>
        <w:tabs>
          <w:tab w:val="num" w:pos="5760"/>
        </w:tabs>
        <w:ind w:left="5760" w:hanging="360"/>
      </w:pPr>
      <w:rPr>
        <w:rFonts w:ascii="Wingdings" w:hAnsi="Wingdings" w:hint="default"/>
      </w:rPr>
    </w:lvl>
    <w:lvl w:ilvl="8" w:tplc="DF98807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7EA1976"/>
    <w:multiLevelType w:val="hybridMultilevel"/>
    <w:tmpl w:val="F8FC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5E6E39"/>
    <w:multiLevelType w:val="hybridMultilevel"/>
    <w:tmpl w:val="8692F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2"/>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TI0MjYFsswNjJV0lIJTi4sz8/NACgxrARNnIBcsAAAA"/>
  </w:docVars>
  <w:rsids>
    <w:rsidRoot w:val="00E1035A"/>
    <w:rsid w:val="00072B74"/>
    <w:rsid w:val="000F0E96"/>
    <w:rsid w:val="001A35DE"/>
    <w:rsid w:val="001F0F80"/>
    <w:rsid w:val="00250CA6"/>
    <w:rsid w:val="003F55D6"/>
    <w:rsid w:val="004131D1"/>
    <w:rsid w:val="00466572"/>
    <w:rsid w:val="0047721F"/>
    <w:rsid w:val="004B0F2F"/>
    <w:rsid w:val="004D08D6"/>
    <w:rsid w:val="004E69C4"/>
    <w:rsid w:val="00501F21"/>
    <w:rsid w:val="00562EE0"/>
    <w:rsid w:val="00647A16"/>
    <w:rsid w:val="00693785"/>
    <w:rsid w:val="006C3C02"/>
    <w:rsid w:val="007A0E94"/>
    <w:rsid w:val="00840A4A"/>
    <w:rsid w:val="00844D2F"/>
    <w:rsid w:val="00860627"/>
    <w:rsid w:val="00893A15"/>
    <w:rsid w:val="008A5CE6"/>
    <w:rsid w:val="008F2F8D"/>
    <w:rsid w:val="00953D13"/>
    <w:rsid w:val="00995D0D"/>
    <w:rsid w:val="00A81CE6"/>
    <w:rsid w:val="00AA32BF"/>
    <w:rsid w:val="00C627EE"/>
    <w:rsid w:val="00CB2E57"/>
    <w:rsid w:val="00DB7ED0"/>
    <w:rsid w:val="00E02ECF"/>
    <w:rsid w:val="00E1035A"/>
    <w:rsid w:val="00E50627"/>
    <w:rsid w:val="00EA6096"/>
    <w:rsid w:val="00EE5324"/>
    <w:rsid w:val="00F07239"/>
    <w:rsid w:val="00F12922"/>
    <w:rsid w:val="00F70274"/>
    <w:rsid w:val="00F740A1"/>
    <w:rsid w:val="058B8DCA"/>
    <w:rsid w:val="0B53FDC6"/>
    <w:rsid w:val="0D2619F5"/>
    <w:rsid w:val="1821877D"/>
    <w:rsid w:val="4EFB9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9DF28"/>
  <w15:chartTrackingRefBased/>
  <w15:docId w15:val="{A6E8CC06-E719-445F-B0C8-68719BD23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8D6"/>
    <w:pPr>
      <w:ind w:left="720"/>
      <w:contextualSpacing/>
    </w:pPr>
  </w:style>
  <w:style w:type="character" w:styleId="Hyperlink">
    <w:name w:val="Hyperlink"/>
    <w:basedOn w:val="DefaultParagraphFont"/>
    <w:uiPriority w:val="99"/>
    <w:unhideWhenUsed/>
    <w:rsid w:val="00EE5324"/>
    <w:rPr>
      <w:color w:val="0563C1" w:themeColor="hyperlink"/>
      <w:u w:val="single"/>
    </w:rPr>
  </w:style>
  <w:style w:type="character" w:customStyle="1" w:styleId="A0">
    <w:name w:val="A0"/>
    <w:uiPriority w:val="99"/>
    <w:rsid w:val="006C3C02"/>
    <w:rPr>
      <w:rFonts w:cs="ITC Franklin Gothic Std Bk Cd"/>
      <w:color w:val="000000"/>
      <w:sz w:val="22"/>
      <w:szCs w:val="22"/>
    </w:rPr>
  </w:style>
  <w:style w:type="table" w:styleId="TableGrid">
    <w:name w:val="Table Grid"/>
    <w:basedOn w:val="TableNormal"/>
    <w:uiPriority w:val="39"/>
    <w:rsid w:val="00F12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47A1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aw7ahd" TargetMode="External"/><Relationship Id="rId13" Type="http://schemas.openxmlformats.org/officeDocument/2006/relationships/hyperlink" Target="mailto:mboehm@mt.gov" TargetMode="External"/><Relationship Id="rId3" Type="http://schemas.openxmlformats.org/officeDocument/2006/relationships/styles" Target="styles.xml"/><Relationship Id="rId7" Type="http://schemas.openxmlformats.org/officeDocument/2006/relationships/hyperlink" Target="https://goo.gl/vgybfE" TargetMode="External"/><Relationship Id="rId12" Type="http://schemas.openxmlformats.org/officeDocument/2006/relationships/hyperlink" Target="mailto:vpiet@mt.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oo.gl/vcvw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oo.gl/uXYrtF" TargetMode="External"/><Relationship Id="rId4" Type="http://schemas.openxmlformats.org/officeDocument/2006/relationships/settings" Target="settings.xml"/><Relationship Id="rId9" Type="http://schemas.openxmlformats.org/officeDocument/2006/relationships/hyperlink" Target="https://goo.gl/RVYH8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D2E9E-176D-4BE1-AF7D-E76FC252B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T DLI</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 Valerie</dc:creator>
  <cp:keywords/>
  <dc:description/>
  <cp:lastModifiedBy>Piet, Valerie</cp:lastModifiedBy>
  <cp:revision>2</cp:revision>
  <dcterms:created xsi:type="dcterms:W3CDTF">2018-04-13T00:15:00Z</dcterms:created>
  <dcterms:modified xsi:type="dcterms:W3CDTF">2018-04-13T00:15:00Z</dcterms:modified>
</cp:coreProperties>
</file>